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9FF6A1" w14:textId="77777777" w:rsidR="0059289A" w:rsidRDefault="0059289A" w:rsidP="0059289A">
      <w:r>
        <w:t>第一行点亮天空</w:t>
      </w:r>
    </w:p>
    <w:p w14:paraId="20C56272" w14:textId="77777777" w:rsidR="0059289A" w:rsidRDefault="0059289A" w:rsidP="0059289A">
      <w:r>
        <w:t>第二行穿过树丛</w:t>
      </w:r>
    </w:p>
    <w:p w14:paraId="4F5E6EE1" w14:textId="77777777" w:rsidR="0059289A" w:rsidRDefault="0059289A" w:rsidP="0059289A">
      <w:r>
        <w:t>第三行很轻</w:t>
      </w:r>
    </w:p>
    <w:p w14:paraId="74D081CE" w14:textId="77777777" w:rsidR="0059289A" w:rsidRDefault="0059289A" w:rsidP="0059289A">
      <w:r>
        <w:t>安静的 还有校园外的篱笆和蒲公英</w:t>
      </w:r>
    </w:p>
    <w:p w14:paraId="7E10B464" w14:textId="77777777" w:rsidR="0059289A" w:rsidRDefault="0059289A" w:rsidP="0059289A">
      <w:r>
        <w:t>第五行很笨拙</w:t>
      </w:r>
    </w:p>
    <w:p w14:paraId="61E56A92" w14:textId="77777777" w:rsidR="0059289A" w:rsidRDefault="0059289A" w:rsidP="0059289A">
      <w:r>
        <w:t>挤在四行六行间 悄悄琢磨</w:t>
      </w:r>
    </w:p>
    <w:p w14:paraId="393641D3" w14:textId="77777777" w:rsidR="0059289A" w:rsidRDefault="0059289A" w:rsidP="0059289A">
      <w:r>
        <w:t>第七行恰好在你身旁</w:t>
      </w:r>
    </w:p>
    <w:p w14:paraId="71880CDF" w14:textId="77777777" w:rsidR="0059289A" w:rsidRDefault="0059289A" w:rsidP="0059289A">
      <w:r>
        <w:t>第八行也充满了慌张</w:t>
      </w:r>
    </w:p>
    <w:p w14:paraId="0B62C352" w14:textId="77777777" w:rsidR="0059289A" w:rsidRDefault="0059289A" w:rsidP="0059289A">
      <w:r>
        <w:t>第九行往向第十行</w:t>
      </w:r>
    </w:p>
    <w:p w14:paraId="66EBE173" w14:textId="77777777" w:rsidR="0059289A" w:rsidRDefault="0059289A" w:rsidP="0059289A">
      <w:r>
        <w:t>它说 那就是往日的模样</w:t>
      </w:r>
    </w:p>
    <w:p w14:paraId="0234EF9E" w14:textId="77777777" w:rsidR="0059289A" w:rsidRDefault="0059289A" w:rsidP="0059289A"/>
    <w:p w14:paraId="43D93705" w14:textId="77777777" w:rsidR="0059289A" w:rsidRDefault="0059289A" w:rsidP="0059289A">
      <w:r>
        <w:t>第十一行说青春如酒的过去</w:t>
      </w:r>
    </w:p>
    <w:p w14:paraId="7F20A49D" w14:textId="77777777" w:rsidR="0059289A" w:rsidRDefault="0059289A" w:rsidP="0059289A">
      <w:r>
        <w:t>是第十二行眼里日趋发酵的回忆</w:t>
      </w:r>
    </w:p>
    <w:p w14:paraId="22581E29" w14:textId="77777777" w:rsidR="0059289A" w:rsidRDefault="0059289A" w:rsidP="0059289A">
      <w:r>
        <w:t>行李箱 明信片 等待着被人想起 并怀念</w:t>
      </w:r>
    </w:p>
    <w:p w14:paraId="2989DFF1" w14:textId="77777777" w:rsidR="0059289A" w:rsidRDefault="0059289A" w:rsidP="0059289A">
      <w:r>
        <w:t>等待着 第十三第十四行一起离去</w:t>
      </w:r>
    </w:p>
    <w:p w14:paraId="2960DA3F" w14:textId="77777777" w:rsidR="0059289A" w:rsidRDefault="0059289A" w:rsidP="0059289A">
      <w:r>
        <w:t>日落后告别秋天的黄昏</w:t>
      </w:r>
    </w:p>
    <w:p w14:paraId="03A1777C" w14:textId="77777777" w:rsidR="0059289A" w:rsidRDefault="0059289A" w:rsidP="0059289A">
      <w:r>
        <w:t>第十五十六行告诉他们 南太平洋没有烟尘</w:t>
      </w:r>
    </w:p>
    <w:p w14:paraId="6471864B" w14:textId="77777777" w:rsidR="0059289A" w:rsidRDefault="0059289A" w:rsidP="0059289A"/>
    <w:p w14:paraId="7239D890" w14:textId="77777777" w:rsidR="0059289A" w:rsidRDefault="0059289A" w:rsidP="0059289A">
      <w:r>
        <w:t>第十七行纠结着告别的语气</w:t>
      </w:r>
    </w:p>
    <w:p w14:paraId="30360D0A" w14:textId="77777777" w:rsidR="0059289A" w:rsidRDefault="0059289A" w:rsidP="0059289A">
      <w:r>
        <w:t>第十八行却早已拉开远方的距离</w:t>
      </w:r>
    </w:p>
    <w:p w14:paraId="249F14DF" w14:textId="77777777" w:rsidR="0059289A" w:rsidRDefault="0059289A" w:rsidP="0059289A">
      <w:r>
        <w:t>第十九行很小心 不敢把你吵醒</w:t>
      </w:r>
    </w:p>
    <w:p w14:paraId="793296B6" w14:textId="75719F60" w:rsidR="0059289A" w:rsidRDefault="0059289A" w:rsidP="0059289A">
      <w:r>
        <w:t>梦里你揣好第二十行诗 绕着太阳第二十次旅行</w:t>
      </w:r>
    </w:p>
    <w:p w14:paraId="22FC2674" w14:textId="3E5BFE4B" w:rsidR="0059289A" w:rsidRDefault="0059289A" w:rsidP="0059289A"/>
    <w:p w14:paraId="3E7DA6F3" w14:textId="77777777" w:rsidR="0059289A" w:rsidRDefault="0059289A" w:rsidP="0059289A">
      <w:r>
        <w:t>乱七八糟的一些想法</w:t>
      </w:r>
    </w:p>
    <w:p w14:paraId="757A9F87" w14:textId="77777777" w:rsidR="0059289A" w:rsidRDefault="0059289A" w:rsidP="0059289A"/>
    <w:p w14:paraId="7C46E36B" w14:textId="77777777" w:rsidR="0059289A" w:rsidRDefault="0059289A" w:rsidP="0059289A">
      <w:r>
        <w:t>《中关村北大街》</w:t>
      </w:r>
    </w:p>
    <w:p w14:paraId="468F76EF" w14:textId="77777777" w:rsidR="0059289A" w:rsidRDefault="0059289A" w:rsidP="0059289A"/>
    <w:p w14:paraId="08D27A6E" w14:textId="77777777" w:rsidR="0059289A" w:rsidRDefault="0059289A" w:rsidP="0059289A">
      <w:r>
        <w:t>您好</w:t>
      </w:r>
    </w:p>
    <w:p w14:paraId="0DAF8C01" w14:textId="77777777" w:rsidR="0059289A" w:rsidRDefault="0059289A" w:rsidP="0059289A">
      <w:r>
        <w:t>中关村北大街站到了</w:t>
      </w:r>
    </w:p>
    <w:p w14:paraId="229AC520" w14:textId="77777777" w:rsidR="0059289A" w:rsidRDefault="0059289A" w:rsidP="0059289A">
      <w:r>
        <w:t>请带好你们一无是处的梦想</w:t>
      </w:r>
    </w:p>
    <w:p w14:paraId="26893066" w14:textId="77777777" w:rsidR="0059289A" w:rsidRDefault="0059289A" w:rsidP="0059289A">
      <w:r>
        <w:t>和可有可无的激情</w:t>
      </w:r>
    </w:p>
    <w:p w14:paraId="78126F60" w14:textId="77777777" w:rsidR="0059289A" w:rsidRDefault="0059289A" w:rsidP="0059289A">
      <w:r>
        <w:t>下车吧</w:t>
      </w:r>
    </w:p>
    <w:p w14:paraId="7647AA29" w14:textId="77777777" w:rsidR="0059289A" w:rsidRDefault="0059289A" w:rsidP="0059289A">
      <w:r>
        <w:t>——</w:t>
      </w:r>
    </w:p>
    <w:p w14:paraId="3657E380" w14:textId="77777777" w:rsidR="0059289A" w:rsidRDefault="0059289A" w:rsidP="0059289A">
      <w:r>
        <w:t>《宇宙洗发水》</w:t>
      </w:r>
    </w:p>
    <w:p w14:paraId="64BF8209" w14:textId="77777777" w:rsidR="0059289A" w:rsidRDefault="0059289A" w:rsidP="0059289A"/>
    <w:p w14:paraId="21EC79A0" w14:textId="77777777" w:rsidR="0059289A" w:rsidRDefault="0059289A" w:rsidP="0059289A">
      <w:r>
        <w:t>老子点亮那颗恒星</w:t>
      </w:r>
    </w:p>
    <w:p w14:paraId="0802A740" w14:textId="77777777" w:rsidR="0059289A" w:rsidRDefault="0059289A" w:rsidP="0059289A">
      <w:r>
        <w:t>老子挥散那团星云</w:t>
      </w:r>
    </w:p>
    <w:p w14:paraId="68D6F799" w14:textId="77777777" w:rsidR="0059289A" w:rsidRDefault="0059289A" w:rsidP="0059289A">
      <w:r>
        <w:t>老子斩断那条银河</w:t>
      </w:r>
    </w:p>
    <w:p w14:paraId="19E58F03" w14:textId="77777777" w:rsidR="0059289A" w:rsidRDefault="0059289A" w:rsidP="0059289A"/>
    <w:p w14:paraId="16AC252F" w14:textId="77777777" w:rsidR="0059289A" w:rsidRDefault="0059289A" w:rsidP="0059289A">
      <w:r>
        <w:t>先生头洗好了</w:t>
      </w:r>
    </w:p>
    <w:p w14:paraId="651B2D4D" w14:textId="77777777" w:rsidR="0059289A" w:rsidRDefault="0059289A" w:rsidP="0059289A">
      <w:r>
        <w:t>这次要哪位理发师?</w:t>
      </w:r>
    </w:p>
    <w:p w14:paraId="5EA5C9C6" w14:textId="77777777" w:rsidR="0059289A" w:rsidRDefault="0059289A" w:rsidP="0059289A">
      <w:r>
        <w:t>——</w:t>
      </w:r>
    </w:p>
    <w:p w14:paraId="193A92DD" w14:textId="77777777" w:rsidR="0059289A" w:rsidRDefault="0059289A" w:rsidP="0059289A">
      <w:r>
        <w:t>《鱼疗池里的鱼》</w:t>
      </w:r>
    </w:p>
    <w:p w14:paraId="7720EB45" w14:textId="77777777" w:rsidR="0059289A" w:rsidRDefault="0059289A" w:rsidP="0059289A"/>
    <w:p w14:paraId="44EE9EBE" w14:textId="77777777" w:rsidR="0059289A" w:rsidRDefault="0059289A" w:rsidP="0059289A">
      <w:r>
        <w:lastRenderedPageBreak/>
        <w:t>你啃脚趾</w:t>
      </w:r>
    </w:p>
    <w:p w14:paraId="114CAF6D" w14:textId="77777777" w:rsidR="0059289A" w:rsidRDefault="0059289A" w:rsidP="0059289A">
      <w:r>
        <w:t>他啃脚底</w:t>
      </w:r>
    </w:p>
    <w:p w14:paraId="45F29841" w14:textId="77777777" w:rsidR="0059289A" w:rsidRDefault="0059289A" w:rsidP="0059289A">
      <w:r>
        <w:t>趋之若鱼</w:t>
      </w:r>
    </w:p>
    <w:p w14:paraId="06C7BD2C" w14:textId="77777777" w:rsidR="0059289A" w:rsidRDefault="0059289A" w:rsidP="0059289A">
      <w:r>
        <w:t>——</w:t>
      </w:r>
    </w:p>
    <w:p w14:paraId="37B1065E" w14:textId="77777777" w:rsidR="0059289A" w:rsidRDefault="0059289A" w:rsidP="0059289A">
      <w:r>
        <w:t>《鱼疗池里的鱼2》</w:t>
      </w:r>
    </w:p>
    <w:p w14:paraId="1D4E25A2" w14:textId="77777777" w:rsidR="0059289A" w:rsidRDefault="0059289A" w:rsidP="0059289A"/>
    <w:p w14:paraId="5A067764" w14:textId="77777777" w:rsidR="0059289A" w:rsidRDefault="0059289A" w:rsidP="0059289A">
      <w:r>
        <w:t>……</w:t>
      </w:r>
    </w:p>
    <w:p w14:paraId="451F125E" w14:textId="77777777" w:rsidR="0059289A" w:rsidRDefault="0059289A" w:rsidP="0059289A">
      <w:r>
        <w:t>——</w:t>
      </w:r>
    </w:p>
    <w:p w14:paraId="54106E39" w14:textId="77777777" w:rsidR="0059289A" w:rsidRDefault="0059289A" w:rsidP="0059289A">
      <w:r>
        <w:t>《麦麦徒儿的教导》</w:t>
      </w:r>
    </w:p>
    <w:p w14:paraId="156164E4" w14:textId="77777777" w:rsidR="0059289A" w:rsidRDefault="0059289A" w:rsidP="0059289A">
      <w:r>
        <w:t>5.11</w:t>
      </w:r>
    </w:p>
    <w:p w14:paraId="54682CAF" w14:textId="77777777" w:rsidR="0059289A" w:rsidRDefault="0059289A" w:rsidP="0059289A">
      <w:r>
        <w:t>但是你不要着急哦师父</w:t>
      </w:r>
    </w:p>
    <w:p w14:paraId="3B8715B5" w14:textId="77777777" w:rsidR="0059289A" w:rsidRDefault="0059289A" w:rsidP="0059289A">
      <w:r>
        <w:t>着急的时候写不出好诗</w:t>
      </w:r>
    </w:p>
    <w:p w14:paraId="48589C51" w14:textId="77777777" w:rsidR="0059289A" w:rsidRDefault="0059289A" w:rsidP="0059289A">
      <w:r>
        <w:t>——</w:t>
      </w:r>
    </w:p>
    <w:p w14:paraId="0A71A7EB" w14:textId="77777777" w:rsidR="0059289A" w:rsidRDefault="0059289A" w:rsidP="0059289A">
      <w:r>
        <w:t>《讨》</w:t>
      </w:r>
    </w:p>
    <w:p w14:paraId="4543A9B4" w14:textId="77777777" w:rsidR="0059289A" w:rsidRDefault="0059289A" w:rsidP="0059289A">
      <w:r>
        <w:t>今天轮到我下山化缘</w:t>
      </w:r>
    </w:p>
    <w:p w14:paraId="4FD2353B" w14:textId="77777777" w:rsidR="0059289A" w:rsidRDefault="0059289A" w:rsidP="0059289A"/>
    <w:p w14:paraId="4E510647" w14:textId="77777777" w:rsidR="0059289A" w:rsidRDefault="0059289A" w:rsidP="0059289A">
      <w:r>
        <w:t>我想讨一钵</w:t>
      </w:r>
    </w:p>
    <w:p w14:paraId="156AB693" w14:textId="77777777" w:rsidR="0059289A" w:rsidRDefault="0059289A" w:rsidP="0059289A">
      <w:r>
        <w:t>讨一钵</w:t>
      </w:r>
    </w:p>
    <w:p w14:paraId="39EAE4A4" w14:textId="77777777" w:rsidR="0059289A" w:rsidRDefault="0059289A" w:rsidP="0059289A">
      <w:r>
        <w:t>讨一钵</w:t>
      </w:r>
    </w:p>
    <w:p w14:paraId="03524D1C" w14:textId="77777777" w:rsidR="0059289A" w:rsidRDefault="0059289A" w:rsidP="0059289A">
      <w:r>
        <w:t>……</w:t>
      </w:r>
    </w:p>
    <w:p w14:paraId="0764E35F" w14:textId="77777777" w:rsidR="0059289A" w:rsidRDefault="0059289A" w:rsidP="0059289A">
      <w:r>
        <w:t>讨一钵</w:t>
      </w:r>
    </w:p>
    <w:p w14:paraId="44736FD5" w14:textId="77777777" w:rsidR="0059289A" w:rsidRDefault="0059289A" w:rsidP="0059289A"/>
    <w:p w14:paraId="1B961151" w14:textId="77777777" w:rsidR="0059289A" w:rsidRDefault="0059289A" w:rsidP="0059289A">
      <w:r>
        <w:t>可我</w:t>
      </w:r>
    </w:p>
    <w:p w14:paraId="67231DE6" w14:textId="77777777" w:rsidR="0059289A" w:rsidRDefault="0059289A" w:rsidP="0059289A">
      <w:r>
        <w:t>这里讨一钵寂寞</w:t>
      </w:r>
    </w:p>
    <w:p w14:paraId="493EF9B7" w14:textId="77777777" w:rsidR="0059289A" w:rsidRDefault="0059289A" w:rsidP="0059289A">
      <w:r>
        <w:t>那里讨一钵孤独</w:t>
      </w:r>
    </w:p>
    <w:p w14:paraId="0FFEB04F" w14:textId="77777777" w:rsidR="0059289A" w:rsidRDefault="0059289A" w:rsidP="0059289A">
      <w:r>
        <w:t>这里讨一钵落魄</w:t>
      </w:r>
    </w:p>
    <w:p w14:paraId="38BE7D79" w14:textId="77777777" w:rsidR="0059289A" w:rsidRDefault="0059289A" w:rsidP="0059289A">
      <w:r>
        <w:t>这里讨一钵XXXX</w:t>
      </w:r>
    </w:p>
    <w:p w14:paraId="7EE05C53" w14:textId="77777777" w:rsidR="0059289A" w:rsidRDefault="0059289A" w:rsidP="0059289A">
      <w:r>
        <w:t>那里讨一钵XXXX</w:t>
      </w:r>
    </w:p>
    <w:p w14:paraId="0042E666" w14:textId="77777777" w:rsidR="0059289A" w:rsidRDefault="0059289A" w:rsidP="0059289A">
      <w:r>
        <w:t>这里讨一钵</w:t>
      </w:r>
    </w:p>
    <w:p w14:paraId="218D8F7A" w14:textId="77777777" w:rsidR="0059289A" w:rsidRDefault="0059289A" w:rsidP="0059289A">
      <w:r>
        <w:t>那里讨一钵无助</w:t>
      </w:r>
    </w:p>
    <w:p w14:paraId="4EC60C8B" w14:textId="77777777" w:rsidR="0059289A" w:rsidRDefault="0059289A" w:rsidP="0059289A">
      <w:r>
        <w:t>——</w:t>
      </w:r>
    </w:p>
    <w:p w14:paraId="1EDC14D4" w14:textId="77777777" w:rsidR="0059289A" w:rsidRDefault="0059289A" w:rsidP="0059289A">
      <w:r>
        <w:t>《窄》</w:t>
      </w:r>
    </w:p>
    <w:p w14:paraId="7C17C4CE" w14:textId="77777777" w:rsidR="0059289A" w:rsidRDefault="0059289A" w:rsidP="0059289A">
      <w:r>
        <w:t xml:space="preserve">我窄窄的心呐 </w:t>
      </w:r>
    </w:p>
    <w:p w14:paraId="36E61117" w14:textId="77777777" w:rsidR="0059289A" w:rsidRDefault="0059289A" w:rsidP="0059289A">
      <w:r>
        <w:t>竟已容不下你</w:t>
      </w:r>
    </w:p>
    <w:p w14:paraId="332A7BBE" w14:textId="77777777" w:rsidR="0059289A" w:rsidRDefault="0059289A" w:rsidP="0059289A">
      <w:r>
        <w:t>……</w:t>
      </w:r>
    </w:p>
    <w:p w14:paraId="7FDA006F" w14:textId="77777777" w:rsidR="0059289A" w:rsidRDefault="0059289A" w:rsidP="0059289A">
      <w:r>
        <w:t>《NP-Hard》</w:t>
      </w:r>
    </w:p>
    <w:p w14:paraId="694FAF69" w14:textId="77777777" w:rsidR="0059289A" w:rsidRDefault="0059289A" w:rsidP="0059289A">
      <w:r>
        <w:t>……</w:t>
      </w:r>
    </w:p>
    <w:p w14:paraId="3109508C" w14:textId="77777777" w:rsidR="0059289A" w:rsidRDefault="0059289A" w:rsidP="0059289A">
      <w:r>
        <w:t>《轻一点》</w:t>
      </w:r>
    </w:p>
    <w:p w14:paraId="4D63D8EF" w14:textId="77777777" w:rsidR="0059289A" w:rsidRDefault="0059289A" w:rsidP="0059289A">
      <w:r>
        <w:t>8.22</w:t>
      </w:r>
    </w:p>
    <w:p w14:paraId="0A862D02" w14:textId="77777777" w:rsidR="0059289A" w:rsidRDefault="0059289A" w:rsidP="0059289A">
      <w:r>
        <w:t>告别的时候</w:t>
      </w:r>
    </w:p>
    <w:p w14:paraId="58795395" w14:textId="77777777" w:rsidR="0059289A" w:rsidRDefault="0059289A" w:rsidP="0059289A">
      <w:r>
        <w:t>要轻一点</w:t>
      </w:r>
    </w:p>
    <w:p w14:paraId="41885B43" w14:textId="77777777" w:rsidR="0059289A" w:rsidRDefault="0059289A" w:rsidP="0059289A">
      <w:r>
        <w:t>拥抱的时候</w:t>
      </w:r>
    </w:p>
    <w:p w14:paraId="2721F4E7" w14:textId="77777777" w:rsidR="0059289A" w:rsidRDefault="0059289A" w:rsidP="0059289A">
      <w:r>
        <w:t>也轻一点</w:t>
      </w:r>
    </w:p>
    <w:p w14:paraId="5CBD1A68" w14:textId="77777777" w:rsidR="0059289A" w:rsidRDefault="0059289A" w:rsidP="0059289A">
      <w:r>
        <w:t>然后轻一点收好怦怦的心跳</w:t>
      </w:r>
    </w:p>
    <w:p w14:paraId="5DAAF57A" w14:textId="77777777" w:rsidR="0059289A" w:rsidRDefault="0059289A" w:rsidP="0059289A">
      <w:r>
        <w:lastRenderedPageBreak/>
        <w:t>还有一点点眼泪</w:t>
      </w:r>
    </w:p>
    <w:p w14:paraId="0298202B" w14:textId="77777777" w:rsidR="0059289A" w:rsidRDefault="0059289A" w:rsidP="0059289A">
      <w:r>
        <w:t>轻一点</w:t>
      </w:r>
    </w:p>
    <w:p w14:paraId="2116B2BE" w14:textId="77777777" w:rsidR="0059289A" w:rsidRDefault="0059289A" w:rsidP="0059289A">
      <w:r>
        <w:t>转身 低头 走远</w:t>
      </w:r>
    </w:p>
    <w:p w14:paraId="7ED3E170" w14:textId="77777777" w:rsidR="0059289A" w:rsidRDefault="0059289A" w:rsidP="0059289A">
      <w:r>
        <w:t>最后等风吹过</w:t>
      </w:r>
    </w:p>
    <w:p w14:paraId="217C824C" w14:textId="77777777" w:rsidR="0059289A" w:rsidRDefault="0059289A" w:rsidP="0059289A">
      <w:r>
        <w:t>轻一点</w:t>
      </w:r>
    </w:p>
    <w:p w14:paraId="409F53C8" w14:textId="77777777" w:rsidR="0059289A" w:rsidRDefault="0059289A" w:rsidP="0059289A"/>
    <w:p w14:paraId="3B5E0602" w14:textId="77777777" w:rsidR="0059289A" w:rsidRDefault="0059289A" w:rsidP="0059289A">
      <w:r>
        <w:t>More quietly</w:t>
      </w:r>
    </w:p>
    <w:p w14:paraId="21195937" w14:textId="77777777" w:rsidR="0059289A" w:rsidRDefault="0059289A" w:rsidP="0059289A"/>
    <w:p w14:paraId="64804854" w14:textId="77777777" w:rsidR="0059289A" w:rsidRDefault="0059289A" w:rsidP="0059289A">
      <w:r>
        <w:t>Be quieter,</w:t>
      </w:r>
    </w:p>
    <w:p w14:paraId="2863A4F2" w14:textId="77777777" w:rsidR="0059289A" w:rsidRDefault="0059289A" w:rsidP="0059289A">
      <w:r>
        <w:t>When you farewell,</w:t>
      </w:r>
    </w:p>
    <w:p w14:paraId="11BB9702" w14:textId="77777777" w:rsidR="0059289A" w:rsidRDefault="0059289A" w:rsidP="0059289A">
      <w:r>
        <w:t>Be quieter,</w:t>
      </w:r>
    </w:p>
    <w:p w14:paraId="649CD8F4" w14:textId="77777777" w:rsidR="0059289A" w:rsidRDefault="0059289A" w:rsidP="0059289A">
      <w:r>
        <w:t>When you hold in my arms,</w:t>
      </w:r>
    </w:p>
    <w:p w14:paraId="703BEF71" w14:textId="77777777" w:rsidR="0059289A" w:rsidRDefault="0059289A" w:rsidP="0059289A">
      <w:r>
        <w:t>Then collect your little pounding heart, more quietly, and your little tears.</w:t>
      </w:r>
    </w:p>
    <w:p w14:paraId="465DA3FB" w14:textId="77777777" w:rsidR="0059289A" w:rsidRDefault="0059289A" w:rsidP="0059289A">
      <w:r>
        <w:t>More quietly,</w:t>
      </w:r>
    </w:p>
    <w:p w14:paraId="1168BD9C" w14:textId="77777777" w:rsidR="0059289A" w:rsidRDefault="0059289A" w:rsidP="0059289A">
      <w:r>
        <w:t>Turn around, head down, step in faraway.</w:t>
      </w:r>
    </w:p>
    <w:p w14:paraId="7A3ED2F3" w14:textId="77777777" w:rsidR="0059289A" w:rsidRDefault="0059289A" w:rsidP="0059289A">
      <w:r>
        <w:t>At last, wait for the breeze blow,</w:t>
      </w:r>
    </w:p>
    <w:p w14:paraId="572FA6D7" w14:textId="77777777" w:rsidR="0059289A" w:rsidRDefault="0059289A" w:rsidP="0059289A">
      <w:r>
        <w:t>More quietly.</w:t>
      </w:r>
    </w:p>
    <w:p w14:paraId="5A207BF7" w14:textId="77777777" w:rsidR="0059289A" w:rsidRDefault="0059289A" w:rsidP="0059289A">
      <w:r>
        <w:t>——</w:t>
      </w:r>
    </w:p>
    <w:p w14:paraId="2B40A838" w14:textId="77777777" w:rsidR="0059289A" w:rsidRDefault="0059289A" w:rsidP="0059289A">
      <w:r>
        <w:t>请允许我与你分别，</w:t>
      </w:r>
    </w:p>
    <w:p w14:paraId="6A823EFD" w14:textId="77777777" w:rsidR="0059289A" w:rsidRDefault="0059289A" w:rsidP="0059289A">
      <w:r>
        <w:t>在这个秋天有雾的清晨。缠绵，</w:t>
      </w:r>
    </w:p>
    <w:p w14:paraId="21B7572A" w14:textId="77777777" w:rsidR="0059289A" w:rsidRDefault="0059289A" w:rsidP="0059289A">
      <w:r>
        <w:t>是昨夜攀上床单的燕尾；凋零，</w:t>
      </w:r>
    </w:p>
    <w:p w14:paraId="1197A547" w14:textId="77777777" w:rsidR="0059289A" w:rsidRDefault="0059289A" w:rsidP="0059289A">
      <w:r>
        <w:t>在这个秋日有雾的清晨。</w:t>
      </w:r>
    </w:p>
    <w:p w14:paraId="01AC3F0F" w14:textId="77777777" w:rsidR="0059289A" w:rsidRDefault="0059289A" w:rsidP="0059289A"/>
    <w:p w14:paraId="47FBC0A5" w14:textId="77777777" w:rsidR="0059289A" w:rsidRDefault="0059289A" w:rsidP="0059289A">
      <w:r>
        <w:t>窗外摇曳着的，也许不是你</w:t>
      </w:r>
    </w:p>
    <w:p w14:paraId="201A5B81" w14:textId="77777777" w:rsidR="0059289A" w:rsidRDefault="0059289A" w:rsidP="0059289A">
      <w:r>
        <w:t>追随的眼神，</w:t>
      </w:r>
    </w:p>
    <w:p w14:paraId="2E351B03" w14:textId="77777777" w:rsidR="0059289A" w:rsidRDefault="0059289A" w:rsidP="0059289A">
      <w:r>
        <w:t>或许是，只有雾里能看见的真实。</w:t>
      </w:r>
    </w:p>
    <w:p w14:paraId="465A0FF1" w14:textId="77777777" w:rsidR="0059289A" w:rsidRDefault="0059289A" w:rsidP="0059289A">
      <w:r>
        <w:t>那是路上的双脚，双脚下的路。</w:t>
      </w:r>
    </w:p>
    <w:p w14:paraId="08225FD4" w14:textId="77777777" w:rsidR="0059289A" w:rsidRDefault="0059289A" w:rsidP="0059289A"/>
    <w:p w14:paraId="29C3023D" w14:textId="77777777" w:rsidR="0059289A" w:rsidRDefault="0059289A" w:rsidP="0059289A">
      <w:r>
        <w:t>我的哽咽像现在迎面的雾，</w:t>
      </w:r>
    </w:p>
    <w:p w14:paraId="393996CF" w14:textId="77777777" w:rsidR="0059289A" w:rsidRDefault="0059289A" w:rsidP="0059289A">
      <w:r>
        <w:t>被吞进胃里。</w:t>
      </w:r>
    </w:p>
    <w:p w14:paraId="715B42F6" w14:textId="77777777" w:rsidR="0059289A" w:rsidRDefault="0059289A" w:rsidP="0059289A"/>
    <w:p w14:paraId="5524C74F" w14:textId="77777777" w:rsidR="0059289A" w:rsidRDefault="0059289A" w:rsidP="0059289A">
      <w:r>
        <w:t>我不在意这个有雾的秋日清晨，</w:t>
      </w:r>
    </w:p>
    <w:p w14:paraId="7EFF09EC" w14:textId="77777777" w:rsidR="0059289A" w:rsidRDefault="0059289A" w:rsidP="0059289A">
      <w:r>
        <w:t>你也不难过。</w:t>
      </w:r>
    </w:p>
    <w:p w14:paraId="192C95FA" w14:textId="77777777" w:rsidR="0059289A" w:rsidRDefault="0059289A" w:rsidP="0059289A">
      <w:r>
        <w:t>没关系，我知道，</w:t>
      </w:r>
    </w:p>
    <w:p w14:paraId="5E825962" w14:textId="77777777" w:rsidR="0059289A" w:rsidRDefault="0059289A" w:rsidP="0059289A">
      <w:r>
        <w:t>你会在雾散后的傍晚</w:t>
      </w:r>
    </w:p>
    <w:p w14:paraId="49ABDBF8" w14:textId="77777777" w:rsidR="0059289A" w:rsidRDefault="0059289A" w:rsidP="0059289A">
      <w:r>
        <w:t>迎我回来</w:t>
      </w:r>
    </w:p>
    <w:p w14:paraId="61228AFD" w14:textId="77777777" w:rsidR="0059289A" w:rsidRDefault="0059289A" w:rsidP="0059289A">
      <w:r>
        <w:t>——</w:t>
      </w:r>
    </w:p>
    <w:p w14:paraId="053AFA35" w14:textId="77777777" w:rsidR="0059289A" w:rsidRDefault="0059289A" w:rsidP="0059289A"/>
    <w:p w14:paraId="429D851E" w14:textId="77777777" w:rsidR="0059289A" w:rsidRDefault="0059289A" w:rsidP="0059289A">
      <w:r>
        <w:t>《你》</w:t>
      </w:r>
    </w:p>
    <w:p w14:paraId="30089CC7" w14:textId="77777777" w:rsidR="0059289A" w:rsidRDefault="0059289A" w:rsidP="0059289A"/>
    <w:p w14:paraId="55733FB4" w14:textId="77777777" w:rsidR="0059289A" w:rsidRDefault="0059289A" w:rsidP="0059289A">
      <w:r>
        <w:t>叫我如何形容你，</w:t>
      </w:r>
    </w:p>
    <w:p w14:paraId="415FCC2F" w14:textId="77777777" w:rsidR="0059289A" w:rsidRDefault="0059289A" w:rsidP="0059289A">
      <w:r>
        <w:t>在这个好像已经写不出甜蜜的年纪。</w:t>
      </w:r>
    </w:p>
    <w:p w14:paraId="13290137" w14:textId="77777777" w:rsidR="0059289A" w:rsidRDefault="0059289A" w:rsidP="0059289A"/>
    <w:p w14:paraId="2720622A" w14:textId="77777777" w:rsidR="0059289A" w:rsidRDefault="0059289A" w:rsidP="0059289A">
      <w:r>
        <w:t>所有的比喻，</w:t>
      </w:r>
    </w:p>
    <w:p w14:paraId="2062AE2A" w14:textId="77777777" w:rsidR="0059289A" w:rsidRDefault="0059289A" w:rsidP="0059289A">
      <w:r>
        <w:lastRenderedPageBreak/>
        <w:t>就像昨夜下肚的酒，</w:t>
      </w:r>
    </w:p>
    <w:p w14:paraId="04C050FC" w14:textId="77777777" w:rsidR="0059289A" w:rsidRDefault="0059289A" w:rsidP="0059289A">
      <w:r>
        <w:t>今晨又成了堵在胸口的气息，</w:t>
      </w:r>
    </w:p>
    <w:p w14:paraId="60EF9136" w14:textId="77777777" w:rsidR="0059289A" w:rsidRDefault="0059289A" w:rsidP="0059289A">
      <w:r>
        <w:t>挥之即去。</w:t>
      </w:r>
    </w:p>
    <w:p w14:paraId="61A2B143" w14:textId="77777777" w:rsidR="0059289A" w:rsidRDefault="0059289A" w:rsidP="0059289A"/>
    <w:p w14:paraId="39773FB7" w14:textId="77777777" w:rsidR="0059289A" w:rsidRDefault="0059289A" w:rsidP="0059289A">
      <w:r>
        <w:t>我借过阳光，借过风，</w:t>
      </w:r>
    </w:p>
    <w:p w14:paraId="2ED42A4C" w14:textId="77777777" w:rsidR="0059289A" w:rsidRDefault="0059289A" w:rsidP="0059289A">
      <w:r>
        <w:t>借过雨中的屋檐，</w:t>
      </w:r>
    </w:p>
    <w:p w14:paraId="1C675EC8" w14:textId="77777777" w:rsidR="0059289A" w:rsidRDefault="0059289A" w:rsidP="0059289A">
      <w:r>
        <w:t>借过凌冽的冬。</w:t>
      </w:r>
    </w:p>
    <w:p w14:paraId="44ABE8D6" w14:textId="77777777" w:rsidR="0059289A" w:rsidRDefault="0059289A" w:rsidP="0059289A"/>
    <w:p w14:paraId="12102CD7" w14:textId="77777777" w:rsidR="0059289A" w:rsidRDefault="0059289A" w:rsidP="0059289A">
      <w:r>
        <w:t>可我却也深谙大自然，</w:t>
      </w:r>
    </w:p>
    <w:p w14:paraId="1194F871" w14:textId="77777777" w:rsidR="0059289A" w:rsidRDefault="0059289A" w:rsidP="0059289A">
      <w:r>
        <w:t>我懂它们的美好，</w:t>
      </w:r>
    </w:p>
    <w:p w14:paraId="1B0BD3B4" w14:textId="77777777" w:rsidR="0059289A" w:rsidRDefault="0059289A" w:rsidP="0059289A">
      <w:r>
        <w:t>我无法归还，</w:t>
      </w:r>
    </w:p>
    <w:p w14:paraId="2FC57343" w14:textId="77777777" w:rsidR="0059289A" w:rsidRDefault="0059289A" w:rsidP="0059289A">
      <w:r>
        <w:t>我不必贪婪。</w:t>
      </w:r>
    </w:p>
    <w:p w14:paraId="44E3A722" w14:textId="77777777" w:rsidR="0059289A" w:rsidRDefault="0059289A" w:rsidP="0059289A"/>
    <w:p w14:paraId="6C8F9C5D" w14:textId="77777777" w:rsidR="0059289A" w:rsidRDefault="0059289A" w:rsidP="0059289A">
      <w:r>
        <w:t>叫我如何形容你，</w:t>
      </w:r>
    </w:p>
    <w:p w14:paraId="5C6E93E5" w14:textId="77777777" w:rsidR="0059289A" w:rsidRDefault="0059289A" w:rsidP="0059289A">
      <w:r>
        <w:t>在这个好像已经写不出甜蜜的年纪。</w:t>
      </w:r>
    </w:p>
    <w:p w14:paraId="192C98A0" w14:textId="77777777" w:rsidR="0059289A" w:rsidRDefault="0059289A" w:rsidP="0059289A"/>
    <w:p w14:paraId="5EE80332" w14:textId="77777777" w:rsidR="0059289A" w:rsidRDefault="0059289A" w:rsidP="0059289A">
      <w:r>
        <w:t>你不是任何美好，</w:t>
      </w:r>
    </w:p>
    <w:p w14:paraId="05CF838A" w14:textId="77777777" w:rsidR="0059289A" w:rsidRDefault="0059289A" w:rsidP="0059289A">
      <w:r>
        <w:t>你就是美好。</w:t>
      </w:r>
    </w:p>
    <w:p w14:paraId="04F5E79B" w14:textId="77777777" w:rsidR="0059289A" w:rsidRDefault="0059289A" w:rsidP="0059289A">
      <w:r>
        <w:t>——</w:t>
      </w:r>
    </w:p>
    <w:p w14:paraId="68C2C7B3" w14:textId="77777777" w:rsidR="0059289A" w:rsidRDefault="0059289A" w:rsidP="0059289A">
      <w:r>
        <w:t>《九格》</w:t>
      </w:r>
    </w:p>
    <w:p w14:paraId="1374062E" w14:textId="77777777" w:rsidR="0059289A" w:rsidRDefault="0059289A" w:rsidP="0059289A"/>
    <w:p w14:paraId="651DD89E" w14:textId="77777777" w:rsidR="0059289A" w:rsidRDefault="0059289A" w:rsidP="0059289A">
      <w:r>
        <w:t>横竖三两，</w:t>
      </w:r>
    </w:p>
    <w:p w14:paraId="450C114C" w14:textId="77777777" w:rsidR="0059289A" w:rsidRDefault="0059289A" w:rsidP="0059289A">
      <w:r>
        <w:t>——</w:t>
      </w:r>
    </w:p>
    <w:p w14:paraId="7B0059A9" w14:textId="77777777" w:rsidR="0059289A" w:rsidRDefault="0059289A" w:rsidP="0059289A">
      <w:r>
        <w:t>“好喜欢你呀，臭狗狗”</w:t>
      </w:r>
    </w:p>
    <w:p w14:paraId="577CAC6B" w14:textId="77777777" w:rsidR="0059289A" w:rsidRDefault="0059289A" w:rsidP="0059289A">
      <w:r>
        <w:t>“你怎么这么朝三暮四。你早上喜欢臭猪猪，中午喜欢臭宝宝，现在又喜欢臭狗狗了”</w:t>
      </w:r>
    </w:p>
    <w:p w14:paraId="64EF60CE" w14:textId="77777777" w:rsidR="0059289A" w:rsidRDefault="0059289A" w:rsidP="0059289A">
      <w:r>
        <w:t>“都是你呀，我的宝贝”</w:t>
      </w:r>
    </w:p>
    <w:p w14:paraId="4E61BA2B" w14:textId="77777777" w:rsidR="0059289A" w:rsidRDefault="0059289A" w:rsidP="0059289A">
      <w:r>
        <w:t>“你犯规！你说土味情话！”</w:t>
      </w:r>
    </w:p>
    <w:p w14:paraId="162FDCB7" w14:textId="77777777" w:rsidR="0059289A" w:rsidRDefault="0059289A" w:rsidP="0059289A">
      <w:r>
        <w:t>——</w:t>
      </w:r>
    </w:p>
    <w:p w14:paraId="45330AD5" w14:textId="77777777" w:rsidR="0059289A" w:rsidRDefault="0059289A" w:rsidP="0059289A">
      <w:r>
        <w:t>诶</w:t>
      </w:r>
    </w:p>
    <w:p w14:paraId="5233699D" w14:textId="77777777" w:rsidR="0059289A" w:rsidRDefault="0059289A" w:rsidP="0059289A">
      <w:r>
        <w:t>你看</w:t>
      </w:r>
    </w:p>
    <w:p w14:paraId="19679CE1" w14:textId="77777777" w:rsidR="0059289A" w:rsidRDefault="0059289A" w:rsidP="0059289A">
      <w:r>
        <w:t>好像 我想宝宝的时候</w:t>
      </w:r>
    </w:p>
    <w:p w14:paraId="36FA2C58" w14:textId="77777777" w:rsidR="0059289A" w:rsidRDefault="0059289A" w:rsidP="0059289A">
      <w:r>
        <w:t>星星也在发抖</w:t>
      </w:r>
    </w:p>
    <w:p w14:paraId="3684062F" w14:textId="77777777" w:rsidR="0059289A" w:rsidRDefault="0059289A" w:rsidP="0059289A">
      <w:r>
        <w:t>它怕我摘光它的兄弟姐妹</w:t>
      </w:r>
    </w:p>
    <w:p w14:paraId="01EE073B" w14:textId="77777777" w:rsidR="0059289A" w:rsidRDefault="0059289A" w:rsidP="0059289A">
      <w:r>
        <w:t>一股脑的塞进宝宝的双手</w:t>
      </w:r>
    </w:p>
    <w:p w14:paraId="239800DB" w14:textId="77777777" w:rsidR="0059289A" w:rsidRDefault="0059289A" w:rsidP="0059289A"/>
    <w:p w14:paraId="1965A1A9" w14:textId="77777777" w:rsidR="0059289A" w:rsidRDefault="0059289A" w:rsidP="0059289A">
      <w:r>
        <w:t>好笨哦</w:t>
      </w:r>
    </w:p>
    <w:p w14:paraId="6AF7A18A" w14:textId="77777777" w:rsidR="0059289A" w:rsidRDefault="0059289A" w:rsidP="0059289A">
      <w:r>
        <w:t>可我不会挑选</w:t>
      </w:r>
    </w:p>
    <w:p w14:paraId="38FD2079" w14:textId="77777777" w:rsidR="0059289A" w:rsidRDefault="0059289A" w:rsidP="0059289A">
      <w:r>
        <w:t>这颗亮晶晶 但我怕眯到宝宝的眼睛</w:t>
      </w:r>
    </w:p>
    <w:p w14:paraId="61D386D0" w14:textId="77777777" w:rsidR="0059289A" w:rsidRDefault="0059289A" w:rsidP="0059289A">
      <w:r>
        <w:t>诶诶 这颗 这颗像小心心</w:t>
      </w:r>
    </w:p>
    <w:p w14:paraId="0AE7D6FF" w14:textId="77777777" w:rsidR="0059289A" w:rsidRDefault="0059289A" w:rsidP="0059289A">
      <w:r>
        <w:t>晶莹剔透</w:t>
      </w:r>
    </w:p>
    <w:p w14:paraId="7B2FAAA8" w14:textId="77777777" w:rsidR="0059289A" w:rsidRDefault="0059289A" w:rsidP="0059289A">
      <w:r>
        <w:t>哎呀 可就是有一点点皱</w:t>
      </w:r>
    </w:p>
    <w:p w14:paraId="6EB2EDCF" w14:textId="77777777" w:rsidR="0059289A" w:rsidRDefault="0059289A" w:rsidP="0059289A"/>
    <w:p w14:paraId="615A04ED" w14:textId="77777777" w:rsidR="0059289A" w:rsidRDefault="0059289A" w:rsidP="0059289A">
      <w:r>
        <w:t>我可真是难伺候</w:t>
      </w:r>
    </w:p>
    <w:p w14:paraId="557BD322" w14:textId="77777777" w:rsidR="0059289A" w:rsidRDefault="0059289A" w:rsidP="0059289A">
      <w:r>
        <w:t>不满意亮晶晶 不满意小心心</w:t>
      </w:r>
    </w:p>
    <w:p w14:paraId="0A5FB3CB" w14:textId="77777777" w:rsidR="0059289A" w:rsidRDefault="0059289A" w:rsidP="0059289A">
      <w:r>
        <w:lastRenderedPageBreak/>
        <w:t>不摘啦</w:t>
      </w:r>
    </w:p>
    <w:p w14:paraId="14813091" w14:textId="77777777" w:rsidR="0059289A" w:rsidRDefault="0059289A" w:rsidP="0059289A">
      <w:r>
        <w:t>我还是把我送给宝宝</w:t>
      </w:r>
    </w:p>
    <w:p w14:paraId="3B30D888" w14:textId="77777777" w:rsidR="0059289A" w:rsidRDefault="0059289A" w:rsidP="0059289A">
      <w:r>
        <w:t>我是宝宝的星星</w:t>
      </w:r>
    </w:p>
    <w:p w14:paraId="5BEFB98A" w14:textId="77777777" w:rsidR="0059289A" w:rsidRDefault="0059289A" w:rsidP="0059289A">
      <w:r>
        <w:t>——</w:t>
      </w:r>
    </w:p>
    <w:p w14:paraId="16ADBEB3" w14:textId="77777777" w:rsidR="0059289A" w:rsidRDefault="0059289A" w:rsidP="0059289A"/>
    <w:p w14:paraId="22798B28" w14:textId="77777777" w:rsidR="0059289A" w:rsidRDefault="0059289A" w:rsidP="0059289A">
      <w:r>
        <w:t>《又是一座没有你的城市》</w:t>
      </w:r>
    </w:p>
    <w:p w14:paraId="2BDC44DD" w14:textId="77777777" w:rsidR="0059289A" w:rsidRDefault="0059289A" w:rsidP="0059289A"/>
    <w:p w14:paraId="3C4AA921" w14:textId="77777777" w:rsidR="0059289A" w:rsidRDefault="0059289A" w:rsidP="0059289A">
      <w:r>
        <w:t>又是一座没有你的城市，</w:t>
      </w:r>
    </w:p>
    <w:p w14:paraId="17471E79" w14:textId="77777777" w:rsidR="0059289A" w:rsidRDefault="0059289A" w:rsidP="0059289A">
      <w:r>
        <w:t>我看着窗外闪烁的双翼，</w:t>
      </w:r>
    </w:p>
    <w:p w14:paraId="1E68C660" w14:textId="77777777" w:rsidR="0059289A" w:rsidRDefault="0059289A" w:rsidP="0059289A">
      <w:r>
        <w:t>多么希望能飞向你。</w:t>
      </w:r>
    </w:p>
    <w:p w14:paraId="348F101E" w14:textId="77777777" w:rsidR="0059289A" w:rsidRDefault="0059289A" w:rsidP="0059289A"/>
    <w:p w14:paraId="6F6A0E0F" w14:textId="77777777" w:rsidR="0059289A" w:rsidRDefault="0059289A" w:rsidP="0059289A">
      <w:r>
        <w:t>地下和地上都有千万盏黄灯，</w:t>
      </w:r>
    </w:p>
    <w:p w14:paraId="52AA5A5F" w14:textId="77777777" w:rsidR="0059289A" w:rsidRDefault="0059289A" w:rsidP="0059289A">
      <w:r>
        <w:t>哪一盏是你？</w:t>
      </w:r>
    </w:p>
    <w:p w14:paraId="6C59D157" w14:textId="77777777" w:rsidR="0059289A" w:rsidRDefault="0059289A" w:rsidP="0059289A">
      <w:r>
        <w:t>不知道，</w:t>
      </w:r>
    </w:p>
    <w:p w14:paraId="4CC0E6D9" w14:textId="77777777" w:rsidR="0059289A" w:rsidRDefault="0059289A" w:rsidP="0059289A">
      <w:r>
        <w:t>不知道自己能有什么期许，</w:t>
      </w:r>
    </w:p>
    <w:p w14:paraId="1F64F092" w14:textId="77777777" w:rsidR="0059289A" w:rsidRDefault="0059289A" w:rsidP="0059289A">
      <w:r>
        <w:t>也不知道这诗里，</w:t>
      </w:r>
    </w:p>
    <w:p w14:paraId="7E6DCD6E" w14:textId="77777777" w:rsidR="0059289A" w:rsidRDefault="0059289A" w:rsidP="0059289A">
      <w:r>
        <w:t>哪里能加一句伏笔，</w:t>
      </w:r>
    </w:p>
    <w:p w14:paraId="556EDE3C" w14:textId="77777777" w:rsidR="0059289A" w:rsidRDefault="0059289A" w:rsidP="0059289A">
      <w:r>
        <w:t>可就是想你。</w:t>
      </w:r>
    </w:p>
    <w:p w14:paraId="19508595" w14:textId="77777777" w:rsidR="0059289A" w:rsidRDefault="0059289A" w:rsidP="0059289A"/>
    <w:p w14:paraId="41215A2E" w14:textId="77777777" w:rsidR="0059289A" w:rsidRDefault="0059289A" w:rsidP="0059289A">
      <w:r>
        <w:t>多么希望能飞向你，</w:t>
      </w:r>
    </w:p>
    <w:p w14:paraId="378D6144" w14:textId="77777777" w:rsidR="0059289A" w:rsidRDefault="0059289A" w:rsidP="0059289A">
      <w:r>
        <w:t>我看着窗外闪烁的双翼，</w:t>
      </w:r>
    </w:p>
    <w:p w14:paraId="45D93D47" w14:textId="77777777" w:rsidR="0059289A" w:rsidRDefault="0059289A" w:rsidP="0059289A">
      <w:r>
        <w:t>又是一座没有你的城市。</w:t>
      </w:r>
    </w:p>
    <w:p w14:paraId="3A10A2E3" w14:textId="77777777" w:rsidR="0059289A" w:rsidRDefault="0059289A" w:rsidP="0059289A">
      <w:r>
        <w:t>——</w:t>
      </w:r>
    </w:p>
    <w:p w14:paraId="2B45ACFE" w14:textId="77777777" w:rsidR="0059289A" w:rsidRDefault="0059289A" w:rsidP="0059289A">
      <w:r>
        <w:t>《忘情鱼》</w:t>
      </w:r>
    </w:p>
    <w:p w14:paraId="2B0A4D8A" w14:textId="77777777" w:rsidR="0059289A" w:rsidRDefault="0059289A" w:rsidP="0059289A"/>
    <w:p w14:paraId="454D62A0" w14:textId="77777777" w:rsidR="0059289A" w:rsidRDefault="0059289A" w:rsidP="0059289A">
      <w:r>
        <w:t>"听说，他们新研发了一款忘情鱼，治愈情伤，一吻天荒。那鱼亲你一下你看谁谁看你都是初恋，重返十八岁。不光这个，还有呢。你亲了你也变成忘情鱼，你还能去亲别人，别人也变成忘情鱼。"</w:t>
      </w:r>
    </w:p>
    <w:p w14:paraId="44CD7682" w14:textId="77777777" w:rsidR="0059289A" w:rsidRDefault="0059289A" w:rsidP="0059289A"/>
    <w:p w14:paraId="19481FA9" w14:textId="77777777" w:rsidR="0059289A" w:rsidRDefault="0059289A" w:rsidP="0059289A">
      <w:r>
        <w:t>"贵是贵点，三十万一条，但是值啊。咱俩来上两条，你说，你是不是就不会搁我这儿逼逼你那前男友了。那多爽，咱俩高潮都得多来几回。诶诶，你听我说，咱亲了以后咱还可以去亲别人。你去亲你前男友，我去找我原来的妞。咱把所有遗憾都补上，三十年想亲没亲的人，亲了没亲够的人，亲了后悔亲的人，都给他狠狠亲一遍。然后咱们一起亲。世界大融合。六十万，世界大融合！"</w:t>
      </w:r>
    </w:p>
    <w:p w14:paraId="7EF36657" w14:textId="77777777" w:rsidR="0059289A" w:rsidRDefault="0059289A" w:rsidP="0059289A">
      <w:r>
        <w:t>——</w:t>
      </w:r>
    </w:p>
    <w:p w14:paraId="5AAA108A" w14:textId="77777777" w:rsidR="0059289A" w:rsidRDefault="0059289A" w:rsidP="0059289A"/>
    <w:p w14:paraId="49495E91" w14:textId="77777777" w:rsidR="0059289A" w:rsidRDefault="0059289A" w:rsidP="0059289A">
      <w:r>
        <w:t>《真心话鱼》</w:t>
      </w:r>
    </w:p>
    <w:p w14:paraId="1EBDB1C0" w14:textId="77777777" w:rsidR="0059289A" w:rsidRDefault="0059289A" w:rsidP="0059289A"/>
    <w:p w14:paraId="6E58DAC1" w14:textId="77777777" w:rsidR="0059289A" w:rsidRDefault="0059289A" w:rsidP="0059289A">
      <w:r>
        <w:t>"你说这事吧，也好也坏。自从这个池子里冒出来这些真心话鱼，我们景区生意确实越来越好，游客络绎不绝。这不，我才把Model S换成迈巴赫了，三儿的月结生活费也给涨了。可烦就烦在，这些人呐，屁事太多了。哎哟我的天，每天成百上千的人，跪在那个池子旁边，找鱼亲，然后哭诉自己那些屁事，说点真心话。哭完又亲，又哭。一把鼻涕一把泪往池子流，有些说急了往池子里跳。我这个景区园长，每天给池子换水也累啊。工作忙得老婆都跟别人跑了。跑吧跑吧，还有三儿呢。我能怎么办，我得养鱼啊，我得养这一池的秘密啊。没办法，</w:t>
      </w:r>
      <w:r>
        <w:lastRenderedPageBreak/>
        <w:t>鱼死了我也没得活，对吧，谁都有点屁事，谁都需要鱼，谁的眼泪鼻涕都需要流。哎，怎么纸巾用完了，诶隔壁老哥，你哭完没，哭完纸巾借我点，我这条鱼还能亲会儿。"</w:t>
      </w:r>
    </w:p>
    <w:p w14:paraId="61CD0D4E" w14:textId="77777777" w:rsidR="0059289A" w:rsidRDefault="0059289A" w:rsidP="0059289A">
      <w:r>
        <w:t>——</w:t>
      </w:r>
    </w:p>
    <w:p w14:paraId="12845875" w14:textId="77777777" w:rsidR="0059289A" w:rsidRDefault="0059289A" w:rsidP="0059289A">
      <w:r>
        <w:t>《无题》</w:t>
      </w:r>
    </w:p>
    <w:p w14:paraId="7A42424A" w14:textId="77777777" w:rsidR="0059289A" w:rsidRDefault="0059289A" w:rsidP="0059289A"/>
    <w:p w14:paraId="5AF5FD27" w14:textId="77777777" w:rsidR="0059289A" w:rsidRDefault="0059289A" w:rsidP="0059289A">
      <w:r>
        <w:t>想和你一起分享</w:t>
      </w:r>
    </w:p>
    <w:p w14:paraId="29FDAD24" w14:textId="77777777" w:rsidR="0059289A" w:rsidRDefault="0059289A" w:rsidP="0059289A">
      <w:r>
        <w:t>喜悦与困苦</w:t>
      </w:r>
    </w:p>
    <w:p w14:paraId="03E80E1B" w14:textId="77777777" w:rsidR="0059289A" w:rsidRDefault="0059289A" w:rsidP="0059289A">
      <w:r>
        <w:t>就站在那里</w:t>
      </w:r>
    </w:p>
    <w:p w14:paraId="7871D4FB" w14:textId="77777777" w:rsidR="0059289A" w:rsidRDefault="0059289A" w:rsidP="0059289A">
      <w:r>
        <w:t>你的身后</w:t>
      </w:r>
    </w:p>
    <w:p w14:paraId="4204A3B5" w14:textId="77777777" w:rsidR="0059289A" w:rsidRDefault="0059289A" w:rsidP="0059289A">
      <w:r>
        <w:t xml:space="preserve">                       ——我爸 </w:t>
      </w:r>
    </w:p>
    <w:p w14:paraId="470940C7" w14:textId="77777777" w:rsidR="0059289A" w:rsidRDefault="0059289A" w:rsidP="0059289A">
      <w:r>
        <w:t>——</w:t>
      </w:r>
    </w:p>
    <w:p w14:paraId="4906ECF5" w14:textId="77777777" w:rsidR="0059289A" w:rsidRDefault="0059289A" w:rsidP="0059289A">
      <w:r>
        <w:t>今晚看了三颗星</w:t>
      </w:r>
    </w:p>
    <w:p w14:paraId="29BD449A" w14:textId="77777777" w:rsidR="0059289A" w:rsidRDefault="0059289A" w:rsidP="0059289A">
      <w:r>
        <w:t>猎户的参宿四和七，</w:t>
      </w:r>
    </w:p>
    <w:p w14:paraId="5CFD9A5D" w14:textId="77777777" w:rsidR="0059289A" w:rsidRDefault="0059289A" w:rsidP="0059289A">
      <w:r>
        <w:t>还有天狼星。</w:t>
      </w:r>
    </w:p>
    <w:p w14:paraId="0817DA80" w14:textId="77777777" w:rsidR="0059289A" w:rsidRDefault="0059289A" w:rsidP="0059289A">
      <w:r>
        <w:t>唯一的遗憾，</w:t>
      </w:r>
    </w:p>
    <w:p w14:paraId="16260584" w14:textId="77777777" w:rsidR="0059289A" w:rsidRDefault="0059289A" w:rsidP="0059289A">
      <w:r>
        <w:t>没能指给你看。</w:t>
      </w:r>
    </w:p>
    <w:p w14:paraId="4BAE6874" w14:textId="77777777" w:rsidR="0059289A" w:rsidRDefault="0059289A" w:rsidP="0059289A">
      <w:r>
        <w:t>——</w:t>
      </w:r>
    </w:p>
    <w:p w14:paraId="7CE9F943" w14:textId="77777777" w:rsidR="0059289A" w:rsidRDefault="0059289A" w:rsidP="0059289A">
      <w:r>
        <w:t>城市的眼睛叫出租车</w:t>
      </w:r>
    </w:p>
    <w:p w14:paraId="370C785A" w14:textId="77777777" w:rsidR="0059289A" w:rsidRDefault="0059289A" w:rsidP="0059289A">
      <w:r>
        <w:t>城市的耳朵叫搓澡堂</w:t>
      </w:r>
    </w:p>
    <w:p w14:paraId="7471D5A8" w14:textId="77777777" w:rsidR="0059289A" w:rsidRDefault="0059289A" w:rsidP="0059289A">
      <w:r>
        <w:t>城市藏着所有人的秘密</w:t>
      </w:r>
    </w:p>
    <w:p w14:paraId="4E1E7A61" w14:textId="77777777" w:rsidR="0059289A" w:rsidRDefault="0059289A" w:rsidP="0059289A">
      <w:r>
        <w:t>城市也彷徨</w:t>
      </w:r>
    </w:p>
    <w:p w14:paraId="0249A7E5" w14:textId="77777777" w:rsidR="0059289A" w:rsidRDefault="0059289A" w:rsidP="0059289A">
      <w:r>
        <w:t>——</w:t>
      </w:r>
    </w:p>
    <w:p w14:paraId="5EBAA8B3" w14:textId="77777777" w:rsidR="0059289A" w:rsidRDefault="0059289A" w:rsidP="0059289A">
      <w:r>
        <w:t>《蠢蠢的鱼》</w:t>
      </w:r>
    </w:p>
    <w:p w14:paraId="39E6B0D3" w14:textId="77777777" w:rsidR="0059289A" w:rsidRDefault="0059289A" w:rsidP="0059289A">
      <w:r>
        <w:t>让我们作两条蠢蠢的鱼</w:t>
      </w:r>
    </w:p>
    <w:p w14:paraId="621A584E" w14:textId="77777777" w:rsidR="0059289A" w:rsidRDefault="0059289A" w:rsidP="0059289A">
      <w:r>
        <w:t>在屋脊上搁浅，打挺</w:t>
      </w:r>
    </w:p>
    <w:p w14:paraId="27BA9762" w14:textId="77777777" w:rsidR="0059289A" w:rsidRDefault="0059289A" w:rsidP="0059289A">
      <w:r>
        <w:t>大海在我们头顶</w:t>
      </w:r>
    </w:p>
    <w:p w14:paraId="3C4E456C" w14:textId="77777777" w:rsidR="0059289A" w:rsidRDefault="0059289A" w:rsidP="0059289A"/>
    <w:p w14:paraId="21CA0A44" w14:textId="77777777" w:rsidR="0059289A" w:rsidRDefault="0059289A" w:rsidP="0059289A">
      <w:r>
        <w:t>我们从不随暖流迁徙</w:t>
      </w:r>
    </w:p>
    <w:p w14:paraId="5EF897DC" w14:textId="77777777" w:rsidR="0059289A" w:rsidRDefault="0059289A" w:rsidP="0059289A">
      <w:r>
        <w:t>哪里有你</w:t>
      </w:r>
    </w:p>
    <w:p w14:paraId="01E6C5DE" w14:textId="77777777" w:rsidR="0059289A" w:rsidRDefault="0059289A" w:rsidP="0059289A">
      <w:r>
        <w:t>哪里就有欢声与笑语</w:t>
      </w:r>
    </w:p>
    <w:p w14:paraId="0D417B31" w14:textId="77777777" w:rsidR="0059289A" w:rsidRDefault="0059289A" w:rsidP="0059289A"/>
    <w:p w14:paraId="241FBA5B" w14:textId="77777777" w:rsidR="0059289A" w:rsidRDefault="0059289A" w:rsidP="0059289A">
      <w:r>
        <w:t>我们去给河鲀的肚子放气</w:t>
      </w:r>
    </w:p>
    <w:p w14:paraId="703CFE54" w14:textId="77777777" w:rsidR="0059289A" w:rsidRDefault="0059289A" w:rsidP="0059289A">
      <w:r>
        <w:t>去小丑鱼的海葵里臭屁</w:t>
      </w:r>
    </w:p>
    <w:p w14:paraId="6EF5BFD5" w14:textId="77777777" w:rsidR="0059289A" w:rsidRDefault="0059289A" w:rsidP="0059289A">
      <w:r>
        <w:t>我们在大白鲨齿缝间追逐</w:t>
      </w:r>
    </w:p>
    <w:p w14:paraId="64CD3268" w14:textId="77777777" w:rsidR="0059289A" w:rsidRDefault="0059289A" w:rsidP="0059289A">
      <w:r>
        <w:t>却只当那是嬉戏</w:t>
      </w:r>
    </w:p>
    <w:p w14:paraId="2F13AC81" w14:textId="77777777" w:rsidR="0059289A" w:rsidRDefault="0059289A" w:rsidP="0059289A"/>
    <w:p w14:paraId="20CD99D8" w14:textId="77777777" w:rsidR="0059289A" w:rsidRDefault="0059289A" w:rsidP="0059289A">
      <w:r>
        <w:t>想和你闯遍大海里所有蠢蠢的祸</w:t>
      </w:r>
    </w:p>
    <w:p w14:paraId="0A93CA2A" w14:textId="77777777" w:rsidR="0059289A" w:rsidRDefault="0059289A" w:rsidP="0059289A">
      <w:r>
        <w:t>面对所有海底山谷传来的猜疑</w:t>
      </w:r>
    </w:p>
    <w:p w14:paraId="62BF66CD" w14:textId="77777777" w:rsidR="0059289A" w:rsidRDefault="0059289A" w:rsidP="0059289A">
      <w:r>
        <w:t>只有我们</w:t>
      </w:r>
    </w:p>
    <w:p w14:paraId="63D7B37E" w14:textId="77777777" w:rsidR="0059289A" w:rsidRDefault="0059289A" w:rsidP="0059289A">
      <w:r>
        <w:t>相信自己蠢蠢的爱情</w:t>
      </w:r>
    </w:p>
    <w:p w14:paraId="650DCDA0" w14:textId="77777777" w:rsidR="0059289A" w:rsidRDefault="0059289A" w:rsidP="0059289A">
      <w:r>
        <w:t>——</w:t>
      </w:r>
    </w:p>
    <w:p w14:paraId="5D965FB2" w14:textId="77777777" w:rsidR="0059289A" w:rsidRDefault="0059289A" w:rsidP="0059289A">
      <w:r>
        <w:t>我眼中的李诞:</w:t>
      </w:r>
    </w:p>
    <w:p w14:paraId="6CE21112" w14:textId="77777777" w:rsidR="0059289A" w:rsidRDefault="0059289A" w:rsidP="0059289A">
      <w:r>
        <w:t>他出生于草原的心脏</w:t>
      </w:r>
    </w:p>
    <w:p w14:paraId="37B5BE79" w14:textId="77777777" w:rsidR="0059289A" w:rsidRDefault="0059289A" w:rsidP="0059289A">
      <w:r>
        <w:t>可从小却只学会谈论荒凉</w:t>
      </w:r>
    </w:p>
    <w:p w14:paraId="52590731" w14:textId="77777777" w:rsidR="0059289A" w:rsidRDefault="0059289A" w:rsidP="0059289A">
      <w:r>
        <w:lastRenderedPageBreak/>
        <w:t>——</w:t>
      </w:r>
    </w:p>
    <w:p w14:paraId="3C75B778" w14:textId="77777777" w:rsidR="0059289A" w:rsidRDefault="0059289A" w:rsidP="0059289A">
      <w:r>
        <w:t>《去寻找》</w:t>
      </w:r>
    </w:p>
    <w:p w14:paraId="0B0C5A2D" w14:textId="77777777" w:rsidR="0059289A" w:rsidRDefault="0059289A" w:rsidP="0059289A"/>
    <w:p w14:paraId="73EC332E" w14:textId="77777777" w:rsidR="0059289A" w:rsidRDefault="0059289A" w:rsidP="0059289A">
      <w:r>
        <w:t>我总是告诉自己，</w:t>
      </w:r>
    </w:p>
    <w:p w14:paraId="47746CD0" w14:textId="77777777" w:rsidR="0059289A" w:rsidRDefault="0059289A" w:rsidP="0059289A">
      <w:r>
        <w:t>去寻找。</w:t>
      </w:r>
    </w:p>
    <w:p w14:paraId="587F4034" w14:textId="77777777" w:rsidR="0059289A" w:rsidRDefault="0059289A" w:rsidP="0059289A"/>
    <w:p w14:paraId="24CEE029" w14:textId="77777777" w:rsidR="0059289A" w:rsidRDefault="0059289A" w:rsidP="0059289A">
      <w:r>
        <w:t>比如，</w:t>
      </w:r>
    </w:p>
    <w:p w14:paraId="2F7A537F" w14:textId="77777777" w:rsidR="0059289A" w:rsidRDefault="0059289A" w:rsidP="0059289A">
      <w:r>
        <w:t>灌木丛的星光。</w:t>
      </w:r>
    </w:p>
    <w:p w14:paraId="02E1F75F" w14:textId="77777777" w:rsidR="0059289A" w:rsidRDefault="0059289A" w:rsidP="0059289A">
      <w:r>
        <w:t>然后被滚烫的，</w:t>
      </w:r>
    </w:p>
    <w:p w14:paraId="31DBAEE3" w14:textId="77777777" w:rsidR="0059289A" w:rsidRDefault="0059289A" w:rsidP="0059289A">
      <w:r>
        <w:t>怀抱着睡着。</w:t>
      </w:r>
    </w:p>
    <w:p w14:paraId="53D0F6DC" w14:textId="77777777" w:rsidR="0059289A" w:rsidRDefault="0059289A" w:rsidP="0059289A"/>
    <w:p w14:paraId="129B2FD7" w14:textId="77777777" w:rsidR="0059289A" w:rsidRDefault="0059289A" w:rsidP="0059289A">
      <w:r>
        <w:t>终归是可以找到的，</w:t>
      </w:r>
    </w:p>
    <w:p w14:paraId="6686FD61" w14:textId="77777777" w:rsidR="0059289A" w:rsidRDefault="0059289A" w:rsidP="0059289A">
      <w:r>
        <w:t>我这样坚信着，</w:t>
      </w:r>
    </w:p>
    <w:p w14:paraId="63B36DDE" w14:textId="77777777" w:rsidR="0059289A" w:rsidRDefault="0059289A" w:rsidP="0059289A">
      <w:r>
        <w:t>便是可以找到的。</w:t>
      </w:r>
    </w:p>
    <w:p w14:paraId="758AD29C" w14:textId="77777777" w:rsidR="0059289A" w:rsidRDefault="0059289A" w:rsidP="0059289A"/>
    <w:p w14:paraId="69BE9944" w14:textId="77777777" w:rsidR="0059289A" w:rsidRDefault="0059289A" w:rsidP="0059289A">
      <w:r>
        <w:t>钟表只在我手上，</w:t>
      </w:r>
    </w:p>
    <w:p w14:paraId="500AA370" w14:textId="77777777" w:rsidR="0059289A" w:rsidRDefault="0059289A" w:rsidP="0059289A">
      <w:r>
        <w:t>滴答滴答，</w:t>
      </w:r>
    </w:p>
    <w:p w14:paraId="432CE271" w14:textId="77777777" w:rsidR="0059289A" w:rsidRDefault="0059289A" w:rsidP="0059289A">
      <w:r>
        <w:t>一秒一秒闪着滚烫的光。</w:t>
      </w:r>
    </w:p>
    <w:p w14:paraId="2BF7F254" w14:textId="77777777" w:rsidR="0059289A" w:rsidRDefault="0059289A" w:rsidP="0059289A">
      <w:r>
        <w:t>——</w:t>
      </w:r>
    </w:p>
    <w:p w14:paraId="62183BDB" w14:textId="77777777" w:rsidR="0059289A" w:rsidRDefault="0059289A" w:rsidP="0059289A">
      <w:r>
        <w:t>"我是一只好凶的猫咪</w:t>
      </w:r>
    </w:p>
    <w:p w14:paraId="56BD3B5D" w14:textId="77777777" w:rsidR="0059289A" w:rsidRDefault="0059289A" w:rsidP="0059289A">
      <w:r>
        <w:t>直到遇见你这条小秋刀鱼"</w:t>
      </w:r>
    </w:p>
    <w:p w14:paraId="349B53D3" w14:textId="77777777" w:rsidR="0059289A" w:rsidRDefault="0059289A" w:rsidP="0059289A"/>
    <w:p w14:paraId="45EB94DA" w14:textId="77777777" w:rsidR="0059289A" w:rsidRDefault="0059289A" w:rsidP="0059289A">
      <w:r>
        <w:t>"我是一条好乖的秋刀鱼</w:t>
      </w:r>
    </w:p>
    <w:p w14:paraId="79BA48CE" w14:textId="77777777" w:rsidR="0059289A" w:rsidRDefault="0059289A" w:rsidP="0059289A">
      <w:r>
        <w:t>直到遇到你这只臭臭猫～"</w:t>
      </w:r>
    </w:p>
    <w:p w14:paraId="7A881053" w14:textId="77777777" w:rsidR="0059289A" w:rsidRDefault="0059289A" w:rsidP="0059289A">
      <w:r>
        <w:t>——</w:t>
      </w:r>
    </w:p>
    <w:p w14:paraId="50E74C58" w14:textId="77777777" w:rsidR="0059289A" w:rsidRDefault="0059289A" w:rsidP="0059289A">
      <w:r>
        <w:t>《第一行诗》</w:t>
      </w:r>
    </w:p>
    <w:p w14:paraId="5468A01D" w14:textId="77777777" w:rsidR="0059289A" w:rsidRDefault="0059289A" w:rsidP="0059289A"/>
    <w:p w14:paraId="4CD351B3" w14:textId="77777777" w:rsidR="0059289A" w:rsidRDefault="0059289A" w:rsidP="0059289A">
      <w:r>
        <w:t>没有浪漫的雨天</w:t>
      </w:r>
    </w:p>
    <w:p w14:paraId="61F21FB6" w14:textId="77777777" w:rsidR="0059289A" w:rsidRDefault="0059289A" w:rsidP="0059289A">
      <w:r>
        <w:t>没有邂逅的晴天</w:t>
      </w:r>
    </w:p>
    <w:p w14:paraId="20B7613C" w14:textId="77777777" w:rsidR="0059289A" w:rsidRDefault="0059289A" w:rsidP="0059289A"/>
    <w:p w14:paraId="361A05A7" w14:textId="77777777" w:rsidR="0059289A" w:rsidRDefault="0059289A" w:rsidP="0059289A">
      <w:r>
        <w:t>春天不懂感伤</w:t>
      </w:r>
    </w:p>
    <w:p w14:paraId="1F579CC1" w14:textId="77777777" w:rsidR="0059289A" w:rsidRDefault="0059289A" w:rsidP="0059289A">
      <w:r>
        <w:t>夏天不懂莽撞</w:t>
      </w:r>
    </w:p>
    <w:p w14:paraId="7F255DB8" w14:textId="77777777" w:rsidR="0059289A" w:rsidRDefault="0059289A" w:rsidP="0059289A">
      <w:r>
        <w:t>世界多美好</w:t>
      </w:r>
    </w:p>
    <w:p w14:paraId="5789523B" w14:textId="77777777" w:rsidR="0059289A" w:rsidRDefault="0059289A" w:rsidP="0059289A"/>
    <w:p w14:paraId="4A247AF9" w14:textId="77777777" w:rsidR="0059289A" w:rsidRDefault="0059289A" w:rsidP="0059289A">
      <w:r>
        <w:t>在没有世上</w:t>
      </w:r>
    </w:p>
    <w:p w14:paraId="748E7E9E" w14:textId="77777777" w:rsidR="0059289A" w:rsidRDefault="0059289A" w:rsidP="0059289A">
      <w:r>
        <w:t>第一行诗前</w:t>
      </w:r>
    </w:p>
    <w:p w14:paraId="199C5D46" w14:textId="77777777" w:rsidR="0059289A" w:rsidRDefault="0059289A" w:rsidP="0059289A">
      <w:r>
        <w:t>——</w:t>
      </w:r>
    </w:p>
    <w:p w14:paraId="1EB3133C" w14:textId="77777777" w:rsidR="0059289A" w:rsidRDefault="0059289A" w:rsidP="0059289A">
      <w:r>
        <w:t>《喜欢的云》</w:t>
      </w:r>
    </w:p>
    <w:p w14:paraId="56F59F3D" w14:textId="77777777" w:rsidR="0059289A" w:rsidRDefault="0059289A" w:rsidP="0059289A"/>
    <w:p w14:paraId="27EADB13" w14:textId="77777777" w:rsidR="0059289A" w:rsidRDefault="0059289A" w:rsidP="0059289A">
      <w:r>
        <w:t>如我们说好的</w:t>
      </w:r>
    </w:p>
    <w:p w14:paraId="77E341AA" w14:textId="77777777" w:rsidR="0059289A" w:rsidRDefault="0059289A" w:rsidP="0059289A">
      <w:r>
        <w:t>看见那朵</w:t>
      </w:r>
    </w:p>
    <w:p w14:paraId="645B07D3" w14:textId="77777777" w:rsidR="0059289A" w:rsidRDefault="0059289A" w:rsidP="0059289A">
      <w:r>
        <w:t>你喜欢的云</w:t>
      </w:r>
    </w:p>
    <w:p w14:paraId="1348073E" w14:textId="77777777" w:rsidR="0059289A" w:rsidRDefault="0059289A" w:rsidP="0059289A">
      <w:r>
        <w:t>我便绕开</w:t>
      </w:r>
    </w:p>
    <w:p w14:paraId="4D4A83FA" w14:textId="77777777" w:rsidR="0059289A" w:rsidRDefault="0059289A" w:rsidP="0059289A"/>
    <w:p w14:paraId="3EB5FF56" w14:textId="77777777" w:rsidR="0059289A" w:rsidRDefault="0059289A" w:rsidP="0059289A">
      <w:r>
        <w:lastRenderedPageBreak/>
        <w:t>我与蓝天玩着迷宫</w:t>
      </w:r>
    </w:p>
    <w:p w14:paraId="67116733" w14:textId="77777777" w:rsidR="0059289A" w:rsidRDefault="0059289A" w:rsidP="0059289A">
      <w:r>
        <w:t>旅途停滞不前</w:t>
      </w:r>
    </w:p>
    <w:p w14:paraId="21B0EB04" w14:textId="77777777" w:rsidR="0059289A" w:rsidRDefault="0059289A" w:rsidP="0059289A">
      <w:r>
        <w:t>我又想起你</w:t>
      </w:r>
    </w:p>
    <w:p w14:paraId="1B34C9FA" w14:textId="77777777" w:rsidR="0059289A" w:rsidRDefault="0059289A" w:rsidP="0059289A">
      <w:r>
        <w:t>——</w:t>
      </w:r>
    </w:p>
    <w:p w14:paraId="53354746" w14:textId="77777777" w:rsidR="0059289A" w:rsidRDefault="0059289A" w:rsidP="0059289A">
      <w:r>
        <w:t>《孤岛》</w:t>
      </w:r>
    </w:p>
    <w:p w14:paraId="3DFC1EE6" w14:textId="77777777" w:rsidR="0059289A" w:rsidRDefault="0059289A" w:rsidP="0059289A"/>
    <w:p w14:paraId="0C3A2890" w14:textId="77777777" w:rsidR="0059289A" w:rsidRDefault="0059289A" w:rsidP="0059289A">
      <w:r>
        <w:t>我在水上写字</w:t>
      </w:r>
    </w:p>
    <w:p w14:paraId="2E32C8F9" w14:textId="77777777" w:rsidR="0059289A" w:rsidRDefault="0059289A" w:rsidP="0059289A">
      <w:r>
        <w:t>偶尔画头顶的飞鸟</w:t>
      </w:r>
    </w:p>
    <w:p w14:paraId="6D54B5D2" w14:textId="77777777" w:rsidR="0059289A" w:rsidRDefault="0059289A" w:rsidP="0059289A">
      <w:r>
        <w:t>我像是伸出狱笼的双手</w:t>
      </w:r>
    </w:p>
    <w:p w14:paraId="65D0306C" w14:textId="77777777" w:rsidR="0059289A" w:rsidRDefault="0059289A" w:rsidP="0059289A">
      <w:r>
        <w:t>自由，无意义地寻找</w:t>
      </w:r>
    </w:p>
    <w:p w14:paraId="7EDE983D" w14:textId="77777777" w:rsidR="0059289A" w:rsidRDefault="0059289A" w:rsidP="0059289A"/>
    <w:p w14:paraId="3C8369C6" w14:textId="77777777" w:rsidR="0059289A" w:rsidRDefault="0059289A" w:rsidP="0059289A">
      <w:r>
        <w:t>没有什么无法被黑夜笼罩</w:t>
      </w:r>
    </w:p>
    <w:p w14:paraId="187DB676" w14:textId="77777777" w:rsidR="0059289A" w:rsidRDefault="0059289A" w:rsidP="0059289A">
      <w:r>
        <w:t>包括你，海洋</w:t>
      </w:r>
    </w:p>
    <w:p w14:paraId="29CD8511" w14:textId="77777777" w:rsidR="0059289A" w:rsidRDefault="0059289A" w:rsidP="0059289A"/>
    <w:p w14:paraId="4C76997E" w14:textId="77777777" w:rsidR="0059289A" w:rsidRDefault="0059289A" w:rsidP="0059289A">
      <w:r>
        <w:t>今夜</w:t>
      </w:r>
    </w:p>
    <w:p w14:paraId="7CEB5913" w14:textId="77777777" w:rsidR="0059289A" w:rsidRDefault="0059289A" w:rsidP="0059289A">
      <w:r>
        <w:t>那就和我一般</w:t>
      </w:r>
    </w:p>
    <w:p w14:paraId="6BC53A17" w14:textId="77777777" w:rsidR="0059289A" w:rsidRDefault="0059289A" w:rsidP="0059289A">
      <w:r>
        <w:t>数万座孤岛</w:t>
      </w:r>
    </w:p>
    <w:p w14:paraId="08527EDE" w14:textId="77777777" w:rsidR="0059289A" w:rsidRDefault="0059289A" w:rsidP="0059289A">
      <w:r>
        <w:t>做着同样的梦</w:t>
      </w:r>
    </w:p>
    <w:p w14:paraId="5FD9BD86" w14:textId="77777777" w:rsidR="0059289A" w:rsidRDefault="0059289A" w:rsidP="0059289A">
      <w:r>
        <w:t>——</w:t>
      </w:r>
    </w:p>
    <w:p w14:paraId="3F48A455" w14:textId="77777777" w:rsidR="0059289A" w:rsidRDefault="0059289A" w:rsidP="0059289A">
      <w:r>
        <w:t>《?》</w:t>
      </w:r>
    </w:p>
    <w:p w14:paraId="60D524DF" w14:textId="77777777" w:rsidR="0059289A" w:rsidRDefault="0059289A" w:rsidP="0059289A"/>
    <w:p w14:paraId="6BF4709A" w14:textId="77777777" w:rsidR="0059289A" w:rsidRDefault="0059289A" w:rsidP="0059289A">
      <w:r>
        <w:t>与你不同</w:t>
      </w:r>
    </w:p>
    <w:p w14:paraId="1B90ABE0" w14:textId="77777777" w:rsidR="0059289A" w:rsidRDefault="0059289A" w:rsidP="0059289A">
      <w:r>
        <w:t>百年后</w:t>
      </w:r>
    </w:p>
    <w:p w14:paraId="181E6175" w14:textId="77777777" w:rsidR="0059289A" w:rsidRDefault="0059289A" w:rsidP="0059289A">
      <w:r>
        <w:t>我是地底一罐老酒</w:t>
      </w:r>
    </w:p>
    <w:p w14:paraId="608D7801" w14:textId="77777777" w:rsidR="0059289A" w:rsidRDefault="0059289A" w:rsidP="0059289A"/>
    <w:p w14:paraId="2E41A88A" w14:textId="77777777" w:rsidR="0059289A" w:rsidRDefault="0059289A" w:rsidP="0059289A">
      <w:r>
        <w:t>你能感受时节更新</w:t>
      </w:r>
    </w:p>
    <w:p w14:paraId="27EB785F" w14:textId="77777777" w:rsidR="0059289A" w:rsidRDefault="0059289A" w:rsidP="0059289A">
      <w:r>
        <w:t>我只能听，只能在</w:t>
      </w:r>
    </w:p>
    <w:p w14:paraId="0F759DDF" w14:textId="77777777" w:rsidR="0059289A" w:rsidRDefault="0059289A" w:rsidP="0059289A">
      <w:r>
        <w:t>地底下</w:t>
      </w:r>
    </w:p>
    <w:p w14:paraId="2E3620D2" w14:textId="77777777" w:rsidR="0059289A" w:rsidRDefault="0059289A" w:rsidP="0059289A">
      <w:r>
        <w:t>雪花敲打土地的声音</w:t>
      </w:r>
    </w:p>
    <w:p w14:paraId="6D95E397" w14:textId="77777777" w:rsidR="0059289A" w:rsidRDefault="0059289A" w:rsidP="0059289A">
      <w:r>
        <w:t>一片片，吵闹的声音</w:t>
      </w:r>
    </w:p>
    <w:p w14:paraId="2A4906C0" w14:textId="77777777" w:rsidR="0059289A" w:rsidRDefault="0059289A" w:rsidP="0059289A"/>
    <w:p w14:paraId="4E94C6FF" w14:textId="77777777" w:rsidR="0059289A" w:rsidRDefault="0059289A" w:rsidP="0059289A">
      <w:r>
        <w:t>蛆虫爬过我的身体</w:t>
      </w:r>
    </w:p>
    <w:p w14:paraId="3CA2F6E9" w14:textId="77777777" w:rsidR="0059289A" w:rsidRDefault="0059289A" w:rsidP="0059289A">
      <w:r>
        <w:t>泥土簇拥着的，一队队的往地上涌</w:t>
      </w:r>
    </w:p>
    <w:p w14:paraId="52E70D0E" w14:textId="77777777" w:rsidR="0059289A" w:rsidRDefault="0059289A" w:rsidP="0059289A">
      <w:r>
        <w:t>我的世界没人懂得安静</w:t>
      </w:r>
    </w:p>
    <w:p w14:paraId="04ECA5B6" w14:textId="77777777" w:rsidR="0059289A" w:rsidRDefault="0059289A" w:rsidP="0059289A">
      <w:r>
        <w:t>除了我</w:t>
      </w:r>
    </w:p>
    <w:p w14:paraId="059DDF82" w14:textId="77777777" w:rsidR="0059289A" w:rsidRDefault="0059289A" w:rsidP="0059289A">
      <w:r>
        <w:t>我会是地底下一罐老酒</w:t>
      </w:r>
    </w:p>
    <w:p w14:paraId="14942E09" w14:textId="77777777" w:rsidR="0059289A" w:rsidRDefault="0059289A" w:rsidP="0059289A"/>
    <w:p w14:paraId="13B6BE67" w14:textId="77777777" w:rsidR="0059289A" w:rsidRDefault="0059289A" w:rsidP="0059289A">
      <w:r>
        <w:t>百年</w:t>
      </w:r>
    </w:p>
    <w:p w14:paraId="64B3328F" w14:textId="77777777" w:rsidR="0059289A" w:rsidRDefault="0059289A" w:rsidP="0059289A">
      <w:r>
        <w:t>等待着腐朽</w:t>
      </w:r>
    </w:p>
    <w:p w14:paraId="49A77A2E" w14:textId="77777777" w:rsidR="0059289A" w:rsidRDefault="0059289A" w:rsidP="0059289A">
      <w:r>
        <w:t>渴望着腐朽</w:t>
      </w:r>
    </w:p>
    <w:p w14:paraId="39071592" w14:textId="77777777" w:rsidR="0059289A" w:rsidRDefault="0059289A" w:rsidP="0059289A">
      <w:r>
        <w:t>亦不能腐朽</w:t>
      </w:r>
    </w:p>
    <w:p w14:paraId="5FD35A3A" w14:textId="77777777" w:rsidR="0059289A" w:rsidRDefault="0059289A" w:rsidP="0059289A">
      <w:r>
        <w:t>——</w:t>
      </w:r>
    </w:p>
    <w:p w14:paraId="4A395B41" w14:textId="77777777" w:rsidR="0059289A" w:rsidRDefault="0059289A" w:rsidP="0059289A">
      <w:r>
        <w:t>拥有憎恶的能力当然是幸事</w:t>
      </w:r>
    </w:p>
    <w:p w14:paraId="156EB3F1" w14:textId="77777777" w:rsidR="0059289A" w:rsidRDefault="0059289A" w:rsidP="0059289A">
      <w:r>
        <w:t>若是热爱世上的种种才是可悲</w:t>
      </w:r>
    </w:p>
    <w:p w14:paraId="52F9EA88" w14:textId="77777777" w:rsidR="0059289A" w:rsidRDefault="0059289A" w:rsidP="0059289A">
      <w:r>
        <w:lastRenderedPageBreak/>
        <w:t>——</w:t>
      </w:r>
    </w:p>
    <w:p w14:paraId="58A75645" w14:textId="77777777" w:rsidR="0059289A" w:rsidRDefault="0059289A" w:rsidP="0059289A">
      <w:r>
        <w:t>我们总是轻易对世界下判断</w:t>
      </w:r>
    </w:p>
    <w:p w14:paraId="26A5805E" w14:textId="77777777" w:rsidR="0059289A" w:rsidRDefault="0059289A" w:rsidP="0059289A"/>
    <w:p w14:paraId="363A4DD2" w14:textId="77777777" w:rsidR="0059289A" w:rsidRDefault="0059289A" w:rsidP="0059289A">
      <w:r>
        <w:t>和这句一样，都不太好</w:t>
      </w:r>
    </w:p>
    <w:p w14:paraId="75C8498D" w14:textId="77777777" w:rsidR="0059289A" w:rsidRDefault="0059289A" w:rsidP="0059289A"/>
    <w:p w14:paraId="1FBAA561" w14:textId="77777777" w:rsidR="0059289A" w:rsidRDefault="0059289A" w:rsidP="0059289A">
      <w:r>
        <w:t>世界是谁，你是谁</w:t>
      </w:r>
    </w:p>
    <w:p w14:paraId="56673727" w14:textId="77777777" w:rsidR="0059289A" w:rsidRDefault="0059289A" w:rsidP="0059289A">
      <w:r>
        <w:t>——</w:t>
      </w:r>
    </w:p>
    <w:p w14:paraId="50BBC6DB" w14:textId="77777777" w:rsidR="0059289A" w:rsidRDefault="0059289A" w:rsidP="0059289A">
      <w:r>
        <w:t>宝宝说 区分我醉没醉酒 只需感受一下被压在椅子上时候我的重量就知道了</w:t>
      </w:r>
    </w:p>
    <w:p w14:paraId="4EC8AAC8" w14:textId="77777777" w:rsidR="0059289A" w:rsidRDefault="0059289A" w:rsidP="0059289A">
      <w:r>
        <w:t>——</w:t>
      </w:r>
    </w:p>
    <w:p w14:paraId="034C91BA" w14:textId="77777777" w:rsidR="0059289A" w:rsidRDefault="0059289A" w:rsidP="0059289A">
      <w:r>
        <w:t>生命中遇到一些贵人</w:t>
      </w:r>
    </w:p>
    <w:p w14:paraId="2B7F4298" w14:textId="77777777" w:rsidR="0059289A" w:rsidRDefault="0059289A" w:rsidP="0059289A">
      <w:r>
        <w:t>他们总会对我说一些很重的话</w:t>
      </w:r>
    </w:p>
    <w:p w14:paraId="4C2A99A3" w14:textId="77777777" w:rsidR="0059289A" w:rsidRDefault="0059289A" w:rsidP="0059289A">
      <w:r>
        <w:t>比如</w:t>
      </w:r>
    </w:p>
    <w:p w14:paraId="1954D995" w14:textId="77777777" w:rsidR="0059289A" w:rsidRDefault="0059289A" w:rsidP="0059289A">
      <w:r>
        <w:t>Boy, study hard</w:t>
      </w:r>
    </w:p>
    <w:p w14:paraId="672BFB06" w14:textId="77777777" w:rsidR="0059289A" w:rsidRDefault="0059289A" w:rsidP="0059289A">
      <w:r>
        <w:t>Boy, play hard</w:t>
      </w:r>
    </w:p>
    <w:p w14:paraId="1D4A037A" w14:textId="77777777" w:rsidR="0059289A" w:rsidRDefault="0059289A" w:rsidP="0059289A">
      <w:r>
        <w:t>我都很感激</w:t>
      </w:r>
    </w:p>
    <w:p w14:paraId="3B74212F" w14:textId="77777777" w:rsidR="0059289A" w:rsidRDefault="0059289A" w:rsidP="0059289A">
      <w:r>
        <w:t>但从没有人告诉我</w:t>
      </w:r>
    </w:p>
    <w:p w14:paraId="7129D4F3" w14:textId="77777777" w:rsidR="0059289A" w:rsidRDefault="0059289A" w:rsidP="0059289A">
      <w:r>
        <w:t>Boy, live hard</w:t>
      </w:r>
    </w:p>
    <w:p w14:paraId="6CDB560D" w14:textId="77777777" w:rsidR="0059289A" w:rsidRDefault="0059289A" w:rsidP="0059289A">
      <w:r>
        <w:t>没关系 我会live hard</w:t>
      </w:r>
    </w:p>
    <w:p w14:paraId="35812097" w14:textId="77777777" w:rsidR="0059289A" w:rsidRDefault="0059289A" w:rsidP="0059289A">
      <w:r>
        <w:t>——</w:t>
      </w:r>
    </w:p>
    <w:p w14:paraId="35CC220A" w14:textId="77777777" w:rsidR="0059289A" w:rsidRDefault="0059289A" w:rsidP="0059289A">
      <w:r>
        <w:t>如何跌宕</w:t>
      </w:r>
    </w:p>
    <w:p w14:paraId="7342A3A9" w14:textId="77777777" w:rsidR="0059289A" w:rsidRDefault="0059289A" w:rsidP="0059289A">
      <w:r>
        <w:t>如何痴狂</w:t>
      </w:r>
    </w:p>
    <w:p w14:paraId="5E8D75EA" w14:textId="77777777" w:rsidR="0059289A" w:rsidRDefault="0059289A" w:rsidP="0059289A">
      <w:r>
        <w:t>如何刻意与热烈</w:t>
      </w:r>
    </w:p>
    <w:p w14:paraId="73F18505" w14:textId="77777777" w:rsidR="0059289A" w:rsidRDefault="0059289A" w:rsidP="0059289A">
      <w:r>
        <w:t>终究都会揉碎在风沙里</w:t>
      </w:r>
    </w:p>
    <w:p w14:paraId="13890A0E" w14:textId="77777777" w:rsidR="0059289A" w:rsidRDefault="0059289A" w:rsidP="0059289A">
      <w:r>
        <w:t>都会成为你的</w:t>
      </w:r>
    </w:p>
    <w:p w14:paraId="0B536AAB" w14:textId="77777777" w:rsidR="0059289A" w:rsidRDefault="0059289A" w:rsidP="0059289A">
      <w:r>
        <w:t>以为难忘</w:t>
      </w:r>
    </w:p>
    <w:p w14:paraId="1A2FE2B6" w14:textId="77777777" w:rsidR="0059289A" w:rsidRDefault="0059289A" w:rsidP="0059289A">
      <w:r>
        <w:t>——</w:t>
      </w:r>
    </w:p>
    <w:p w14:paraId="3A19299F" w14:textId="77777777" w:rsidR="0059289A" w:rsidRDefault="0059289A" w:rsidP="0059289A">
      <w:r>
        <w:t>连月光也绕过你的眉头</w:t>
      </w:r>
    </w:p>
    <w:p w14:paraId="725E99DE" w14:textId="77777777" w:rsidR="0059289A" w:rsidRDefault="0059289A" w:rsidP="0059289A">
      <w:r>
        <w:t>不愿我见你眼眸</w:t>
      </w:r>
    </w:p>
    <w:p w14:paraId="3241C313" w14:textId="77777777" w:rsidR="0059289A" w:rsidRDefault="0059289A" w:rsidP="0059289A"/>
    <w:p w14:paraId="1FE57942" w14:textId="77777777" w:rsidR="0059289A" w:rsidRDefault="0059289A" w:rsidP="0059289A">
      <w:r>
        <w:t>改）</w:t>
      </w:r>
    </w:p>
    <w:p w14:paraId="4169AC26" w14:textId="77777777" w:rsidR="0059289A" w:rsidRDefault="0059289A" w:rsidP="0059289A">
      <w:r>
        <w:t>月光绕过你的眉头</w:t>
      </w:r>
    </w:p>
    <w:p w14:paraId="0DFDF91C" w14:textId="77777777" w:rsidR="0059289A" w:rsidRDefault="0059289A" w:rsidP="0059289A">
      <w:r>
        <w:t>晚风拂过你的眼眸</w:t>
      </w:r>
    </w:p>
    <w:p w14:paraId="634A6FB3" w14:textId="77777777" w:rsidR="0059289A" w:rsidRDefault="0059289A" w:rsidP="0059289A">
      <w:r>
        <w:t>世界都为我让路</w:t>
      </w:r>
    </w:p>
    <w:p w14:paraId="39AC1FA3" w14:textId="77777777" w:rsidR="0059289A" w:rsidRDefault="0059289A" w:rsidP="0059289A">
      <w:r>
        <w:t>轻轻拥抱你 就在你的身后</w:t>
      </w:r>
    </w:p>
    <w:p w14:paraId="1B46827D" w14:textId="77777777" w:rsidR="0059289A" w:rsidRDefault="0059289A" w:rsidP="0059289A">
      <w:r>
        <w:t>——</w:t>
      </w:r>
    </w:p>
    <w:p w14:paraId="7B08B9D1" w14:textId="77777777" w:rsidR="0059289A" w:rsidRDefault="0059289A" w:rsidP="0059289A">
      <w:r>
        <w:t>把啤酒灌进骨头</w:t>
      </w:r>
    </w:p>
    <w:p w14:paraId="18CD80E9" w14:textId="77777777" w:rsidR="0059289A" w:rsidRDefault="0059289A" w:rsidP="0059289A">
      <w:r>
        <w:t>并舔净每一条沙丁鱼</w:t>
      </w:r>
    </w:p>
    <w:p w14:paraId="1ED73966" w14:textId="77777777" w:rsidR="0059289A" w:rsidRDefault="0059289A" w:rsidP="0059289A">
      <w:r>
        <w:t>吮吸所有的臭豆腐酱汁</w:t>
      </w:r>
    </w:p>
    <w:p w14:paraId="41C1ADDC" w14:textId="77777777" w:rsidR="0059289A" w:rsidRDefault="0059289A" w:rsidP="0059289A">
      <w:r>
        <w:t>让嘌呤和尿酸把我杀死</w:t>
      </w:r>
    </w:p>
    <w:p w14:paraId="3E37A66A" w14:textId="77777777" w:rsidR="0059289A" w:rsidRDefault="0059289A" w:rsidP="0059289A">
      <w:r>
        <w:t>也不受迫这痛痒的生活</w:t>
      </w:r>
    </w:p>
    <w:p w14:paraId="77F81402" w14:textId="77777777" w:rsidR="0059289A" w:rsidRDefault="0059289A" w:rsidP="0059289A">
      <w:r>
        <w:t>——</w:t>
      </w:r>
    </w:p>
    <w:p w14:paraId="03249953" w14:textId="77777777" w:rsidR="0059289A" w:rsidRDefault="0059289A" w:rsidP="0059289A">
      <w:r>
        <w:t>老头给我留下块地</w:t>
      </w:r>
    </w:p>
    <w:p w14:paraId="2E1ABDBA" w14:textId="77777777" w:rsidR="0059289A" w:rsidRDefault="0059289A" w:rsidP="0059289A">
      <w:r>
        <w:t>……</w:t>
      </w:r>
    </w:p>
    <w:p w14:paraId="52ED415E" w14:textId="77777777" w:rsidR="0059289A" w:rsidRDefault="0059289A" w:rsidP="0059289A">
      <w:r>
        <w:t>躺下</w:t>
      </w:r>
    </w:p>
    <w:p w14:paraId="72F197D9" w14:textId="77777777" w:rsidR="0059289A" w:rsidRDefault="0059289A" w:rsidP="0059289A">
      <w:r>
        <w:lastRenderedPageBreak/>
        <w:t>融进土里</w:t>
      </w:r>
    </w:p>
    <w:p w14:paraId="395B64D5" w14:textId="77777777" w:rsidR="0059289A" w:rsidRDefault="0059289A" w:rsidP="0059289A">
      <w:r>
        <w:t>腐烂，不朽</w:t>
      </w:r>
    </w:p>
    <w:p w14:paraId="023802BE" w14:textId="77777777" w:rsidR="0059289A" w:rsidRDefault="0059289A" w:rsidP="0059289A">
      <w:r>
        <w:t>——</w:t>
      </w:r>
    </w:p>
    <w:p w14:paraId="39CDF1D0" w14:textId="77777777" w:rsidR="0059289A" w:rsidRDefault="0059289A" w:rsidP="0059289A">
      <w:r>
        <w:t>这秋风</w:t>
      </w:r>
    </w:p>
    <w:p w14:paraId="2CC29AA6" w14:textId="77777777" w:rsidR="0059289A" w:rsidRDefault="0059289A" w:rsidP="0059289A">
      <w:r>
        <w:t>愈刮愈紧</w:t>
      </w:r>
    </w:p>
    <w:p w14:paraId="40B393DE" w14:textId="77777777" w:rsidR="0059289A" w:rsidRDefault="0059289A" w:rsidP="0059289A">
      <w:r>
        <w:t>架不住你躲闪的眉头</w:t>
      </w:r>
    </w:p>
    <w:p w14:paraId="443C8304" w14:textId="77777777" w:rsidR="0059289A" w:rsidRDefault="0059289A" w:rsidP="0059289A">
      <w:r>
        <w:t>愈来愈重</w:t>
      </w:r>
    </w:p>
    <w:p w14:paraId="607B0259" w14:textId="77777777" w:rsidR="0059289A" w:rsidRDefault="0059289A" w:rsidP="0059289A">
      <w:r>
        <w:t>——</w:t>
      </w:r>
    </w:p>
    <w:p w14:paraId="6A15FEA0" w14:textId="77777777" w:rsidR="0059289A" w:rsidRDefault="0059289A" w:rsidP="0059289A">
      <w:r>
        <w:t>咬下鱼钩 吐出内脏</w:t>
      </w:r>
    </w:p>
    <w:p w14:paraId="68D62859" w14:textId="77777777" w:rsidR="0059289A" w:rsidRDefault="0059289A" w:rsidP="0059289A">
      <w:r>
        <w:t>裹上海盐 熏过烟香</w:t>
      </w:r>
    </w:p>
    <w:p w14:paraId="7AD6D192" w14:textId="77777777" w:rsidR="0059289A" w:rsidRDefault="0059289A" w:rsidP="0059289A">
      <w:r>
        <w:t>风干 晾晒 目光被拉长</w:t>
      </w:r>
    </w:p>
    <w:p w14:paraId="1E32B5D1" w14:textId="77777777" w:rsidR="0059289A" w:rsidRDefault="0059289A" w:rsidP="0059289A">
      <w:r>
        <w:t>屋檐下</w:t>
      </w:r>
    </w:p>
    <w:p w14:paraId="1A75DC6F" w14:textId="77777777" w:rsidR="0059289A" w:rsidRDefault="0059289A" w:rsidP="0059289A">
      <w:r>
        <w:t>腌鱼张着嘴 望着海的方向</w:t>
      </w:r>
    </w:p>
    <w:p w14:paraId="36964912" w14:textId="77777777" w:rsidR="0059289A" w:rsidRDefault="0059289A" w:rsidP="0059289A">
      <w:r>
        <w:t>——</w:t>
      </w:r>
    </w:p>
    <w:p w14:paraId="3E7DFA9A" w14:textId="77777777" w:rsidR="0059289A" w:rsidRDefault="0059289A" w:rsidP="0059289A">
      <w:r>
        <w:t>雨点愈发紧得发亮</w:t>
      </w:r>
    </w:p>
    <w:p w14:paraId="0203AF3B" w14:textId="77777777" w:rsidR="0059289A" w:rsidRDefault="0059289A" w:rsidP="0059289A">
      <w:r>
        <w:t>在哪里淋雨 哪里便是故乡 </w:t>
      </w:r>
    </w:p>
    <w:p w14:paraId="62661045" w14:textId="77777777" w:rsidR="0059289A" w:rsidRDefault="0059289A" w:rsidP="0059289A">
      <w:r>
        <w:t>——</w:t>
      </w:r>
    </w:p>
    <w:p w14:paraId="008B1CDC" w14:textId="77777777" w:rsidR="0059289A" w:rsidRDefault="0059289A" w:rsidP="0059289A">
      <w:r>
        <w:t>现在手边有一页纸</w:t>
      </w:r>
    </w:p>
    <w:p w14:paraId="73DEDCB7" w14:textId="77777777" w:rsidR="0059289A" w:rsidRDefault="0059289A" w:rsidP="0059289A">
      <w:r>
        <w:t>纸上有一行诗</w:t>
      </w:r>
    </w:p>
    <w:p w14:paraId="47C64C8C" w14:textId="77777777" w:rsidR="0059289A" w:rsidRDefault="0059289A" w:rsidP="0059289A">
      <w:r>
        <w:t>它说走吧</w:t>
      </w:r>
    </w:p>
    <w:p w14:paraId="1D7363D0" w14:textId="77777777" w:rsidR="0059289A" w:rsidRDefault="0059289A" w:rsidP="0059289A">
      <w:r>
        <w:t>穿过雨林 平原 云霄</w:t>
      </w:r>
    </w:p>
    <w:p w14:paraId="6EC8EAF1" w14:textId="77777777" w:rsidR="0059289A" w:rsidRDefault="0059289A" w:rsidP="0059289A">
      <w:r>
        <w:t>它说走吧</w:t>
      </w:r>
    </w:p>
    <w:p w14:paraId="2CEA0B39" w14:textId="77777777" w:rsidR="0059289A" w:rsidRDefault="0059289A" w:rsidP="0059289A">
      <w:r>
        <w:t>带你去一个地方</w:t>
      </w:r>
    </w:p>
    <w:p w14:paraId="29BD644C" w14:textId="77777777" w:rsidR="0059289A" w:rsidRDefault="0059289A" w:rsidP="0059289A">
      <w:r>
        <w:t>那里没有雨露 没有阳光 没有氧气</w:t>
      </w:r>
    </w:p>
    <w:p w14:paraId="61BD823C" w14:textId="77777777" w:rsidR="0059289A" w:rsidRDefault="0059289A" w:rsidP="0059289A">
      <w:r>
        <w:t>那里 我们</w:t>
      </w:r>
    </w:p>
    <w:p w14:paraId="3E3A34B4" w14:textId="77777777" w:rsidR="0059289A" w:rsidRDefault="0059289A" w:rsidP="0059289A">
      <w:r>
        <w:t>靠彼此的二氧化碳生活</w:t>
      </w:r>
    </w:p>
    <w:p w14:paraId="5A04AF5C" w14:textId="77777777" w:rsidR="0059289A" w:rsidRDefault="0059289A" w:rsidP="0059289A">
      <w:r>
        <w:t>…</w:t>
      </w:r>
    </w:p>
    <w:p w14:paraId="00C851B0" w14:textId="77777777" w:rsidR="0059289A" w:rsidRDefault="0059289A" w:rsidP="0059289A">
      <w:r>
        <w:t>——</w:t>
      </w:r>
    </w:p>
    <w:p w14:paraId="1FF28AAE" w14:textId="77777777" w:rsidR="0059289A" w:rsidRDefault="0059289A" w:rsidP="0059289A">
      <w:r>
        <w:t>天空本来已经禁酒了，但不论怎么说，那朵云还是喝了。</w:t>
      </w:r>
    </w:p>
    <w:p w14:paraId="36BF0277" w14:textId="77777777" w:rsidR="0059289A" w:rsidRDefault="0059289A" w:rsidP="0059289A"/>
    <w:p w14:paraId="58CE589F" w14:textId="77777777" w:rsidR="0059289A" w:rsidRDefault="0059289A" w:rsidP="0059289A">
      <w:r>
        <w:t>这次还喝的不少，但不是因为伤心事不少。尽管两者常常正相关。</w:t>
      </w:r>
    </w:p>
    <w:p w14:paraId="7F2AB58F" w14:textId="77777777" w:rsidR="0059289A" w:rsidRDefault="0059289A" w:rsidP="0059289A"/>
    <w:p w14:paraId="24841B13" w14:textId="77777777" w:rsidR="0059289A" w:rsidRDefault="0059289A" w:rsidP="0059289A">
      <w:r>
        <w:t>摇摇晃晃，摇摇晃晃。明明是晴空万里，亮得刺眼的白天，那朵云从云群里挤过时，还是以为自己穿梭在黑夜。</w:t>
      </w:r>
    </w:p>
    <w:p w14:paraId="7B0F5F92" w14:textId="77777777" w:rsidR="0059289A" w:rsidRDefault="0059289A" w:rsidP="0059289A"/>
    <w:p w14:paraId="17D262AC" w14:textId="77777777" w:rsidR="0059289A" w:rsidRDefault="0059289A" w:rsidP="0059289A">
      <w:r>
        <w:t>它想起自己还小的时候，云姥爷说的话，“云朵们只能在黑夜难过，然后变成乌云。因为无云知晓，无云目睹，无云宽慰。这是天空的铁律。”</w:t>
      </w:r>
    </w:p>
    <w:p w14:paraId="7D20130F" w14:textId="77777777" w:rsidR="0059289A" w:rsidRDefault="0059289A" w:rsidP="0059289A"/>
    <w:p w14:paraId="52881797" w14:textId="77777777" w:rsidR="0059289A" w:rsidRDefault="0059289A" w:rsidP="0059289A">
      <w:r>
        <w:t>那朵云觉得没道理，“我今天就是难过了，不为什么。”</w:t>
      </w:r>
    </w:p>
    <w:p w14:paraId="49FDE07C" w14:textId="77777777" w:rsidR="0059289A" w:rsidRDefault="0059289A" w:rsidP="0059289A"/>
    <w:p w14:paraId="2B99CCB7" w14:textId="77777777" w:rsidR="0059289A" w:rsidRDefault="0059289A" w:rsidP="0059289A">
      <w:r>
        <w:t>它好像要开始哭了，好像又没有。好像变成了乌云，好像又没有。天空中好多铁律都没道理。比如只能在黑夜里哭泣。</w:t>
      </w:r>
    </w:p>
    <w:p w14:paraId="464F4FE3" w14:textId="77777777" w:rsidR="0059289A" w:rsidRDefault="0059289A" w:rsidP="0059289A"/>
    <w:p w14:paraId="6BB89546" w14:textId="77777777" w:rsidR="0059289A" w:rsidRDefault="0059289A" w:rsidP="0059289A">
      <w:r>
        <w:t>它飘着飘着，路过一卧群山，它想就这么栽下去，栽在绿油油的山坡上。在这山坡上，它想</w:t>
      </w:r>
      <w:r>
        <w:lastRenderedPageBreak/>
        <w:t>变成阳光下氧化到发黑的棉花糖，那可不比黑夜里的乌云差。想到这，难过的云朵感到一丝短暂的欣喜。</w:t>
      </w:r>
    </w:p>
    <w:p w14:paraId="23438828" w14:textId="77777777" w:rsidR="0059289A" w:rsidRDefault="0059289A" w:rsidP="0059289A"/>
    <w:p w14:paraId="70CB2565" w14:textId="77777777" w:rsidR="0059289A" w:rsidRDefault="0059289A" w:rsidP="0059289A">
      <w:r>
        <w:t xml:space="preserve">“是否被允许呢…”那云朵想到，“在这白天，我这般不自已的，无缘由的难过？” </w:t>
      </w:r>
    </w:p>
    <w:p w14:paraId="3C667CBE" w14:textId="77777777" w:rsidR="0059289A" w:rsidRDefault="0059289A" w:rsidP="0059289A"/>
    <w:p w14:paraId="42CC51FA" w14:textId="77777777" w:rsidR="0059289A" w:rsidRDefault="0059289A" w:rsidP="0059289A">
      <w:r>
        <w:t>酒劲上得快，却总是消得慢。那云朵觉得自己的思考可是好笑，又开始不自已的，无缘由的开心起来。</w:t>
      </w:r>
    </w:p>
    <w:p w14:paraId="3371AC34" w14:textId="77777777" w:rsidR="0059289A" w:rsidRDefault="0059289A" w:rsidP="0059289A"/>
    <w:p w14:paraId="2AE80C33" w14:textId="77777777" w:rsidR="0059289A" w:rsidRDefault="0059289A" w:rsidP="0059289A">
      <w:r>
        <w:t>摇摇晃晃，摇摇晃晃。带着酒气，它又一次穿过拥挤的云群，其他云朵好奇地问它，要去哪。</w:t>
      </w:r>
    </w:p>
    <w:p w14:paraId="2328DB0B" w14:textId="77777777" w:rsidR="0059289A" w:rsidRDefault="0059289A" w:rsidP="0059289A"/>
    <w:p w14:paraId="7167F8A7" w14:textId="77777777" w:rsidR="0059289A" w:rsidRDefault="0059289A" w:rsidP="0059289A">
      <w:r>
        <w:t>它说，</w:t>
      </w:r>
    </w:p>
    <w:p w14:paraId="3CBB1FB2" w14:textId="77777777" w:rsidR="0059289A" w:rsidRDefault="0059289A" w:rsidP="0059289A"/>
    <w:p w14:paraId="71BBC168" w14:textId="77777777" w:rsidR="0059289A" w:rsidRDefault="0059289A" w:rsidP="0059289A">
      <w:r>
        <w:t>去天边，</w:t>
      </w:r>
    </w:p>
    <w:p w14:paraId="4AF7B981" w14:textId="77777777" w:rsidR="0059289A" w:rsidRDefault="0059289A" w:rsidP="0059289A"/>
    <w:p w14:paraId="1C94541F" w14:textId="77777777" w:rsidR="0059289A" w:rsidRDefault="0059289A" w:rsidP="0059289A">
      <w:r>
        <w:t>等黑夜。</w:t>
      </w:r>
    </w:p>
    <w:p w14:paraId="016BDCF7" w14:textId="77777777" w:rsidR="0059289A" w:rsidRDefault="0059289A" w:rsidP="0059289A"/>
    <w:p w14:paraId="2208AFF2" w14:textId="77777777" w:rsidR="0059289A" w:rsidRDefault="0059289A" w:rsidP="0059289A">
      <w:r>
        <w:t>——</w:t>
      </w:r>
    </w:p>
    <w:p w14:paraId="4252A3F1" w14:textId="77777777" w:rsidR="0059289A" w:rsidRDefault="0059289A" w:rsidP="0059289A">
      <w:r>
        <w:t>《绕》</w:t>
      </w:r>
    </w:p>
    <w:p w14:paraId="77682F66" w14:textId="77777777" w:rsidR="0059289A" w:rsidRDefault="0059289A" w:rsidP="0059289A">
      <w:r>
        <w:t>园里草木又开花</w:t>
      </w:r>
    </w:p>
    <w:p w14:paraId="72EF524A" w14:textId="77777777" w:rsidR="0059289A" w:rsidRDefault="0059289A" w:rsidP="0059289A">
      <w:r>
        <w:t>枝叶飘剩半裸</w:t>
      </w:r>
    </w:p>
    <w:p w14:paraId="6234D2FF" w14:textId="77777777" w:rsidR="0059289A" w:rsidRDefault="0059289A" w:rsidP="0059289A"/>
    <w:p w14:paraId="1F8F730E" w14:textId="77777777" w:rsidR="0059289A" w:rsidRDefault="0059289A" w:rsidP="0059289A">
      <w:r>
        <w:t>多少旧日子过去</w:t>
      </w:r>
    </w:p>
    <w:p w14:paraId="5D3DA192" w14:textId="77777777" w:rsidR="0059289A" w:rsidRDefault="0059289A" w:rsidP="0059289A">
      <w:r>
        <w:t>秋风仍在寻我</w:t>
      </w:r>
    </w:p>
    <w:p w14:paraId="206C54CD" w14:textId="77777777" w:rsidR="0059289A" w:rsidRDefault="0059289A" w:rsidP="0059289A">
      <w:r>
        <w:t>——</w:t>
      </w:r>
    </w:p>
    <w:p w14:paraId="76FE127D" w14:textId="77777777" w:rsidR="0059289A" w:rsidRDefault="0059289A" w:rsidP="0059289A">
      <w:r>
        <w:t>《歌颂自由》</w:t>
      </w:r>
    </w:p>
    <w:p w14:paraId="0C183355" w14:textId="77777777" w:rsidR="0059289A" w:rsidRDefault="0059289A" w:rsidP="0059289A"/>
    <w:p w14:paraId="17760957" w14:textId="77777777" w:rsidR="0059289A" w:rsidRDefault="0059289A" w:rsidP="0059289A">
      <w:r>
        <w:t>荒原，野火</w:t>
      </w:r>
    </w:p>
    <w:p w14:paraId="265110B2" w14:textId="77777777" w:rsidR="0059289A" w:rsidRDefault="0059289A" w:rsidP="0059289A">
      <w:r>
        <w:t>包裹着野火</w:t>
      </w:r>
    </w:p>
    <w:p w14:paraId="0EFA3816" w14:textId="77777777" w:rsidR="0059289A" w:rsidRDefault="0059289A" w:rsidP="0059289A">
      <w:r>
        <w:t>他们是跳动着的</w:t>
      </w:r>
    </w:p>
    <w:p w14:paraId="3046590B" w14:textId="77777777" w:rsidR="0059289A" w:rsidRDefault="0059289A" w:rsidP="0059289A">
      <w:r>
        <w:t>幸存自由</w:t>
      </w:r>
    </w:p>
    <w:p w14:paraId="15D2C58D" w14:textId="77777777" w:rsidR="0059289A" w:rsidRDefault="0059289A" w:rsidP="0059289A"/>
    <w:p w14:paraId="51F181CC" w14:textId="77777777" w:rsidR="0059289A" w:rsidRDefault="0059289A" w:rsidP="0059289A">
      <w:r>
        <w:t>乌云，雨点</w:t>
      </w:r>
    </w:p>
    <w:p w14:paraId="390D4534" w14:textId="77777777" w:rsidR="0059289A" w:rsidRDefault="0059289A" w:rsidP="0059289A">
      <w:r>
        <w:t>拥挤着雨点</w:t>
      </w:r>
    </w:p>
    <w:p w14:paraId="4D24AA6A" w14:textId="77777777" w:rsidR="0059289A" w:rsidRDefault="0059289A" w:rsidP="0059289A">
      <w:r>
        <w:t>他们是叫嚣着的</w:t>
      </w:r>
    </w:p>
    <w:p w14:paraId="12AA8C23" w14:textId="77777777" w:rsidR="0059289A" w:rsidRDefault="0059289A" w:rsidP="0059289A">
      <w:r>
        <w:t>熄灭自由</w:t>
      </w:r>
    </w:p>
    <w:p w14:paraId="33CED635" w14:textId="77777777" w:rsidR="0059289A" w:rsidRDefault="0059289A" w:rsidP="0059289A"/>
    <w:p w14:paraId="20FC91A3" w14:textId="77777777" w:rsidR="0059289A" w:rsidRDefault="0059289A" w:rsidP="0059289A">
      <w:r>
        <w:t>（茅厕，臭屁</w:t>
      </w:r>
    </w:p>
    <w:p w14:paraId="146BE0A7" w14:textId="77777777" w:rsidR="0059289A" w:rsidRDefault="0059289A" w:rsidP="0059289A">
      <w:r>
        <w:t>推搡着臭屁</w:t>
      </w:r>
    </w:p>
    <w:p w14:paraId="09961042" w14:textId="77777777" w:rsidR="0059289A" w:rsidRDefault="0059289A" w:rsidP="0059289A">
      <w:r>
        <w:t>他们是匆忙着的</w:t>
      </w:r>
    </w:p>
    <w:p w14:paraId="5CFA602F" w14:textId="77777777" w:rsidR="0059289A" w:rsidRDefault="0059289A" w:rsidP="0059289A">
      <w:r>
        <w:t>释放自由）</w:t>
      </w:r>
    </w:p>
    <w:p w14:paraId="0C48CB5C" w14:textId="77777777" w:rsidR="0059289A" w:rsidRDefault="0059289A" w:rsidP="0059289A">
      <w:r>
        <w:t>——</w:t>
      </w:r>
    </w:p>
    <w:p w14:paraId="5FAE4B8E" w14:textId="77777777" w:rsidR="0059289A" w:rsidRDefault="0059289A" w:rsidP="0059289A">
      <w:r>
        <w:t>草原上吹来一阵冷风</w:t>
      </w:r>
    </w:p>
    <w:p w14:paraId="3C957D33" w14:textId="77777777" w:rsidR="0059289A" w:rsidRDefault="0059289A" w:rsidP="0059289A">
      <w:r>
        <w:t>风里夹杂着复杂的蒙语</w:t>
      </w:r>
    </w:p>
    <w:p w14:paraId="4DF0D59C" w14:textId="77777777" w:rsidR="0059289A" w:rsidRDefault="0059289A" w:rsidP="0059289A">
      <w:r>
        <w:t>草原上说话好像总是这样</w:t>
      </w:r>
    </w:p>
    <w:p w14:paraId="2B3F9179" w14:textId="77777777" w:rsidR="0059289A" w:rsidRDefault="0059289A" w:rsidP="0059289A"/>
    <w:p w14:paraId="40BC9397" w14:textId="77777777" w:rsidR="0059289A" w:rsidRDefault="0059289A" w:rsidP="0059289A">
      <w:r>
        <w:t>牛羊今年的收成不太好</w:t>
      </w:r>
    </w:p>
    <w:p w14:paraId="1D76F062" w14:textId="77777777" w:rsidR="0059289A" w:rsidRDefault="0059289A" w:rsidP="0059289A">
      <w:r>
        <w:t>雨量不多不少，惆怅</w:t>
      </w:r>
    </w:p>
    <w:p w14:paraId="76F0A1FC" w14:textId="77777777" w:rsidR="0059289A" w:rsidRDefault="0059289A" w:rsidP="0059289A">
      <w:r>
        <w:t>似乎也来得太早</w:t>
      </w:r>
    </w:p>
    <w:p w14:paraId="08833E35" w14:textId="77777777" w:rsidR="0059289A" w:rsidRDefault="0059289A" w:rsidP="0059289A"/>
    <w:p w14:paraId="2DF61BE5" w14:textId="77777777" w:rsidR="0059289A" w:rsidRDefault="0059289A" w:rsidP="0059289A">
      <w:r>
        <w:t>干杯吧城市来的朋友</w:t>
      </w:r>
    </w:p>
    <w:p w14:paraId="5598F336" w14:textId="77777777" w:rsidR="0059289A" w:rsidRDefault="0059289A" w:rsidP="0059289A">
      <w:r>
        <w:t>惆怅不再相通 没关系</w:t>
      </w:r>
    </w:p>
    <w:p w14:paraId="67B74258" w14:textId="77777777" w:rsidR="0059289A" w:rsidRDefault="0059289A" w:rsidP="0059289A">
      <w:r>
        <w:t>喝完我们再一起生活</w:t>
      </w:r>
    </w:p>
    <w:p w14:paraId="7C79211A" w14:textId="77777777" w:rsidR="0059289A" w:rsidRDefault="0059289A" w:rsidP="0059289A">
      <w:r>
        <w:t>——</w:t>
      </w:r>
    </w:p>
    <w:p w14:paraId="4DF7DB4E" w14:textId="77777777" w:rsidR="0059289A" w:rsidRDefault="0059289A" w:rsidP="0059289A">
      <w:r>
        <w:t>丛林发生了大地震，食物链金字塔轰然倒塌。金字塔重建的时候，层级完全打乱颠倒。</w:t>
      </w:r>
    </w:p>
    <w:p w14:paraId="38A518BA" w14:textId="77777777" w:rsidR="0059289A" w:rsidRDefault="0059289A" w:rsidP="0059289A">
      <w:r>
        <w:t>斑马追杀猎豹，羚羊掠夺斑豹。人类觅食驱虫粪便。</w:t>
      </w:r>
    </w:p>
    <w:p w14:paraId="30B265CC" w14:textId="77777777" w:rsidR="0059289A" w:rsidRDefault="0059289A" w:rsidP="0059289A">
      <w:r>
        <w:t>——</w:t>
      </w:r>
    </w:p>
    <w:p w14:paraId="46F80EDD" w14:textId="77777777" w:rsidR="0059289A" w:rsidRDefault="0059289A" w:rsidP="0059289A">
      <w:r>
        <w:t>你总有一天会经过这样一条路</w:t>
      </w:r>
    </w:p>
    <w:p w14:paraId="355F0043" w14:textId="77777777" w:rsidR="0059289A" w:rsidRDefault="0059289A" w:rsidP="0059289A"/>
    <w:p w14:paraId="1899EB3A" w14:textId="77777777" w:rsidR="0059289A" w:rsidRDefault="0059289A" w:rsidP="0059289A">
      <w:r>
        <w:t>道路两边</w:t>
      </w:r>
    </w:p>
    <w:p w14:paraId="63E1BE39" w14:textId="77777777" w:rsidR="0059289A" w:rsidRDefault="0059289A" w:rsidP="0059289A">
      <w:r>
        <w:t>两大座方正的监狱架在大地上</w:t>
      </w:r>
    </w:p>
    <w:p w14:paraId="664B8CB6" w14:textId="77777777" w:rsidR="0059289A" w:rsidRDefault="0059289A" w:rsidP="0059289A">
      <w:r>
        <w:t>麦田簌簌地推搡着风</w:t>
      </w:r>
    </w:p>
    <w:p w14:paraId="7B62138E" w14:textId="77777777" w:rsidR="0059289A" w:rsidRDefault="0059289A" w:rsidP="0059289A"/>
    <w:p w14:paraId="7C952EEF" w14:textId="77777777" w:rsidR="0059289A" w:rsidRDefault="0059289A" w:rsidP="0059289A">
      <w:r>
        <w:t>载你的车平稳地行驶在道路上，</w:t>
      </w:r>
    </w:p>
    <w:p w14:paraId="02368CE0" w14:textId="77777777" w:rsidR="0059289A" w:rsidRDefault="0059289A" w:rsidP="0059289A">
      <w:r>
        <w:t>行驶在在两大座监狱间，</w:t>
      </w:r>
    </w:p>
    <w:p w14:paraId="01C71F35" w14:textId="77777777" w:rsidR="0059289A" w:rsidRDefault="0059289A" w:rsidP="0059289A">
      <w:r>
        <w:t>低头干活的囚徒</w:t>
      </w:r>
    </w:p>
    <w:p w14:paraId="4F04DFB7" w14:textId="77777777" w:rsidR="0059289A" w:rsidRDefault="0059289A" w:rsidP="0059289A">
      <w:r>
        <w:t>不再对轰鸣的马达抱有幻想</w:t>
      </w:r>
    </w:p>
    <w:p w14:paraId="09074772" w14:textId="77777777" w:rsidR="0059289A" w:rsidRDefault="0059289A" w:rsidP="0059289A">
      <w:r>
        <w:t>也不再对你投来</w:t>
      </w:r>
    </w:p>
    <w:p w14:paraId="774C95AF" w14:textId="77777777" w:rsidR="0059289A" w:rsidRDefault="0059289A" w:rsidP="0059289A">
      <w:r>
        <w:t>欣羡的目光</w:t>
      </w:r>
    </w:p>
    <w:p w14:paraId="50176065" w14:textId="77777777" w:rsidR="0059289A" w:rsidRDefault="0059289A" w:rsidP="0059289A"/>
    <w:p w14:paraId="2BD9EC6B" w14:textId="77777777" w:rsidR="0059289A" w:rsidRDefault="0059289A" w:rsidP="0059289A">
      <w:r>
        <w:t>你催促司机</w:t>
      </w:r>
    </w:p>
    <w:p w14:paraId="624F83A9" w14:textId="77777777" w:rsidR="0059289A" w:rsidRDefault="0059289A" w:rsidP="0059289A">
      <w:r>
        <w:t>赶紧走吧</w:t>
      </w:r>
    </w:p>
    <w:p w14:paraId="1F7ACC7A" w14:textId="77777777" w:rsidR="0059289A" w:rsidRDefault="0059289A" w:rsidP="0059289A">
      <w:r>
        <w:t>你们是风 是同质化的胆怯</w:t>
      </w:r>
    </w:p>
    <w:p w14:paraId="4503353E" w14:textId="77777777" w:rsidR="0059289A" w:rsidRDefault="0059289A" w:rsidP="0059289A">
      <w:r>
        <w:t>是奔向麦田的自由</w:t>
      </w:r>
    </w:p>
    <w:p w14:paraId="271E6BF5" w14:textId="77777777" w:rsidR="0059289A" w:rsidRDefault="0059289A" w:rsidP="0059289A">
      <w:r>
        <w:t>——</w:t>
      </w:r>
    </w:p>
    <w:p w14:paraId="55206713" w14:textId="77777777" w:rsidR="0059289A" w:rsidRDefault="0059289A" w:rsidP="0059289A">
      <w:r>
        <w:t>自古志者寡欢愉</w:t>
      </w:r>
    </w:p>
    <w:p w14:paraId="571F3245" w14:textId="77777777" w:rsidR="0059289A" w:rsidRDefault="0059289A" w:rsidP="0059289A">
      <w:r>
        <w:t>欢愉只叹少年迟</w:t>
      </w:r>
    </w:p>
    <w:p w14:paraId="62D87042" w14:textId="77777777" w:rsidR="0059289A" w:rsidRDefault="0059289A" w:rsidP="0059289A">
      <w:r>
        <w:t>——</w:t>
      </w:r>
    </w:p>
    <w:p w14:paraId="24578319" w14:textId="77777777" w:rsidR="0059289A" w:rsidRDefault="0059289A" w:rsidP="0059289A">
      <w:r>
        <w:t>等牛羊都下了山</w:t>
      </w:r>
    </w:p>
    <w:p w14:paraId="4C4D17DE" w14:textId="77777777" w:rsidR="0059289A" w:rsidRDefault="0059289A" w:rsidP="0059289A">
      <w:r>
        <w:t>就看着夕阳来 夕阳去</w:t>
      </w:r>
    </w:p>
    <w:p w14:paraId="44998BEB" w14:textId="77777777" w:rsidR="0059289A" w:rsidRDefault="0059289A" w:rsidP="0059289A">
      <w:r>
        <w:t>——</w:t>
      </w:r>
    </w:p>
    <w:p w14:paraId="5199A244" w14:textId="77777777" w:rsidR="0059289A" w:rsidRDefault="0059289A" w:rsidP="0059289A">
      <w:r>
        <w:t>不喜欢倾斜的地球</w:t>
      </w:r>
    </w:p>
    <w:p w14:paraId="0DF2FA20" w14:textId="77777777" w:rsidR="0059289A" w:rsidRDefault="0059289A" w:rsidP="0059289A">
      <w:r>
        <w:t>不喜欢自转的轴</w:t>
      </w:r>
    </w:p>
    <w:p w14:paraId="3D7254EC" w14:textId="77777777" w:rsidR="0059289A" w:rsidRDefault="0059289A" w:rsidP="0059289A">
      <w:r>
        <w:t>——</w:t>
      </w:r>
    </w:p>
    <w:p w14:paraId="6630BD85" w14:textId="77777777" w:rsidR="0059289A" w:rsidRDefault="0059289A" w:rsidP="0059289A">
      <w:r>
        <w:t>总觉得雪地里有光</w:t>
      </w:r>
    </w:p>
    <w:p w14:paraId="76E384B5" w14:textId="77777777" w:rsidR="0059289A" w:rsidRDefault="0059289A" w:rsidP="0059289A">
      <w:r>
        <w:t>点滴闪烁着 生活的结晶</w:t>
      </w:r>
    </w:p>
    <w:p w14:paraId="11671B74" w14:textId="77777777" w:rsidR="0059289A" w:rsidRDefault="0059289A" w:rsidP="0059289A">
      <w:r>
        <w:t>大风顶着我奔跑 停下脚步</w:t>
      </w:r>
    </w:p>
    <w:p w14:paraId="3B94E2D2" w14:textId="77777777" w:rsidR="0059289A" w:rsidRDefault="0059289A" w:rsidP="0059289A">
      <w:r>
        <w:t>淡出的列车背向喘着粗气的我</w:t>
      </w:r>
    </w:p>
    <w:p w14:paraId="59CE562C" w14:textId="77777777" w:rsidR="0059289A" w:rsidRDefault="0059289A" w:rsidP="0059289A"/>
    <w:p w14:paraId="5BCCC58D" w14:textId="77777777" w:rsidR="0059289A" w:rsidRDefault="0059289A" w:rsidP="0059289A">
      <w:r>
        <w:lastRenderedPageBreak/>
        <w:t>我们谁都清楚</w:t>
      </w:r>
    </w:p>
    <w:p w14:paraId="59C39DD2" w14:textId="77777777" w:rsidR="0059289A" w:rsidRDefault="0059289A" w:rsidP="0059289A">
      <w:r>
        <w:t>我们都早已追不上远行的灵魂</w:t>
      </w:r>
    </w:p>
    <w:p w14:paraId="408A54D6" w14:textId="77777777" w:rsidR="0059289A" w:rsidRDefault="0059289A" w:rsidP="0059289A">
      <w:r>
        <w:t>但幸好一些人</w:t>
      </w:r>
    </w:p>
    <w:p w14:paraId="15E55D87" w14:textId="77777777" w:rsidR="0059289A" w:rsidRDefault="0059289A" w:rsidP="0059289A">
      <w:r>
        <w:t>还残喘着当下的气息 没有死去</w:t>
      </w:r>
    </w:p>
    <w:p w14:paraId="1B41B7F9" w14:textId="77777777" w:rsidR="0059289A" w:rsidRDefault="0059289A" w:rsidP="0059289A">
      <w:r>
        <w:t>——</w:t>
      </w:r>
    </w:p>
    <w:p w14:paraId="433B7A36" w14:textId="77777777" w:rsidR="0059289A" w:rsidRDefault="0059289A" w:rsidP="0059289A">
      <w:r>
        <w:t>浪漫主义是用来熬的</w:t>
      </w:r>
    </w:p>
    <w:p w14:paraId="5BCC50A4" w14:textId="77777777" w:rsidR="0059289A" w:rsidRDefault="0059289A" w:rsidP="0059289A">
      <w:r>
        <w:t>学会的是屈从，不是果敢</w:t>
      </w:r>
    </w:p>
    <w:p w14:paraId="483E9A6A" w14:textId="77777777" w:rsidR="0059289A" w:rsidRDefault="0059289A" w:rsidP="0059289A">
      <w:r>
        <w:t>以吞咽欲望而苟活</w:t>
      </w:r>
    </w:p>
    <w:p w14:paraId="24B6B17F" w14:textId="77777777" w:rsidR="0059289A" w:rsidRDefault="0059289A" w:rsidP="0059289A">
      <w:r>
        <w:t>不允许吐露</w:t>
      </w:r>
    </w:p>
    <w:p w14:paraId="0FC41893" w14:textId="77777777" w:rsidR="0059289A" w:rsidRDefault="0059289A" w:rsidP="0059289A"/>
    <w:p w14:paraId="70EF8528" w14:textId="77777777" w:rsidR="0059289A" w:rsidRDefault="0059289A" w:rsidP="0059289A">
      <w:r>
        <w:t>第一个走出雪地的人</w:t>
      </w:r>
    </w:p>
    <w:p w14:paraId="2FD453DB" w14:textId="77777777" w:rsidR="0059289A" w:rsidRDefault="0059289A" w:rsidP="0059289A">
      <w:r>
        <w:t>便第一个倒下</w:t>
      </w:r>
    </w:p>
    <w:p w14:paraId="7FA1CA01" w14:textId="77777777" w:rsidR="0059289A" w:rsidRDefault="0059289A" w:rsidP="0059289A">
      <w:r>
        <w:t>——</w:t>
      </w:r>
    </w:p>
    <w:p w14:paraId="7CCF7335" w14:textId="77777777" w:rsidR="0059289A" w:rsidRDefault="0059289A" w:rsidP="0059289A">
      <w:r>
        <w:t>圈</w:t>
      </w:r>
    </w:p>
    <w:p w14:paraId="3D83B95B" w14:textId="77777777" w:rsidR="0059289A" w:rsidRDefault="0059289A" w:rsidP="0059289A"/>
    <w:p w14:paraId="016AB0B4" w14:textId="77777777" w:rsidR="0059289A" w:rsidRDefault="0059289A" w:rsidP="0059289A">
      <w:r>
        <w:t>你看</w:t>
      </w:r>
    </w:p>
    <w:p w14:paraId="7509984B" w14:textId="77777777" w:rsidR="0059289A" w:rsidRDefault="0059289A" w:rsidP="0059289A">
      <w:r>
        <w:t>我现在开始画一个圈</w:t>
      </w:r>
    </w:p>
    <w:p w14:paraId="0C246A37" w14:textId="77777777" w:rsidR="0059289A" w:rsidRDefault="0059289A" w:rsidP="0059289A">
      <w:r>
        <w:t>经过你面前 绕过他身后</w:t>
      </w:r>
    </w:p>
    <w:p w14:paraId="6C0B6D76" w14:textId="77777777" w:rsidR="0059289A" w:rsidRDefault="0059289A" w:rsidP="0059289A">
      <w:r>
        <w:t>最尾端是我</w:t>
      </w:r>
    </w:p>
    <w:p w14:paraId="0D732B86" w14:textId="77777777" w:rsidR="0059289A" w:rsidRDefault="0059289A" w:rsidP="0059289A"/>
    <w:p w14:paraId="16597DA3" w14:textId="77777777" w:rsidR="0059289A" w:rsidRDefault="0059289A" w:rsidP="0059289A">
      <w:r>
        <w:t>你们是圈里的人</w:t>
      </w:r>
    </w:p>
    <w:p w14:paraId="6A374807" w14:textId="5C8B2A7A" w:rsidR="0059289A" w:rsidRDefault="0059289A" w:rsidP="0059289A">
      <w:r>
        <w:t>叫做“读过这行诗的人”</w:t>
      </w:r>
    </w:p>
    <w:p w14:paraId="61E97C36" w14:textId="554F180E" w:rsidR="0059289A" w:rsidRDefault="0059289A" w:rsidP="0059289A"/>
    <w:p w14:paraId="70D7839E" w14:textId="77777777" w:rsidR="0059289A" w:rsidRDefault="0059289A" w:rsidP="0059289A">
      <w:r>
        <w:t>乱七八糟二</w:t>
      </w:r>
    </w:p>
    <w:p w14:paraId="16E14940" w14:textId="77777777" w:rsidR="0059289A" w:rsidRDefault="0059289A" w:rsidP="0059289A">
      <w:r>
        <w:t>——</w:t>
      </w:r>
    </w:p>
    <w:p w14:paraId="5BC3D1AC" w14:textId="77777777" w:rsidR="0059289A" w:rsidRDefault="0059289A" w:rsidP="0059289A">
      <w:r>
        <w:t>害怕凝视人们的头顶</w:t>
      </w:r>
    </w:p>
    <w:p w14:paraId="024FA0E2" w14:textId="77777777" w:rsidR="0059289A" w:rsidRDefault="0059289A" w:rsidP="0059289A">
      <w:r>
        <w:t>像蝼蚁观察着垂直的蝼蚁</w:t>
      </w:r>
    </w:p>
    <w:p w14:paraId="43DBB912" w14:textId="77777777" w:rsidR="0059289A" w:rsidRDefault="0059289A" w:rsidP="0059289A">
      <w:r>
        <w:t>——</w:t>
      </w:r>
    </w:p>
    <w:p w14:paraId="5F57BF81" w14:textId="77777777" w:rsidR="0059289A" w:rsidRDefault="0059289A" w:rsidP="0059289A">
      <w:r>
        <w:t>《每一个平淡的日子》</w:t>
      </w:r>
    </w:p>
    <w:p w14:paraId="445AB225" w14:textId="77777777" w:rsidR="0059289A" w:rsidRDefault="0059289A" w:rsidP="0059289A"/>
    <w:p w14:paraId="66712010" w14:textId="77777777" w:rsidR="0059289A" w:rsidRDefault="0059289A" w:rsidP="0059289A">
      <w:r>
        <w:t>清晨</w:t>
      </w:r>
    </w:p>
    <w:p w14:paraId="1CE7F1DD" w14:textId="77777777" w:rsidR="0059289A" w:rsidRDefault="0059289A" w:rsidP="0059289A">
      <w:r>
        <w:t>我向你道别</w:t>
      </w:r>
    </w:p>
    <w:p w14:paraId="09365BEB" w14:textId="77777777" w:rsidR="0059289A" w:rsidRDefault="0059289A" w:rsidP="0059289A">
      <w:r>
        <w:t>温柔的份量 不好拿捏</w:t>
      </w:r>
    </w:p>
    <w:p w14:paraId="0570F56E" w14:textId="77777777" w:rsidR="0059289A" w:rsidRDefault="0059289A" w:rsidP="0059289A"/>
    <w:p w14:paraId="59843322" w14:textId="77777777" w:rsidR="0059289A" w:rsidRDefault="0059289A" w:rsidP="0059289A">
      <w:r>
        <w:t>午后</w:t>
      </w:r>
    </w:p>
    <w:p w14:paraId="3FAA85B4" w14:textId="77777777" w:rsidR="0059289A" w:rsidRDefault="0059289A" w:rsidP="0059289A">
      <w:r>
        <w:t>我将你想念</w:t>
      </w:r>
    </w:p>
    <w:p w14:paraId="0BD828E1" w14:textId="77777777" w:rsidR="0059289A" w:rsidRDefault="0059289A" w:rsidP="0059289A">
      <w:r>
        <w:t>像小精灵般 你跳跃在</w:t>
      </w:r>
    </w:p>
    <w:p w14:paraId="7EA4F515" w14:textId="77777777" w:rsidR="0059289A" w:rsidRDefault="0059289A" w:rsidP="0059289A">
      <w:r>
        <w:t>我思绪的每一根弦</w:t>
      </w:r>
    </w:p>
    <w:p w14:paraId="195B336C" w14:textId="77777777" w:rsidR="0059289A" w:rsidRDefault="0059289A" w:rsidP="0059289A"/>
    <w:p w14:paraId="5AD07566" w14:textId="77777777" w:rsidR="0059289A" w:rsidRDefault="0059289A" w:rsidP="0059289A">
      <w:r>
        <w:t>傍晚</w:t>
      </w:r>
    </w:p>
    <w:p w14:paraId="0A34A89E" w14:textId="77777777" w:rsidR="0059289A" w:rsidRDefault="0059289A" w:rsidP="0059289A">
      <w:r>
        <w:t>我迎你回我身边</w:t>
      </w:r>
    </w:p>
    <w:p w14:paraId="213571B8" w14:textId="77777777" w:rsidR="0059289A" w:rsidRDefault="0059289A" w:rsidP="0059289A">
      <w:r>
        <w:t>日子如此往复</w:t>
      </w:r>
    </w:p>
    <w:p w14:paraId="1A585BCA" w14:textId="77777777" w:rsidR="0059289A" w:rsidRDefault="0059289A" w:rsidP="0059289A">
      <w:r>
        <w:t>简单平静地 似你当下的笑颜</w:t>
      </w:r>
    </w:p>
    <w:p w14:paraId="4AC613D9" w14:textId="77777777" w:rsidR="0059289A" w:rsidRDefault="0059289A" w:rsidP="0059289A"/>
    <w:p w14:paraId="2BF43FE7" w14:textId="77777777" w:rsidR="0059289A" w:rsidRDefault="0059289A" w:rsidP="0059289A">
      <w:r>
        <w:lastRenderedPageBreak/>
        <w:t>（现在要笑哦！）</w:t>
      </w:r>
    </w:p>
    <w:p w14:paraId="5444531D" w14:textId="77777777" w:rsidR="0059289A" w:rsidRDefault="0059289A" w:rsidP="0059289A">
      <w:r>
        <w:t>——</w:t>
      </w:r>
    </w:p>
    <w:p w14:paraId="5C356357" w14:textId="77777777" w:rsidR="0059289A" w:rsidRDefault="0059289A" w:rsidP="0059289A">
      <w:r>
        <w:t>小孩在苔藓上写字</w:t>
      </w:r>
    </w:p>
    <w:p w14:paraId="0730D85A" w14:textId="77777777" w:rsidR="0059289A" w:rsidRDefault="0059289A" w:rsidP="0059289A">
      <w:r>
        <w:t>时光</w:t>
      </w:r>
    </w:p>
    <w:p w14:paraId="77E89CB4" w14:textId="77777777" w:rsidR="0059289A" w:rsidRDefault="0059289A" w:rsidP="0059289A">
      <w:r>
        <w:t>——</w:t>
      </w:r>
    </w:p>
    <w:p w14:paraId="31D0A572" w14:textId="77777777" w:rsidR="0059289A" w:rsidRDefault="0059289A" w:rsidP="0059289A">
      <w:r>
        <w:t>善于幻想并赋予</w:t>
      </w:r>
    </w:p>
    <w:p w14:paraId="2C67CA3A" w14:textId="77777777" w:rsidR="0059289A" w:rsidRDefault="0059289A" w:rsidP="0059289A">
      <w:r>
        <w:t>冰冷物件以情感的</w:t>
      </w:r>
    </w:p>
    <w:p w14:paraId="24C5D54F" w14:textId="77777777" w:rsidR="0059289A" w:rsidRDefault="0059289A" w:rsidP="0059289A">
      <w:r>
        <w:t>如蛇果，番茄 ，乃至太阳</w:t>
      </w:r>
    </w:p>
    <w:p w14:paraId="5495010E" w14:textId="77777777" w:rsidR="0059289A" w:rsidRDefault="0059289A" w:rsidP="0059289A">
      <w:r>
        <w:t>更善于忽视身边实在的至亲</w:t>
      </w:r>
    </w:p>
    <w:p w14:paraId="73564941" w14:textId="77777777" w:rsidR="0059289A" w:rsidRDefault="0059289A" w:rsidP="0059289A">
      <w:r>
        <w:t>我们同这样的温暖无法共存</w:t>
      </w:r>
    </w:p>
    <w:p w14:paraId="50453447" w14:textId="77777777" w:rsidR="0059289A" w:rsidRDefault="0059289A" w:rsidP="0059289A"/>
    <w:p w14:paraId="09F376C4" w14:textId="77777777" w:rsidR="0059289A" w:rsidRDefault="0059289A" w:rsidP="0059289A">
      <w:r>
        <w:t>善于幻想 并赋予</w:t>
      </w:r>
    </w:p>
    <w:p w14:paraId="5C1FF10D" w14:textId="77777777" w:rsidR="0059289A" w:rsidRDefault="0059289A" w:rsidP="0059289A">
      <w:r>
        <w:t>冰冷物件以情感</w:t>
      </w:r>
    </w:p>
    <w:p w14:paraId="506F743C" w14:textId="77777777" w:rsidR="0059289A" w:rsidRDefault="0059289A" w:rsidP="0059289A">
      <w:r>
        <w:t>如蛇果，番茄 ，乃至太阳</w:t>
      </w:r>
    </w:p>
    <w:p w14:paraId="5ECB0CF1" w14:textId="77777777" w:rsidR="0059289A" w:rsidRDefault="0059289A" w:rsidP="0059289A">
      <w:r>
        <w:t>亦善于忽视身边实在的至亲</w:t>
      </w:r>
    </w:p>
    <w:p w14:paraId="2EBC7004" w14:textId="77777777" w:rsidR="0059289A" w:rsidRDefault="0059289A" w:rsidP="0059289A">
      <w:r>
        <w:t>我们啊 同这样的温暖无法共存</w:t>
      </w:r>
    </w:p>
    <w:p w14:paraId="0E22039A" w14:textId="77777777" w:rsidR="0059289A" w:rsidRDefault="0059289A" w:rsidP="0059289A">
      <w:r>
        <w:t>——</w:t>
      </w:r>
    </w:p>
    <w:p w14:paraId="49F0DC9F" w14:textId="77777777" w:rsidR="0059289A" w:rsidRDefault="0059289A" w:rsidP="0059289A">
      <w:r>
        <w:t>水中游之一</w:t>
      </w:r>
    </w:p>
    <w:p w14:paraId="384CAA03" w14:textId="77777777" w:rsidR="0059289A" w:rsidRDefault="0059289A" w:rsidP="0059289A">
      <w:r>
        <w:t>一汪</w:t>
      </w:r>
    </w:p>
    <w:p w14:paraId="7022FE4B" w14:textId="77777777" w:rsidR="0059289A" w:rsidRDefault="0059289A" w:rsidP="0059289A">
      <w:r>
        <w:t>是静悄悄的</w:t>
      </w:r>
    </w:p>
    <w:p w14:paraId="09826ED9" w14:textId="77777777" w:rsidR="0059289A" w:rsidRDefault="0059289A" w:rsidP="0059289A">
      <w:r>
        <w:t>锦鲤 落叶 风雪 人心</w:t>
      </w:r>
    </w:p>
    <w:p w14:paraId="6BE32803" w14:textId="77777777" w:rsidR="0059289A" w:rsidRDefault="0059289A" w:rsidP="0059289A">
      <w:r>
        <w:t>都不惊扰</w:t>
      </w:r>
    </w:p>
    <w:p w14:paraId="0482E93D" w14:textId="77777777" w:rsidR="0059289A" w:rsidRDefault="0059289A" w:rsidP="0059289A">
      <w:r>
        <w:t>一汪</w:t>
      </w:r>
    </w:p>
    <w:p w14:paraId="2D3A7D3D" w14:textId="77777777" w:rsidR="0059289A" w:rsidRDefault="0059289A" w:rsidP="0059289A">
      <w:r>
        <w:t>似莲花的</w:t>
      </w:r>
    </w:p>
    <w:p w14:paraId="37E349DA" w14:textId="77777777" w:rsidR="0059289A" w:rsidRDefault="0059289A" w:rsidP="0059289A">
      <w:r>
        <w:t>在你眼中荡开</w:t>
      </w:r>
    </w:p>
    <w:p w14:paraId="25950EFB" w14:textId="77777777" w:rsidR="0059289A" w:rsidRDefault="0059289A" w:rsidP="0059289A">
      <w:r>
        <w:t>荡一朵至纯的洁白</w:t>
      </w:r>
    </w:p>
    <w:p w14:paraId="626C8467" w14:textId="77777777" w:rsidR="0059289A" w:rsidRDefault="0059289A" w:rsidP="0059289A">
      <w:r>
        <w:t>一汪</w:t>
      </w:r>
    </w:p>
    <w:p w14:paraId="78205FB9" w14:textId="77777777" w:rsidR="0059289A" w:rsidRDefault="0059289A" w:rsidP="0059289A">
      <w:r>
        <w:t>是天底下最纯洁的海洋</w:t>
      </w:r>
    </w:p>
    <w:p w14:paraId="0D052329" w14:textId="77777777" w:rsidR="0059289A" w:rsidRDefault="0059289A" w:rsidP="0059289A">
      <w:r>
        <w:t>它往最深底处游</w:t>
      </w:r>
    </w:p>
    <w:p w14:paraId="1922A58D" w14:textId="77777777" w:rsidR="0059289A" w:rsidRDefault="0059289A" w:rsidP="0059289A">
      <w:r>
        <w:t>从天上来 往天上走</w:t>
      </w:r>
    </w:p>
    <w:p w14:paraId="6135DAE7" w14:textId="77777777" w:rsidR="0059289A" w:rsidRDefault="0059289A" w:rsidP="0059289A"/>
    <w:p w14:paraId="6A1BB119" w14:textId="77777777" w:rsidR="0059289A" w:rsidRDefault="0059289A" w:rsidP="0059289A">
      <w:r>
        <w:t>——</w:t>
      </w:r>
    </w:p>
    <w:p w14:paraId="4365FC79" w14:textId="77777777" w:rsidR="0059289A" w:rsidRDefault="0059289A" w:rsidP="0059289A">
      <w:r>
        <w:t>我是受困于世界的失眠之人</w:t>
      </w:r>
    </w:p>
    <w:p w14:paraId="3A93997B" w14:textId="77777777" w:rsidR="0059289A" w:rsidRDefault="0059289A" w:rsidP="0059289A">
      <w:r>
        <w:t>寻找黑暗 就得往喧闹最深处去</w:t>
      </w:r>
    </w:p>
    <w:p w14:paraId="4B73D043" w14:textId="77777777" w:rsidR="0059289A" w:rsidRDefault="0059289A" w:rsidP="0059289A">
      <w:r>
        <w:t>——</w:t>
      </w:r>
    </w:p>
    <w:p w14:paraId="3509663E" w14:textId="77777777" w:rsidR="0059289A" w:rsidRDefault="0059289A" w:rsidP="0059289A">
      <w:r>
        <w:t>《歌颂绿叶》</w:t>
      </w:r>
    </w:p>
    <w:p w14:paraId="44A43270" w14:textId="77777777" w:rsidR="0059289A" w:rsidRDefault="0059289A" w:rsidP="0059289A"/>
    <w:p w14:paraId="6A2FCB53" w14:textId="77777777" w:rsidR="0059289A" w:rsidRDefault="0059289A" w:rsidP="0059289A">
      <w:r>
        <w:t>绿叶是图腾</w:t>
      </w:r>
    </w:p>
    <w:p w14:paraId="46982AC9" w14:textId="77777777" w:rsidR="0059289A" w:rsidRDefault="0059289A" w:rsidP="0059289A">
      <w:r>
        <w:t>从神坛下走下来的悲剧</w:t>
      </w:r>
    </w:p>
    <w:p w14:paraId="56AE2F9E" w14:textId="77777777" w:rsidR="0059289A" w:rsidRDefault="0059289A" w:rsidP="0059289A">
      <w:r>
        <w:t>有时候也一片倒一地</w:t>
      </w:r>
    </w:p>
    <w:p w14:paraId="7365AEFD" w14:textId="77777777" w:rsidR="0059289A" w:rsidRDefault="0059289A" w:rsidP="0059289A"/>
    <w:p w14:paraId="1EF72403" w14:textId="77777777" w:rsidR="0059289A" w:rsidRDefault="0059289A" w:rsidP="0059289A">
      <w:r>
        <w:t>诗人比较擅长歌颂死掉的绿叶</w:t>
      </w:r>
    </w:p>
    <w:p w14:paraId="0A2D4390" w14:textId="77777777" w:rsidR="0059289A" w:rsidRDefault="0059289A" w:rsidP="0059289A">
      <w:r>
        <w:t>一般先拍打下活生的部分</w:t>
      </w:r>
    </w:p>
    <w:p w14:paraId="05858ED5" w14:textId="77777777" w:rsidR="0059289A" w:rsidRDefault="0059289A" w:rsidP="0059289A">
      <w:r>
        <w:t>——</w:t>
      </w:r>
    </w:p>
    <w:p w14:paraId="6FC53899" w14:textId="77777777" w:rsidR="0059289A" w:rsidRDefault="0059289A" w:rsidP="0059289A">
      <w:r>
        <w:lastRenderedPageBreak/>
        <w:t>水中游之二</w:t>
      </w:r>
    </w:p>
    <w:p w14:paraId="7C1940C3" w14:textId="77777777" w:rsidR="0059289A" w:rsidRDefault="0059289A" w:rsidP="0059289A">
      <w:r>
        <w:t>《扛船之人》</w:t>
      </w:r>
    </w:p>
    <w:p w14:paraId="6FD66A5B" w14:textId="77777777" w:rsidR="0059289A" w:rsidRDefault="0059289A" w:rsidP="0059289A"/>
    <w:p w14:paraId="0FBB0618" w14:textId="77777777" w:rsidR="0059289A" w:rsidRDefault="0059289A" w:rsidP="0059289A">
      <w:r>
        <w:t>河边的青石子上踩着缓慢的脚步，</w:t>
      </w:r>
    </w:p>
    <w:p w14:paraId="14E582E4" w14:textId="77777777" w:rsidR="0059289A" w:rsidRDefault="0059289A" w:rsidP="0059289A">
      <w:r>
        <w:t>脚步踩着缓慢的等待，</w:t>
      </w:r>
    </w:p>
    <w:p w14:paraId="43DB12D6" w14:textId="77777777" w:rsidR="0059289A" w:rsidRDefault="0059289A" w:rsidP="0059289A">
      <w:r>
        <w:t>那是扛船之人。</w:t>
      </w:r>
    </w:p>
    <w:p w14:paraId="466E6373" w14:textId="77777777" w:rsidR="0059289A" w:rsidRDefault="0059289A" w:rsidP="0059289A"/>
    <w:p w14:paraId="13EA061A" w14:textId="77777777" w:rsidR="0059289A" w:rsidRDefault="0059289A" w:rsidP="0059289A">
      <w:r>
        <w:t>大河宽广无边，</w:t>
      </w:r>
    </w:p>
    <w:p w14:paraId="13F8C653" w14:textId="77777777" w:rsidR="0059289A" w:rsidRDefault="0059289A" w:rsidP="0059289A">
      <w:r>
        <w:t>似扁平的木鱼，</w:t>
      </w:r>
    </w:p>
    <w:p w14:paraId="49DD1E71" w14:textId="77777777" w:rsidR="0059289A" w:rsidRDefault="0059289A" w:rsidP="0059289A">
      <w:r>
        <w:t>波浪敲打着，</w:t>
      </w:r>
    </w:p>
    <w:p w14:paraId="42E5A90C" w14:textId="77777777" w:rsidR="0059289A" w:rsidRDefault="0059289A" w:rsidP="0059289A">
      <w:r>
        <w:t>一直敲打着。</w:t>
      </w:r>
    </w:p>
    <w:p w14:paraId="7F92FC95" w14:textId="77777777" w:rsidR="0059289A" w:rsidRDefault="0059289A" w:rsidP="0059289A">
      <w:r>
        <w:t>岸上传来许多莫须有的悲悯，</w:t>
      </w:r>
    </w:p>
    <w:p w14:paraId="44F0EE6B" w14:textId="77777777" w:rsidR="0059289A" w:rsidRDefault="0059289A" w:rsidP="0059289A">
      <w:r>
        <w:t>一片片地漫过来。</w:t>
      </w:r>
    </w:p>
    <w:p w14:paraId="69F7564F" w14:textId="77777777" w:rsidR="0059289A" w:rsidRDefault="0059289A" w:rsidP="0059289A">
      <w:r>
        <w:t>他们哭丧着要渡河。</w:t>
      </w:r>
    </w:p>
    <w:p w14:paraId="50B713ED" w14:textId="77777777" w:rsidR="0059289A" w:rsidRDefault="0059289A" w:rsidP="0059289A"/>
    <w:p w14:paraId="1A845546" w14:textId="77777777" w:rsidR="0059289A" w:rsidRDefault="0059289A" w:rsidP="0059289A">
      <w:r>
        <w:t>他嘴里呢喃——</w:t>
      </w:r>
    </w:p>
    <w:p w14:paraId="61C820AA" w14:textId="77777777" w:rsidR="0059289A" w:rsidRDefault="0059289A" w:rsidP="0059289A">
      <w:r>
        <w:t>道友们，</w:t>
      </w:r>
    </w:p>
    <w:p w14:paraId="559A097A" w14:textId="77777777" w:rsidR="0059289A" w:rsidRDefault="0059289A" w:rsidP="0059289A">
      <w:r>
        <w:t>河边即是岸，</w:t>
      </w:r>
    </w:p>
    <w:p w14:paraId="116A607E" w14:textId="77777777" w:rsidR="0059289A" w:rsidRDefault="0059289A" w:rsidP="0059289A">
      <w:r>
        <w:t>岸边即是河，</w:t>
      </w:r>
    </w:p>
    <w:p w14:paraId="39048D14" w14:textId="77777777" w:rsidR="0059289A" w:rsidRDefault="0059289A" w:rsidP="0059289A">
      <w:r>
        <w:t>你们总想要渡河啊，</w:t>
      </w:r>
    </w:p>
    <w:p w14:paraId="7EA500CB" w14:textId="77777777" w:rsidR="0059289A" w:rsidRDefault="0059289A" w:rsidP="0059289A">
      <w:r>
        <w:t>却不知哪里是归岸。</w:t>
      </w:r>
    </w:p>
    <w:p w14:paraId="1B1C655B" w14:textId="77777777" w:rsidR="0059289A" w:rsidRDefault="0059289A" w:rsidP="0059289A"/>
    <w:p w14:paraId="2B692668" w14:textId="77777777" w:rsidR="0059289A" w:rsidRDefault="0059289A" w:rsidP="0059289A">
      <w:r>
        <w:t>道友们，</w:t>
      </w:r>
    </w:p>
    <w:p w14:paraId="7BF32F28" w14:textId="77777777" w:rsidR="0059289A" w:rsidRDefault="0059289A" w:rsidP="0059289A">
      <w:r>
        <w:t>明知道河岸终将涌向你，</w:t>
      </w:r>
    </w:p>
    <w:p w14:paraId="3B650765" w14:textId="77777777" w:rsidR="0059289A" w:rsidRDefault="0059289A" w:rsidP="0059289A">
      <w:r>
        <w:t>又何必提前扬起风帆？</w:t>
      </w:r>
    </w:p>
    <w:p w14:paraId="2DD97CE4" w14:textId="77777777" w:rsidR="0059289A" w:rsidRDefault="0059289A" w:rsidP="0059289A">
      <w:r>
        <w:t>明知道没有船儿渡得了河，</w:t>
      </w:r>
    </w:p>
    <w:p w14:paraId="0B991072" w14:textId="77777777" w:rsidR="0059289A" w:rsidRDefault="0059289A" w:rsidP="0059289A">
      <w:r>
        <w:t>又何愁能否渡得了你？</w:t>
      </w:r>
    </w:p>
    <w:p w14:paraId="0A18A22F" w14:textId="77777777" w:rsidR="0059289A" w:rsidRDefault="0059289A" w:rsidP="0059289A"/>
    <w:p w14:paraId="6E12A476" w14:textId="77777777" w:rsidR="0059289A" w:rsidRDefault="0059289A" w:rsidP="0059289A">
      <w:r>
        <w:t>扛上你的船，我们过河。</w:t>
      </w:r>
    </w:p>
    <w:p w14:paraId="5C3C3655" w14:textId="77777777" w:rsidR="0059289A" w:rsidRDefault="0059289A" w:rsidP="0059289A">
      <w:r>
        <w:t>——</w:t>
      </w:r>
    </w:p>
    <w:p w14:paraId="0CFD3146" w14:textId="77777777" w:rsidR="0059289A" w:rsidRDefault="0059289A" w:rsidP="0059289A">
      <w:r>
        <w:t>水中游之三</w:t>
      </w:r>
    </w:p>
    <w:p w14:paraId="68580E76" w14:textId="77777777" w:rsidR="0059289A" w:rsidRDefault="0059289A" w:rsidP="0059289A">
      <w:r>
        <w:t>《前赤壁赋》</w:t>
      </w:r>
    </w:p>
    <w:p w14:paraId="152FC260" w14:textId="77777777" w:rsidR="0059289A" w:rsidRDefault="0059289A" w:rsidP="0059289A"/>
    <w:p w14:paraId="644099DD" w14:textId="77777777" w:rsidR="0059289A" w:rsidRDefault="0059289A" w:rsidP="0059289A">
      <w:r>
        <w:t>月夜无尘，秋色如银，</w:t>
      </w:r>
    </w:p>
    <w:p w14:paraId="1D5BADF2" w14:textId="77777777" w:rsidR="0059289A" w:rsidRDefault="0059289A" w:rsidP="0059289A">
      <w:r>
        <w:t>清风鉴水，悠闲许多。</w:t>
      </w:r>
    </w:p>
    <w:p w14:paraId="612CDDA7" w14:textId="77777777" w:rsidR="0059289A" w:rsidRDefault="0059289A" w:rsidP="0059289A"/>
    <w:p w14:paraId="1140271D" w14:textId="77777777" w:rsidR="0059289A" w:rsidRDefault="0059289A" w:rsidP="0059289A">
      <w:r>
        <w:t>浮名浮利，叹息中驹，</w:t>
      </w:r>
    </w:p>
    <w:p w14:paraId="65293609" w14:textId="77777777" w:rsidR="0059289A" w:rsidRDefault="0059289A" w:rsidP="0059289A">
      <w:r>
        <w:t>虚苦劳神，怨慕许多。</w:t>
      </w:r>
    </w:p>
    <w:p w14:paraId="790AE171" w14:textId="77777777" w:rsidR="0059289A" w:rsidRDefault="0059289A" w:rsidP="0059289A"/>
    <w:p w14:paraId="317794A7" w14:textId="77777777" w:rsidR="0059289A" w:rsidRDefault="0059289A" w:rsidP="0059289A">
      <w:r>
        <w:t>腹藏文章，胸装大海，</w:t>
      </w:r>
    </w:p>
    <w:p w14:paraId="538E9406" w14:textId="77777777" w:rsidR="0059289A" w:rsidRDefault="0059289A" w:rsidP="0059289A">
      <w:r>
        <w:t>冯唐李广，孤愤许多。</w:t>
      </w:r>
    </w:p>
    <w:p w14:paraId="1FD17D5A" w14:textId="77777777" w:rsidR="0059289A" w:rsidRDefault="0059289A" w:rsidP="0059289A"/>
    <w:p w14:paraId="42C2B100" w14:textId="77777777" w:rsidR="0059289A" w:rsidRDefault="0059289A" w:rsidP="0059289A">
      <w:r>
        <w:t>江上清风，山间明月，</w:t>
      </w:r>
    </w:p>
    <w:p w14:paraId="420D1588" w14:textId="77777777" w:rsidR="0059289A" w:rsidRDefault="0059289A" w:rsidP="0059289A">
      <w:r>
        <w:t>逝者如斯，盈亏许多。</w:t>
      </w:r>
    </w:p>
    <w:p w14:paraId="0AFFD5A8" w14:textId="77777777" w:rsidR="0059289A" w:rsidRDefault="0059289A" w:rsidP="0059289A"/>
    <w:p w14:paraId="13B439F1" w14:textId="77777777" w:rsidR="0059289A" w:rsidRDefault="0059289A" w:rsidP="0059289A">
      <w:r>
        <w:t>天地一瞬，万物无尽，</w:t>
      </w:r>
    </w:p>
    <w:p w14:paraId="041F96F7" w14:textId="77777777" w:rsidR="0059289A" w:rsidRDefault="0059289A" w:rsidP="0059289A">
      <w:r>
        <w:t>蜉蝣粟米，骤得许多。</w:t>
      </w:r>
    </w:p>
    <w:p w14:paraId="4AEF2EFD" w14:textId="77777777" w:rsidR="0059289A" w:rsidRDefault="0059289A" w:rsidP="0059289A"/>
    <w:p w14:paraId="54EA6EA9" w14:textId="77777777" w:rsidR="0059289A" w:rsidRDefault="0059289A" w:rsidP="0059289A">
      <w:r>
        <w:t>洗盏更酌，舟中枕藉，</w:t>
      </w:r>
    </w:p>
    <w:p w14:paraId="40A41F90" w14:textId="77777777" w:rsidR="0059289A" w:rsidRDefault="0059289A" w:rsidP="0059289A">
      <w:r>
        <w:t>肴核既尽，消食许多。</w:t>
      </w:r>
    </w:p>
    <w:p w14:paraId="735BACCE" w14:textId="77777777" w:rsidR="0059289A" w:rsidRDefault="0059289A" w:rsidP="0059289A"/>
    <w:p w14:paraId="1F013E58" w14:textId="77777777" w:rsidR="0059289A" w:rsidRDefault="0059289A" w:rsidP="0059289A">
      <w:r>
        <w:t>君子陶陶，无惧风波，</w:t>
      </w:r>
    </w:p>
    <w:p w14:paraId="0DC171D7" w14:textId="77777777" w:rsidR="0059289A" w:rsidRDefault="0059289A" w:rsidP="0059289A">
      <w:r>
        <w:t>一樽江月，豁达许多。</w:t>
      </w:r>
    </w:p>
    <w:p w14:paraId="5138FD9A" w14:textId="77777777" w:rsidR="0059289A" w:rsidRDefault="0059289A" w:rsidP="0059289A">
      <w:r>
        <w:t>——</w:t>
      </w:r>
    </w:p>
    <w:p w14:paraId="1265D524" w14:textId="77777777" w:rsidR="0059289A" w:rsidRDefault="0059289A" w:rsidP="0059289A">
      <w:r>
        <w:t>文字终究是无力的</w:t>
      </w:r>
    </w:p>
    <w:p w14:paraId="67AE7189" w14:textId="77777777" w:rsidR="0059289A" w:rsidRDefault="0059289A" w:rsidP="0059289A">
      <w:r>
        <w:t>黑色的墨水被禁锢在纸上</w:t>
      </w:r>
    </w:p>
    <w:p w14:paraId="2A467C19" w14:textId="77777777" w:rsidR="0059289A" w:rsidRDefault="0059289A" w:rsidP="0059289A">
      <w:r>
        <w:t>碎片的书页和嘶吼</w:t>
      </w:r>
    </w:p>
    <w:p w14:paraId="6D139110" w14:textId="77777777" w:rsidR="0059289A" w:rsidRDefault="0059289A" w:rsidP="0059289A">
      <w:r>
        <w:t>一起凌乱在空中</w:t>
      </w:r>
    </w:p>
    <w:p w14:paraId="22B105AE" w14:textId="77777777" w:rsidR="0059289A" w:rsidRDefault="0059289A" w:rsidP="0059289A">
      <w:r>
        <w:t>——</w:t>
      </w:r>
    </w:p>
    <w:p w14:paraId="7C33A937" w14:textId="77777777" w:rsidR="0059289A" w:rsidRDefault="0059289A" w:rsidP="0059289A">
      <w:r>
        <w:t>最后一行诗也排列好</w:t>
      </w:r>
    </w:p>
    <w:p w14:paraId="64EFAE58" w14:textId="77777777" w:rsidR="0059289A" w:rsidRDefault="0059289A" w:rsidP="0059289A">
      <w:r>
        <w:t>同其他文字一起</w:t>
      </w:r>
    </w:p>
    <w:p w14:paraId="5A00607A" w14:textId="77777777" w:rsidR="0059289A" w:rsidRDefault="0059289A" w:rsidP="0059289A">
      <w:r>
        <w:t>拧成一股结实的引线</w:t>
      </w:r>
    </w:p>
    <w:p w14:paraId="5B82017C" w14:textId="77777777" w:rsidR="0059289A" w:rsidRDefault="0059289A" w:rsidP="0059289A">
      <w:r>
        <w:t>扎在脑子里</w:t>
      </w:r>
    </w:p>
    <w:p w14:paraId="257FD1BB" w14:textId="77777777" w:rsidR="0059289A" w:rsidRDefault="0059289A" w:rsidP="0059289A">
      <w:r>
        <w:t>等待着，或者说，</w:t>
      </w:r>
    </w:p>
    <w:p w14:paraId="339DCB0D" w14:textId="77777777" w:rsidR="0059289A" w:rsidRDefault="0059289A" w:rsidP="0059289A">
      <w:r>
        <w:t>期待着</w:t>
      </w:r>
    </w:p>
    <w:p w14:paraId="47837C93" w14:textId="77777777" w:rsidR="0059289A" w:rsidRDefault="0059289A" w:rsidP="0059289A">
      <w:r>
        <w:t>如约而至的星火</w:t>
      </w:r>
    </w:p>
    <w:p w14:paraId="1A4EFEDA" w14:textId="77777777" w:rsidR="0059289A" w:rsidRDefault="0059289A" w:rsidP="0059289A">
      <w:r>
        <w:t>——</w:t>
      </w:r>
    </w:p>
    <w:p w14:paraId="6393B6CD" w14:textId="77777777" w:rsidR="0059289A" w:rsidRDefault="0059289A" w:rsidP="0059289A">
      <w:r>
        <w:t>看见天边的白鸥</w:t>
      </w:r>
    </w:p>
    <w:p w14:paraId="34D8CCDC" w14:textId="77777777" w:rsidR="0059289A" w:rsidRDefault="0059289A" w:rsidP="0059289A">
      <w:r>
        <w:t>就是看见了海上的轻舟</w:t>
      </w:r>
    </w:p>
    <w:p w14:paraId="7C37ED75" w14:textId="77777777" w:rsidR="0059289A" w:rsidRDefault="0059289A" w:rsidP="0059289A">
      <w:r>
        <w:t>看见草原尽头的灯火</w:t>
      </w:r>
    </w:p>
    <w:p w14:paraId="089DA408" w14:textId="77777777" w:rsidR="0059289A" w:rsidRDefault="0059289A" w:rsidP="0059289A">
      <w:r>
        <w:t>就是看见了天上的繁星</w:t>
      </w:r>
    </w:p>
    <w:p w14:paraId="22AA8A92" w14:textId="77777777" w:rsidR="0059289A" w:rsidRDefault="0059289A" w:rsidP="0059289A"/>
    <w:p w14:paraId="0392B758" w14:textId="77777777" w:rsidR="0059289A" w:rsidRDefault="0059289A" w:rsidP="0059289A">
      <w:r>
        <w:t>你总以为世界是相离的</w:t>
      </w:r>
    </w:p>
    <w:p w14:paraId="2E905634" w14:textId="77777777" w:rsidR="0059289A" w:rsidRDefault="0059289A" w:rsidP="0059289A"/>
    <w:p w14:paraId="7247DB4F" w14:textId="77777777" w:rsidR="0059289A" w:rsidRDefault="0059289A" w:rsidP="0059289A">
      <w:r>
        <w:t>——</w:t>
      </w:r>
    </w:p>
    <w:p w14:paraId="49B55E69" w14:textId="77777777" w:rsidR="0059289A" w:rsidRDefault="0059289A" w:rsidP="0059289A">
      <w:r>
        <w:t>让我感到热血的</w:t>
      </w:r>
    </w:p>
    <w:p w14:paraId="4DF3AD99" w14:textId="77777777" w:rsidR="0059289A" w:rsidRDefault="0059289A" w:rsidP="0059289A">
      <w:r>
        <w:t>永远都不是所谓后浪</w:t>
      </w:r>
    </w:p>
    <w:p w14:paraId="18579D0D" w14:textId="77777777" w:rsidR="0059289A" w:rsidRDefault="0059289A" w:rsidP="0059289A">
      <w:r>
        <w:t>他们大多是莽勇</w:t>
      </w:r>
    </w:p>
    <w:p w14:paraId="7430C6B9" w14:textId="77777777" w:rsidR="0059289A" w:rsidRDefault="0059289A" w:rsidP="0059289A">
      <w:r>
        <w:t>而是人到中年还在彷徨中挣扎的</w:t>
      </w:r>
    </w:p>
    <w:p w14:paraId="0E44A098" w14:textId="77777777" w:rsidR="0059289A" w:rsidRDefault="0059289A" w:rsidP="0059289A">
      <w:r>
        <w:t>还不会妥协的前浪们</w:t>
      </w:r>
    </w:p>
    <w:p w14:paraId="79D1A495" w14:textId="77777777" w:rsidR="0059289A" w:rsidRDefault="0059289A" w:rsidP="0059289A">
      <w:r>
        <w:t>他们是激昂的</w:t>
      </w:r>
    </w:p>
    <w:p w14:paraId="7AA3DF43" w14:textId="77777777" w:rsidR="0059289A" w:rsidRDefault="0059289A" w:rsidP="0059289A">
      <w:r>
        <w:t>——</w:t>
      </w:r>
    </w:p>
    <w:p w14:paraId="7BB90659" w14:textId="77777777" w:rsidR="0059289A" w:rsidRDefault="0059289A" w:rsidP="0059289A">
      <w:r>
        <w:t>想象实验室系列</w:t>
      </w:r>
    </w:p>
    <w:p w14:paraId="04356BAA" w14:textId="77777777" w:rsidR="0059289A" w:rsidRDefault="0059289A" w:rsidP="0059289A"/>
    <w:p w14:paraId="106FF875" w14:textId="77777777" w:rsidR="0059289A" w:rsidRDefault="0059289A" w:rsidP="0059289A">
      <w:r>
        <w:t xml:space="preserve">1. </w:t>
      </w:r>
    </w:p>
    <w:p w14:paraId="329B4D9D" w14:textId="77777777" w:rsidR="0059289A" w:rsidRDefault="0059289A" w:rsidP="0059289A">
      <w:r>
        <w:t>在帆布上穿两个洞</w:t>
      </w:r>
    </w:p>
    <w:p w14:paraId="0AFD40DA" w14:textId="77777777" w:rsidR="0059289A" w:rsidRDefault="0059289A" w:rsidP="0059289A">
      <w:r>
        <w:t>悬挂在半空中 透过他们</w:t>
      </w:r>
    </w:p>
    <w:p w14:paraId="30ADA33E" w14:textId="77777777" w:rsidR="0059289A" w:rsidRDefault="0059289A" w:rsidP="0059289A">
      <w:r>
        <w:t>看看天空 是否有不同？</w:t>
      </w:r>
    </w:p>
    <w:p w14:paraId="105C5645" w14:textId="77777777" w:rsidR="0059289A" w:rsidRDefault="0059289A" w:rsidP="0059289A"/>
    <w:p w14:paraId="41665940" w14:textId="77777777" w:rsidR="0059289A" w:rsidRDefault="0059289A" w:rsidP="0059289A">
      <w:r>
        <w:t xml:space="preserve">2. </w:t>
      </w:r>
    </w:p>
    <w:p w14:paraId="0E7AD155" w14:textId="77777777" w:rsidR="0059289A" w:rsidRDefault="0059289A" w:rsidP="0059289A">
      <w:r>
        <w:t>给天空穿一个洞</w:t>
      </w:r>
    </w:p>
    <w:p w14:paraId="18BD5EA2" w14:textId="77777777" w:rsidR="0059289A" w:rsidRDefault="0059289A" w:rsidP="0059289A">
      <w:r>
        <w:t>剪下同样大小的一块帆布</w:t>
      </w:r>
    </w:p>
    <w:p w14:paraId="33E41B88" w14:textId="77777777" w:rsidR="0059289A" w:rsidRDefault="0059289A" w:rsidP="0059289A">
      <w:r>
        <w:t>烧掉它 天空现在该是什么颜色？</w:t>
      </w:r>
    </w:p>
    <w:p w14:paraId="51011077" w14:textId="77777777" w:rsidR="0059289A" w:rsidRDefault="0059289A" w:rsidP="0059289A"/>
    <w:p w14:paraId="30E179D3" w14:textId="77777777" w:rsidR="0059289A" w:rsidRDefault="0059289A" w:rsidP="0059289A">
      <w:r>
        <w:t xml:space="preserve">3. </w:t>
      </w:r>
    </w:p>
    <w:p w14:paraId="550B7043" w14:textId="77777777" w:rsidR="0059289A" w:rsidRDefault="0059289A" w:rsidP="0059289A">
      <w:r>
        <w:t>将帆布挂在空中</w:t>
      </w:r>
    </w:p>
    <w:p w14:paraId="32DEA7A9" w14:textId="77777777" w:rsidR="0059289A" w:rsidRDefault="0059289A" w:rsidP="0059289A">
      <w:r>
        <w:t>在帆布后 西边的光来的方向</w:t>
      </w:r>
    </w:p>
    <w:p w14:paraId="22D2D8C3" w14:textId="77777777" w:rsidR="0059289A" w:rsidRDefault="0059289A" w:rsidP="0059289A">
      <w:r>
        <w:t>放置一个玻璃瓶</w:t>
      </w:r>
    </w:p>
    <w:p w14:paraId="0DD26691" w14:textId="77777777" w:rsidR="0059289A" w:rsidRDefault="0059289A" w:rsidP="0059289A">
      <w:r>
        <w:t>瓶里该有蟋蟀，蚂蚁，或者葡萄酒</w:t>
      </w:r>
    </w:p>
    <w:p w14:paraId="5BB58537" w14:textId="77777777" w:rsidR="0059289A" w:rsidRDefault="0059289A" w:rsidP="0059289A">
      <w:r>
        <w:t>或者什么也没有</w:t>
      </w:r>
    </w:p>
    <w:p w14:paraId="5DC48631" w14:textId="77777777" w:rsidR="0059289A" w:rsidRDefault="0059289A" w:rsidP="0059289A">
      <w:r>
        <w:t>看看帆布上的光影 看看自己的作品</w:t>
      </w:r>
    </w:p>
    <w:p w14:paraId="575CDF44" w14:textId="77777777" w:rsidR="0059289A" w:rsidRDefault="0059289A" w:rsidP="0059289A"/>
    <w:p w14:paraId="20EE08E6" w14:textId="77777777" w:rsidR="0059289A" w:rsidRDefault="0059289A" w:rsidP="0059289A">
      <w:r>
        <w:t>4.</w:t>
      </w:r>
    </w:p>
    <w:p w14:paraId="66D8272F" w14:textId="77777777" w:rsidR="0059289A" w:rsidRDefault="0059289A" w:rsidP="0059289A">
      <w:r>
        <w:t>背对着太阳 帆布置于地下</w:t>
      </w:r>
    </w:p>
    <w:p w14:paraId="0D6428CB" w14:textId="77777777" w:rsidR="0059289A" w:rsidRDefault="0059289A" w:rsidP="0059289A">
      <w:r>
        <w:t>用笔勾勒出自己的影子</w:t>
      </w:r>
    </w:p>
    <w:p w14:paraId="567DAABE" w14:textId="77777777" w:rsidR="0059289A" w:rsidRDefault="0059289A" w:rsidP="0059289A">
      <w:r>
        <w:t>等太阳落山后 烧掉这张画</w:t>
      </w:r>
    </w:p>
    <w:p w14:paraId="2E0C214D" w14:textId="77777777" w:rsidR="0059289A" w:rsidRDefault="0059289A" w:rsidP="0059289A"/>
    <w:p w14:paraId="22665E7E" w14:textId="77777777" w:rsidR="0059289A" w:rsidRDefault="0059289A" w:rsidP="0059289A">
      <w:r>
        <w:t>5.</w:t>
      </w:r>
    </w:p>
    <w:p w14:paraId="4C43C13E" w14:textId="77777777" w:rsidR="0059289A" w:rsidRDefault="0059289A" w:rsidP="0059289A">
      <w:r>
        <w:t>选一天 选一个角落</w:t>
      </w:r>
    </w:p>
    <w:p w14:paraId="5E594D93" w14:textId="77777777" w:rsidR="0059289A" w:rsidRDefault="0059289A" w:rsidP="0059289A">
      <w:r>
        <w:t>创作一副 只有特定光线才能创作的画</w:t>
      </w:r>
    </w:p>
    <w:p w14:paraId="2301E961" w14:textId="77777777" w:rsidR="0059289A" w:rsidRDefault="0059289A" w:rsidP="0059289A">
      <w:r>
        <w:t>摆正相机 给画作照相</w:t>
      </w:r>
    </w:p>
    <w:p w14:paraId="1B62F413" w14:textId="77777777" w:rsidR="0059289A" w:rsidRDefault="0059289A" w:rsidP="0059289A">
      <w:r>
        <w:t>留下照片 烧掉原画</w:t>
      </w:r>
    </w:p>
    <w:p w14:paraId="3E3A3B78" w14:textId="77777777" w:rsidR="0059289A" w:rsidRDefault="0059289A" w:rsidP="0059289A">
      <w:r>
        <w:t>——</w:t>
      </w:r>
    </w:p>
    <w:p w14:paraId="5B0837C5" w14:textId="77777777" w:rsidR="0059289A" w:rsidRDefault="0059289A" w:rsidP="0059289A">
      <w:r>
        <w:t>就是这一秒</w:t>
      </w:r>
    </w:p>
    <w:p w14:paraId="65505DDA" w14:textId="77777777" w:rsidR="0059289A" w:rsidRDefault="0059289A" w:rsidP="0059289A">
      <w:r>
        <w:t>烟头把你的头发点着</w:t>
      </w:r>
    </w:p>
    <w:p w14:paraId="572D5381" w14:textId="77777777" w:rsidR="0059289A" w:rsidRDefault="0059289A" w:rsidP="0059289A">
      <w:r>
        <w:t>啤酒是浪潮</w:t>
      </w:r>
    </w:p>
    <w:p w14:paraId="00E95781" w14:textId="77777777" w:rsidR="0059289A" w:rsidRDefault="0059289A" w:rsidP="0059289A">
      <w:r>
        <w:t>而浪潮</w:t>
      </w:r>
    </w:p>
    <w:p w14:paraId="12CEA8F6" w14:textId="77777777" w:rsidR="0059289A" w:rsidRDefault="0059289A" w:rsidP="0059289A">
      <w:r>
        <w:t>是黑夜，涌上来</w:t>
      </w:r>
    </w:p>
    <w:p w14:paraId="1D34A895" w14:textId="77777777" w:rsidR="0059289A" w:rsidRDefault="0059289A" w:rsidP="0059289A">
      <w:r>
        <w:t>漫过头颅</w:t>
      </w:r>
    </w:p>
    <w:p w14:paraId="0834187D" w14:textId="77777777" w:rsidR="0059289A" w:rsidRDefault="0059289A" w:rsidP="0059289A"/>
    <w:p w14:paraId="519C1FA8" w14:textId="77777777" w:rsidR="0059289A" w:rsidRDefault="0059289A" w:rsidP="0059289A">
      <w:r>
        <w:t>不要念我的诗 也不要想</w:t>
      </w:r>
    </w:p>
    <w:p w14:paraId="6D77409D" w14:textId="77777777" w:rsidR="0059289A" w:rsidRDefault="0059289A" w:rsidP="0059289A">
      <w:r>
        <w:t>这一刻 头颅里是寂静的 而诗歌</w:t>
      </w:r>
    </w:p>
    <w:p w14:paraId="12F6C19F" w14:textId="77777777" w:rsidR="0059289A" w:rsidRDefault="0059289A" w:rsidP="0059289A">
      <w:r>
        <w:t>时刻 保持 嘈杂</w:t>
      </w:r>
    </w:p>
    <w:p w14:paraId="1F6EAA89" w14:textId="77777777" w:rsidR="0059289A" w:rsidRDefault="0059289A" w:rsidP="0059289A"/>
    <w:p w14:paraId="7390FEF7" w14:textId="77777777" w:rsidR="0059289A" w:rsidRDefault="0059289A" w:rsidP="0059289A">
      <w:r>
        <w:t>它不再沸腾 终于和你的心一样</w:t>
      </w:r>
    </w:p>
    <w:p w14:paraId="1C924896" w14:textId="77777777" w:rsidR="0059289A" w:rsidRDefault="0059289A" w:rsidP="0059289A">
      <w:r>
        <w:t>如果这一秒</w:t>
      </w:r>
    </w:p>
    <w:p w14:paraId="32F769E6" w14:textId="77777777" w:rsidR="0059289A" w:rsidRDefault="0059289A" w:rsidP="0059289A">
      <w:r>
        <w:t>世界也熄灭了 那么也请你</w:t>
      </w:r>
    </w:p>
    <w:p w14:paraId="58A67A5D" w14:textId="77777777" w:rsidR="0059289A" w:rsidRDefault="0059289A" w:rsidP="0059289A">
      <w:r>
        <w:t>停止思考</w:t>
      </w:r>
    </w:p>
    <w:p w14:paraId="05B12B83" w14:textId="77777777" w:rsidR="0059289A" w:rsidRDefault="0059289A" w:rsidP="0059289A">
      <w:r>
        <w:t>——</w:t>
      </w:r>
    </w:p>
    <w:p w14:paraId="78DEFF60" w14:textId="77777777" w:rsidR="0059289A" w:rsidRDefault="0059289A" w:rsidP="0059289A">
      <w:r>
        <w:t>风铃花垂着头</w:t>
      </w:r>
    </w:p>
    <w:p w14:paraId="1DF80E52" w14:textId="77777777" w:rsidR="0059289A" w:rsidRDefault="0059289A" w:rsidP="0059289A">
      <w:r>
        <w:t>云朵排队 等着唱歌</w:t>
      </w:r>
    </w:p>
    <w:p w14:paraId="504A30C9" w14:textId="77777777" w:rsidR="0059289A" w:rsidRDefault="0059289A" w:rsidP="0059289A">
      <w:r>
        <w:t>企鹅摇摆着 在街上追着蝴蝶</w:t>
      </w:r>
    </w:p>
    <w:p w14:paraId="493E766C" w14:textId="77777777" w:rsidR="0059289A" w:rsidRDefault="0059289A" w:rsidP="0059289A">
      <w:r>
        <w:lastRenderedPageBreak/>
        <w:t>不小心撞倒了 辛苦叫卖的河马</w:t>
      </w:r>
    </w:p>
    <w:p w14:paraId="7C51DA2F" w14:textId="77777777" w:rsidR="0059289A" w:rsidRDefault="0059289A" w:rsidP="0059289A">
      <w:r>
        <w:t>和他身边的冰淇淋小摊车</w:t>
      </w:r>
    </w:p>
    <w:p w14:paraId="6B2C2BD1" w14:textId="77777777" w:rsidR="0059289A" w:rsidRDefault="0059289A" w:rsidP="0059289A"/>
    <w:p w14:paraId="1899DCC0" w14:textId="77777777" w:rsidR="0059289A" w:rsidRDefault="0059289A" w:rsidP="0059289A">
      <w:r>
        <w:t>白天孔雀们挤着地铁上班</w:t>
      </w:r>
    </w:p>
    <w:p w14:paraId="61B673E9" w14:textId="77777777" w:rsidR="0059289A" w:rsidRDefault="0059289A" w:rsidP="0059289A">
      <w:r>
        <w:t>夜晚孔雀们挤着酒吧跳舞</w:t>
      </w:r>
    </w:p>
    <w:p w14:paraId="2F899A65" w14:textId="77777777" w:rsidR="0059289A" w:rsidRDefault="0059289A" w:rsidP="0059289A">
      <w:r>
        <w:t>这是个奇妙的城市</w:t>
      </w:r>
    </w:p>
    <w:p w14:paraId="4CF4EBFB" w14:textId="77777777" w:rsidR="0059289A" w:rsidRDefault="0059289A" w:rsidP="0059289A">
      <w:r>
        <w:t>奇妙的每天都在这里发生着</w:t>
      </w:r>
    </w:p>
    <w:p w14:paraId="6B0DED79" w14:textId="77777777" w:rsidR="0059289A" w:rsidRDefault="0059289A" w:rsidP="0059289A"/>
    <w:p w14:paraId="105C2D60" w14:textId="77777777" w:rsidR="0059289A" w:rsidRDefault="0059289A" w:rsidP="0059289A">
      <w:r>
        <w:t>我在这等着你</w:t>
      </w:r>
    </w:p>
    <w:p w14:paraId="3B457D70" w14:textId="77777777" w:rsidR="0059289A" w:rsidRDefault="0059289A" w:rsidP="0059289A">
      <w:r>
        <w:t>风铃花便绽开了笑容</w:t>
      </w:r>
    </w:p>
    <w:p w14:paraId="73EA090D" w14:textId="77777777" w:rsidR="0059289A" w:rsidRDefault="0059289A" w:rsidP="0059289A">
      <w:r>
        <w:t>——</w:t>
      </w:r>
    </w:p>
    <w:p w14:paraId="746A2FFB" w14:textId="77777777" w:rsidR="0059289A" w:rsidRDefault="0059289A" w:rsidP="0059289A">
      <w:r>
        <w:t>天桥上向下看的人在想什么</w:t>
      </w:r>
    </w:p>
    <w:p w14:paraId="28BF9E8E" w14:textId="77777777" w:rsidR="0059289A" w:rsidRDefault="0059289A" w:rsidP="0059289A">
      <w:r>
        <w:t>立交上停下的摩托车手在想什么</w:t>
      </w:r>
    </w:p>
    <w:p w14:paraId="5A32767D" w14:textId="77777777" w:rsidR="0059289A" w:rsidRDefault="0059289A" w:rsidP="0059289A">
      <w:r>
        <w:t>——</w:t>
      </w:r>
    </w:p>
    <w:p w14:paraId="5CF88F7F" w14:textId="77777777" w:rsidR="0059289A" w:rsidRDefault="0059289A" w:rsidP="0059289A">
      <w:r>
        <w:t>白鸽扑扇着翅膀 踱步在窗台上</w:t>
      </w:r>
    </w:p>
    <w:p w14:paraId="46A5DF2A" w14:textId="77777777" w:rsidR="0059289A" w:rsidRDefault="0059289A" w:rsidP="0059289A">
      <w:r>
        <w:t>迟迟等不到我写好的信</w:t>
      </w:r>
    </w:p>
    <w:p w14:paraId="646F3AE7" w14:textId="77777777" w:rsidR="0059289A" w:rsidRDefault="0059289A" w:rsidP="0059289A"/>
    <w:p w14:paraId="1A33984C" w14:textId="77777777" w:rsidR="0059289A" w:rsidRDefault="0059289A" w:rsidP="0059289A">
      <w:r>
        <w:t>海浪拍打夏天的风</w:t>
      </w:r>
    </w:p>
    <w:p w14:paraId="4866500F" w14:textId="77777777" w:rsidR="0059289A" w:rsidRDefault="0059289A" w:rsidP="0059289A">
      <w:r>
        <w:t>他们也都在等我</w:t>
      </w:r>
    </w:p>
    <w:p w14:paraId="181A2EFC" w14:textId="77777777" w:rsidR="0059289A" w:rsidRDefault="0059289A" w:rsidP="0059289A">
      <w:r>
        <w:t>我迟迟找不到城市里</w:t>
      </w:r>
    </w:p>
    <w:p w14:paraId="3F8943BA" w14:textId="77777777" w:rsidR="0059289A" w:rsidRDefault="0059289A" w:rsidP="0059289A">
      <w:r>
        <w:t>唯一西瓜味的信封</w:t>
      </w:r>
    </w:p>
    <w:p w14:paraId="0FF809AB" w14:textId="77777777" w:rsidR="0059289A" w:rsidRDefault="0059289A" w:rsidP="0059289A">
      <w:r>
        <w:t>着急得流了汗</w:t>
      </w:r>
    </w:p>
    <w:p w14:paraId="3997A975" w14:textId="77777777" w:rsidR="0059289A" w:rsidRDefault="0059289A" w:rsidP="0059289A">
      <w:r>
        <w:t>我想他们也都流汗了吧</w:t>
      </w:r>
    </w:p>
    <w:p w14:paraId="0A4CBA29" w14:textId="77777777" w:rsidR="0059289A" w:rsidRDefault="0059289A" w:rsidP="0059289A"/>
    <w:p w14:paraId="3C8E6367" w14:textId="77777777" w:rsidR="0059289A" w:rsidRDefault="0059289A" w:rsidP="0059289A">
      <w:r>
        <w:t xml:space="preserve">海风吹来白鸽的羽毛 </w:t>
      </w:r>
    </w:p>
    <w:p w14:paraId="3D883C36" w14:textId="77777777" w:rsidR="0059289A" w:rsidRDefault="0059289A" w:rsidP="0059289A">
      <w:r>
        <w:t>——</w:t>
      </w:r>
    </w:p>
    <w:p w14:paraId="2E7ABCA2" w14:textId="77777777" w:rsidR="0059289A" w:rsidRDefault="0059289A" w:rsidP="0059289A">
      <w:r>
        <w:t>再也不用担心这种苦涩会长久</w:t>
      </w:r>
    </w:p>
    <w:p w14:paraId="35A36499" w14:textId="77777777" w:rsidR="0059289A" w:rsidRDefault="0059289A" w:rsidP="0059289A"/>
    <w:p w14:paraId="585721F0" w14:textId="77777777" w:rsidR="0059289A" w:rsidRDefault="0059289A" w:rsidP="0059289A">
      <w:r>
        <w:t>十六岁你需要与人诉说 找出泄口</w:t>
      </w:r>
    </w:p>
    <w:p w14:paraId="21BDE4A8" w14:textId="77777777" w:rsidR="0059289A" w:rsidRDefault="0059289A" w:rsidP="0059289A">
      <w:r>
        <w:t>十八岁你学会了凝视墙壁上的瓷砖 学会了</w:t>
      </w:r>
    </w:p>
    <w:p w14:paraId="0CF9CD29" w14:textId="77777777" w:rsidR="0059289A" w:rsidRDefault="0059289A" w:rsidP="0059289A">
      <w:r>
        <w:t>用幻想 解决北方的问题</w:t>
      </w:r>
    </w:p>
    <w:p w14:paraId="66406659" w14:textId="77777777" w:rsidR="0059289A" w:rsidRDefault="0059289A" w:rsidP="0059289A">
      <w:r>
        <w:t>二十岁你懂得隐忍和理智</w:t>
      </w:r>
    </w:p>
    <w:p w14:paraId="4FA356F9" w14:textId="77777777" w:rsidR="0059289A" w:rsidRDefault="0059289A" w:rsidP="0059289A">
      <w:r>
        <w:t>懂得对抗欲望的收买</w:t>
      </w:r>
    </w:p>
    <w:p w14:paraId="484C64D9" w14:textId="77777777" w:rsidR="0059289A" w:rsidRDefault="0059289A" w:rsidP="0059289A"/>
    <w:p w14:paraId="35C5C33B" w14:textId="77777777" w:rsidR="0059289A" w:rsidRDefault="0059289A" w:rsidP="0059289A">
      <w:r>
        <w:t>就这样 尽管在贫瘠的季节里</w:t>
      </w:r>
    </w:p>
    <w:p w14:paraId="7EDF8592" w14:textId="77777777" w:rsidR="0059289A" w:rsidRDefault="0059289A" w:rsidP="0059289A">
      <w:r>
        <w:t>想念苦涩地开了花</w:t>
      </w:r>
    </w:p>
    <w:p w14:paraId="60143BC1" w14:textId="77777777" w:rsidR="0059289A" w:rsidRDefault="0059289A" w:rsidP="0059289A">
      <w:r>
        <w:t>你也恬不为怪</w:t>
      </w:r>
    </w:p>
    <w:p w14:paraId="034555ED" w14:textId="77777777" w:rsidR="0059289A" w:rsidRDefault="0059289A" w:rsidP="0059289A"/>
    <w:p w14:paraId="15FE0D69" w14:textId="77777777" w:rsidR="0059289A" w:rsidRDefault="0059289A" w:rsidP="0059289A">
      <w:r>
        <w:t>于是苦涩再也不会长久</w:t>
      </w:r>
    </w:p>
    <w:p w14:paraId="4E554458" w14:textId="77777777" w:rsidR="0059289A" w:rsidRDefault="0059289A" w:rsidP="0059289A">
      <w:r>
        <w:t>——</w:t>
      </w:r>
    </w:p>
    <w:p w14:paraId="382BD496" w14:textId="77777777" w:rsidR="0059289A" w:rsidRDefault="0059289A" w:rsidP="0059289A">
      <w:r>
        <w:t>为仙人掌浇水 为素描的画上色</w:t>
      </w:r>
    </w:p>
    <w:p w14:paraId="0487588F" w14:textId="77777777" w:rsidR="0059289A" w:rsidRDefault="0059289A" w:rsidP="0059289A">
      <w:r>
        <w:t>为永昼叹息 为长夜讴歌</w:t>
      </w:r>
    </w:p>
    <w:p w14:paraId="575D2629" w14:textId="77777777" w:rsidR="0059289A" w:rsidRDefault="0059289A" w:rsidP="0059289A">
      <w:r>
        <w:t>为过去的南方难过</w:t>
      </w:r>
    </w:p>
    <w:p w14:paraId="2B8DE649" w14:textId="77777777" w:rsidR="0059289A" w:rsidRDefault="0059289A" w:rsidP="0059289A">
      <w:r>
        <w:t>为未来的北方苦涩</w:t>
      </w:r>
    </w:p>
    <w:p w14:paraId="7DC84DDD" w14:textId="77777777" w:rsidR="0059289A" w:rsidRDefault="0059289A" w:rsidP="0059289A">
      <w:r>
        <w:lastRenderedPageBreak/>
        <w:t>为被戳破的谎言歇斯底里</w:t>
      </w:r>
    </w:p>
    <w:p w14:paraId="08602534" w14:textId="77777777" w:rsidR="0059289A" w:rsidRDefault="0059289A" w:rsidP="0059289A">
      <w:r>
        <w:t>为被隐藏的自己彻夜欢喜</w:t>
      </w:r>
    </w:p>
    <w:p w14:paraId="6B7FF090" w14:textId="77777777" w:rsidR="0059289A" w:rsidRDefault="0059289A" w:rsidP="0059289A">
      <w:r>
        <w:t>为一首无人听懂的歌 打着宇宙也想不到的节奏</w:t>
      </w:r>
    </w:p>
    <w:p w14:paraId="263CB8C1" w14:textId="77777777" w:rsidR="0059289A" w:rsidRDefault="0059289A" w:rsidP="0059289A">
      <w:r>
        <w:t>为了派对 为了街头</w:t>
      </w:r>
    </w:p>
    <w:p w14:paraId="02888215" w14:textId="77777777" w:rsidR="0059289A" w:rsidRDefault="0059289A" w:rsidP="0059289A">
      <w:r>
        <w:t>为了生活 为了烟酒</w:t>
      </w:r>
    </w:p>
    <w:p w14:paraId="49F31B6C" w14:textId="77777777" w:rsidR="0059289A" w:rsidRDefault="0059289A" w:rsidP="0059289A">
      <w:r>
        <w:t>为自己练习一个笑脸</w:t>
      </w:r>
    </w:p>
    <w:p w14:paraId="0E6FD622" w14:textId="77777777" w:rsidR="0059289A" w:rsidRDefault="0059289A" w:rsidP="0059289A">
      <w:r>
        <w:t>为了下一个轮回的诅咒</w:t>
      </w:r>
    </w:p>
    <w:p w14:paraId="73767CF0" w14:textId="77777777" w:rsidR="0059289A" w:rsidRDefault="0059289A" w:rsidP="0059289A">
      <w:r>
        <w:t>——</w:t>
      </w:r>
    </w:p>
    <w:p w14:paraId="23A3F1EF" w14:textId="77777777" w:rsidR="0059289A" w:rsidRDefault="0059289A" w:rsidP="0059289A">
      <w:r>
        <w:t>今天的风 吹过水库旁的草坪</w:t>
      </w:r>
    </w:p>
    <w:p w14:paraId="63852348" w14:textId="77777777" w:rsidR="0059289A" w:rsidRDefault="0059289A" w:rsidP="0059289A">
      <w:r>
        <w:t>绿油油地吹过 格外安静</w:t>
      </w:r>
    </w:p>
    <w:p w14:paraId="05A7699C" w14:textId="77777777" w:rsidR="0059289A" w:rsidRDefault="0059289A" w:rsidP="0059289A">
      <w:r>
        <w:t>扑扇着翅膀 蝴蝶绕过这里</w:t>
      </w:r>
    </w:p>
    <w:p w14:paraId="028B4118" w14:textId="77777777" w:rsidR="0059289A" w:rsidRDefault="0059289A" w:rsidP="0059289A">
      <w:r>
        <w:t>别去追逐 别去惊扰</w:t>
      </w:r>
    </w:p>
    <w:p w14:paraId="334CEAC5" w14:textId="77777777" w:rsidR="0059289A" w:rsidRDefault="0059289A" w:rsidP="0059289A">
      <w:r>
        <w:t>那是前世亲人的化身</w:t>
      </w:r>
    </w:p>
    <w:p w14:paraId="28D75220" w14:textId="77777777" w:rsidR="0059289A" w:rsidRDefault="0059289A" w:rsidP="0059289A"/>
    <w:p w14:paraId="677655D6" w14:textId="77777777" w:rsidR="0059289A" w:rsidRDefault="0059289A" w:rsidP="0059289A">
      <w:r>
        <w:t>翅膀上抖落花粉</w:t>
      </w:r>
    </w:p>
    <w:p w14:paraId="41C7E622" w14:textId="77777777" w:rsidR="0059289A" w:rsidRDefault="0059289A" w:rsidP="0059289A">
      <w:r>
        <w:t>抖落他们的骨灰</w:t>
      </w:r>
    </w:p>
    <w:p w14:paraId="2CD475B4" w14:textId="77777777" w:rsidR="0059289A" w:rsidRDefault="0059289A" w:rsidP="0059289A">
      <w:r>
        <w:t>纷纷洒落在土里</w:t>
      </w:r>
    </w:p>
    <w:p w14:paraId="6DB43B93" w14:textId="77777777" w:rsidR="0059289A" w:rsidRDefault="0059289A" w:rsidP="0059289A">
      <w:r>
        <w:t>生出 痛苦与欢愉 短暂与永亘</w:t>
      </w:r>
    </w:p>
    <w:p w14:paraId="365E77A8" w14:textId="77777777" w:rsidR="0059289A" w:rsidRDefault="0059289A" w:rsidP="0059289A">
      <w:r>
        <w:t>与土上世界不同</w:t>
      </w:r>
    </w:p>
    <w:p w14:paraId="565AB544" w14:textId="5011C5EA" w:rsidR="0059289A" w:rsidRDefault="0059289A" w:rsidP="0059289A">
      <w:r>
        <w:t>这些词语在土里承一样的重量</w:t>
      </w:r>
    </w:p>
    <w:p w14:paraId="54E2715B" w14:textId="0E23979D" w:rsidR="0059289A" w:rsidRDefault="0059289A" w:rsidP="0059289A"/>
    <w:p w14:paraId="33EA4BDA" w14:textId="77777777" w:rsidR="0059289A" w:rsidRDefault="0059289A" w:rsidP="0059289A">
      <w:r>
        <w:t>乱七八糟 三</w:t>
      </w:r>
    </w:p>
    <w:p w14:paraId="3E6CC53C" w14:textId="77777777" w:rsidR="0059289A" w:rsidRDefault="0059289A" w:rsidP="0059289A"/>
    <w:p w14:paraId="6DD75CDF" w14:textId="77777777" w:rsidR="0059289A" w:rsidRDefault="0059289A" w:rsidP="0059289A">
      <w:r>
        <w:t>《别再轻易给你以为你爱的女孩写诗》</w:t>
      </w:r>
    </w:p>
    <w:p w14:paraId="7A12BB30" w14:textId="77777777" w:rsidR="0059289A" w:rsidRDefault="0059289A" w:rsidP="0059289A"/>
    <w:p w14:paraId="3BA41B19" w14:textId="77777777" w:rsidR="0059289A" w:rsidRDefault="0059289A" w:rsidP="0059289A">
      <w:r>
        <w:t>如何断句与分行</w:t>
      </w:r>
    </w:p>
    <w:p w14:paraId="21B04EE6" w14:textId="77777777" w:rsidR="0059289A" w:rsidRDefault="0059289A" w:rsidP="0059289A">
      <w:r>
        <w:t>藏不住下一首媚俗的悲伤</w:t>
      </w:r>
    </w:p>
    <w:p w14:paraId="03CF859B" w14:textId="77777777" w:rsidR="0059289A" w:rsidRDefault="0059289A" w:rsidP="0059289A">
      <w:r>
        <w:t>蹒跚 踌躇 酝酿</w:t>
      </w:r>
    </w:p>
    <w:p w14:paraId="4B4539B0" w14:textId="77777777" w:rsidR="0059289A" w:rsidRDefault="0059289A" w:rsidP="0059289A">
      <w:r>
        <w:t>墨水能被人察觉到的重量</w:t>
      </w:r>
    </w:p>
    <w:p w14:paraId="39C2FF7C" w14:textId="77777777" w:rsidR="0059289A" w:rsidRDefault="0059289A" w:rsidP="0059289A"/>
    <w:p w14:paraId="08D01D21" w14:textId="77777777" w:rsidR="0059289A" w:rsidRDefault="0059289A" w:rsidP="0059289A">
      <w:r>
        <w:t>纸上的风雪</w:t>
      </w:r>
    </w:p>
    <w:p w14:paraId="32FA2FBD" w14:textId="77777777" w:rsidR="0059289A" w:rsidRDefault="0059289A" w:rsidP="0059289A">
      <w:r>
        <w:t>不懂一种感觉叫想象</w:t>
      </w:r>
    </w:p>
    <w:p w14:paraId="43063AB4" w14:textId="77777777" w:rsidR="0059289A" w:rsidRDefault="0059289A" w:rsidP="0059289A">
      <w:r>
        <w:t>就像不懂</w:t>
      </w:r>
    </w:p>
    <w:p w14:paraId="6106EB72" w14:textId="77777777" w:rsidR="0059289A" w:rsidRDefault="0059289A" w:rsidP="0059289A">
      <w:r>
        <w:t>她为别人化的讨喜的妆</w:t>
      </w:r>
    </w:p>
    <w:p w14:paraId="61836F5F" w14:textId="77777777" w:rsidR="0059289A" w:rsidRDefault="0059289A" w:rsidP="0059289A"/>
    <w:p w14:paraId="0A546C20" w14:textId="77777777" w:rsidR="0059289A" w:rsidRDefault="0059289A" w:rsidP="0059289A">
      <w:r>
        <w:t>屋里亮着新鲜的灯光</w:t>
      </w:r>
    </w:p>
    <w:p w14:paraId="63C4CE95" w14:textId="77777777" w:rsidR="0059289A" w:rsidRDefault="0059289A" w:rsidP="0059289A">
      <w:r>
        <w:t>撞着以为柔软的墙</w:t>
      </w:r>
    </w:p>
    <w:p w14:paraId="1036047F" w14:textId="77777777" w:rsidR="0059289A" w:rsidRDefault="0059289A" w:rsidP="0059289A"/>
    <w:p w14:paraId="035731DD" w14:textId="77777777" w:rsidR="0059289A" w:rsidRDefault="0059289A" w:rsidP="0059289A">
      <w:r>
        <w:t>如果你读诗也会流泪</w:t>
      </w:r>
    </w:p>
    <w:p w14:paraId="4320A7D4" w14:textId="77777777" w:rsidR="0059289A" w:rsidRDefault="0059289A" w:rsidP="0059289A">
      <w:r>
        <w:t>请你好好收场</w:t>
      </w:r>
    </w:p>
    <w:p w14:paraId="56D340DD" w14:textId="77777777" w:rsidR="0059289A" w:rsidRDefault="0059289A" w:rsidP="0059289A">
      <w:r>
        <w:t>——</w:t>
      </w:r>
    </w:p>
    <w:p w14:paraId="016C37C1" w14:textId="77777777" w:rsidR="0059289A" w:rsidRDefault="0059289A" w:rsidP="0059289A">
      <w:r>
        <w:t>就别多想了吧</w:t>
      </w:r>
    </w:p>
    <w:p w14:paraId="2FA395F2" w14:textId="77777777" w:rsidR="0059289A" w:rsidRDefault="0059289A" w:rsidP="0059289A"/>
    <w:p w14:paraId="31BC2C8C" w14:textId="77777777" w:rsidR="0059289A" w:rsidRDefault="0059289A" w:rsidP="0059289A">
      <w:r>
        <w:t>上一个和弦</w:t>
      </w:r>
    </w:p>
    <w:p w14:paraId="1B05CEB7" w14:textId="77777777" w:rsidR="0059289A" w:rsidRDefault="0059289A" w:rsidP="0059289A">
      <w:r>
        <w:lastRenderedPageBreak/>
        <w:t>已经混着沙砾挥别现在</w:t>
      </w:r>
    </w:p>
    <w:p w14:paraId="48D80820" w14:textId="77777777" w:rsidR="0059289A" w:rsidRDefault="0059289A" w:rsidP="0059289A">
      <w:r>
        <w:t>沙漠里，我想，</w:t>
      </w:r>
    </w:p>
    <w:p w14:paraId="22BC9A51" w14:textId="77777777" w:rsidR="0059289A" w:rsidRDefault="0059289A" w:rsidP="0059289A">
      <w:r>
        <w:t>不是所有的鲜花都会盛开</w:t>
      </w:r>
    </w:p>
    <w:p w14:paraId="3878D9C3" w14:textId="77777777" w:rsidR="0059289A" w:rsidRDefault="0059289A" w:rsidP="0059289A">
      <w:r>
        <w:t>不是所有孤独的物种</w:t>
      </w:r>
    </w:p>
    <w:p w14:paraId="0F46DA7F" w14:textId="77777777" w:rsidR="0059289A" w:rsidRDefault="0059289A" w:rsidP="0059289A">
      <w:r>
        <w:t>都拥有一把吉他</w:t>
      </w:r>
    </w:p>
    <w:p w14:paraId="2C38E6A5" w14:textId="77777777" w:rsidR="0059289A" w:rsidRDefault="0059289A" w:rsidP="0059289A"/>
    <w:p w14:paraId="1DF51DBD" w14:textId="77777777" w:rsidR="0059289A" w:rsidRDefault="0059289A" w:rsidP="0059289A">
      <w:r>
        <w:t>我有时也会想</w:t>
      </w:r>
    </w:p>
    <w:p w14:paraId="5F828E4F" w14:textId="77777777" w:rsidR="0059289A" w:rsidRDefault="0059289A" w:rsidP="0059289A">
      <w:r>
        <w:t>我逃离的城市 人们睡了吗</w:t>
      </w:r>
    </w:p>
    <w:p w14:paraId="2E9A64D0" w14:textId="77777777" w:rsidR="0059289A" w:rsidRDefault="0059289A" w:rsidP="0059289A">
      <w:r>
        <w:t>明天帮我送信的邮差</w:t>
      </w:r>
    </w:p>
    <w:p w14:paraId="741A398E" w14:textId="77777777" w:rsidR="0059289A" w:rsidRDefault="0059289A" w:rsidP="0059289A">
      <w:r>
        <w:t>会记得我吗</w:t>
      </w:r>
    </w:p>
    <w:p w14:paraId="2D1EED0E" w14:textId="77777777" w:rsidR="0059289A" w:rsidRDefault="0059289A" w:rsidP="0059289A">
      <w:r>
        <w:t>马车经过的时候</w:t>
      </w:r>
    </w:p>
    <w:p w14:paraId="1678FE4A" w14:textId="77777777" w:rsidR="0059289A" w:rsidRDefault="0059289A" w:rsidP="0059289A">
      <w:r>
        <w:t>能绕开我的窗口吗</w:t>
      </w:r>
    </w:p>
    <w:p w14:paraId="3AC02C4F" w14:textId="77777777" w:rsidR="0059289A" w:rsidRDefault="0059289A" w:rsidP="0059289A">
      <w:r>
        <w:t>如果今天的我不想这么多</w:t>
      </w:r>
    </w:p>
    <w:p w14:paraId="79709ADA" w14:textId="77777777" w:rsidR="0059289A" w:rsidRDefault="0059289A" w:rsidP="0059289A">
      <w:r>
        <w:t>明天还会想吗</w:t>
      </w:r>
    </w:p>
    <w:p w14:paraId="6FF19A53" w14:textId="77777777" w:rsidR="0059289A" w:rsidRDefault="0059289A" w:rsidP="0059289A"/>
    <w:p w14:paraId="22BA492E" w14:textId="77777777" w:rsidR="0059289A" w:rsidRDefault="0059289A" w:rsidP="0059289A">
      <w:r>
        <w:t>就别多想了吧</w:t>
      </w:r>
    </w:p>
    <w:p w14:paraId="5F963A42" w14:textId="77777777" w:rsidR="0059289A" w:rsidRDefault="0059289A" w:rsidP="0059289A">
      <w:r>
        <w:t>——</w:t>
      </w:r>
    </w:p>
    <w:p w14:paraId="2145D9EF" w14:textId="77777777" w:rsidR="0059289A" w:rsidRDefault="0059289A" w:rsidP="0059289A">
      <w:r>
        <w:t>牢房</w:t>
      </w:r>
    </w:p>
    <w:p w14:paraId="0FC66524" w14:textId="77777777" w:rsidR="0059289A" w:rsidRDefault="0059289A" w:rsidP="0059289A">
      <w:r>
        <w:t>门窗</w:t>
      </w:r>
    </w:p>
    <w:p w14:paraId="4922DC36" w14:textId="77777777" w:rsidR="0059289A" w:rsidRDefault="0059289A" w:rsidP="0059289A">
      <w:r>
        <w:t>心脏</w:t>
      </w:r>
    </w:p>
    <w:p w14:paraId="5966DE0E" w14:textId="77777777" w:rsidR="0059289A" w:rsidRDefault="0059289A" w:rsidP="0059289A">
      <w:r>
        <w:t>——</w:t>
      </w:r>
    </w:p>
    <w:p w14:paraId="5A61A224" w14:textId="77777777" w:rsidR="0059289A" w:rsidRDefault="0059289A" w:rsidP="0059289A">
      <w:r>
        <w:t>焦虑，我们的货币</w:t>
      </w:r>
    </w:p>
    <w:p w14:paraId="6E961DDC" w14:textId="77777777" w:rsidR="0059289A" w:rsidRDefault="0059289A" w:rsidP="0059289A">
      <w:r>
        <w:t>酒精，我们的语言</w:t>
      </w:r>
    </w:p>
    <w:p w14:paraId="10047883" w14:textId="77777777" w:rsidR="0059289A" w:rsidRDefault="0059289A" w:rsidP="0059289A"/>
    <w:p w14:paraId="168FE92C" w14:textId="77777777" w:rsidR="0059289A" w:rsidRDefault="0059289A" w:rsidP="0059289A">
      <w:r>
        <w:t>推心置腹又口是心非</w:t>
      </w:r>
    </w:p>
    <w:p w14:paraId="29F0FD93" w14:textId="77777777" w:rsidR="0059289A" w:rsidRDefault="0059289A" w:rsidP="0059289A"/>
    <w:p w14:paraId="1D3CB9E9" w14:textId="77777777" w:rsidR="0059289A" w:rsidRDefault="0059289A" w:rsidP="0059289A">
      <w:r>
        <w:t>在挣扎中交易</w:t>
      </w:r>
    </w:p>
    <w:p w14:paraId="3DB4DA64" w14:textId="77777777" w:rsidR="0059289A" w:rsidRDefault="0059289A" w:rsidP="0059289A">
      <w:r>
        <w:t>在交易中毁灭</w:t>
      </w:r>
    </w:p>
    <w:p w14:paraId="5E2AF163" w14:textId="77777777" w:rsidR="0059289A" w:rsidRDefault="0059289A" w:rsidP="0059289A">
      <w:r>
        <w:t>——</w:t>
      </w:r>
    </w:p>
    <w:p w14:paraId="307B529C" w14:textId="77777777" w:rsidR="0059289A" w:rsidRDefault="0059289A" w:rsidP="0059289A">
      <w:r>
        <w:t>波动的曲线 以描绘挣扎</w:t>
      </w:r>
    </w:p>
    <w:p w14:paraId="061CF6E1" w14:textId="77777777" w:rsidR="0059289A" w:rsidRDefault="0059289A" w:rsidP="0059289A">
      <w:r>
        <w:t>醒目的直线 以临摹贪婪</w:t>
      </w:r>
    </w:p>
    <w:p w14:paraId="2037BECD" w14:textId="77777777" w:rsidR="0059289A" w:rsidRDefault="0059289A" w:rsidP="0059289A">
      <w:r>
        <w:t>同心的圆圈 展示一生中的后悔</w:t>
      </w:r>
    </w:p>
    <w:p w14:paraId="159F86A2" w14:textId="77777777" w:rsidR="0059289A" w:rsidRDefault="0059289A" w:rsidP="0059289A"/>
    <w:p w14:paraId="23FCA542" w14:textId="77777777" w:rsidR="0059289A" w:rsidRDefault="0059289A" w:rsidP="0059289A">
      <w:r>
        <w:t>见过太多人与事</w:t>
      </w:r>
    </w:p>
    <w:p w14:paraId="2E5C957E" w14:textId="77777777" w:rsidR="0059289A" w:rsidRDefault="0059289A" w:rsidP="0059289A">
      <w:r>
        <w:t>他们在我的纸上锈迹斑斑</w:t>
      </w:r>
    </w:p>
    <w:p w14:paraId="30DFC550" w14:textId="77777777" w:rsidR="0059289A" w:rsidRDefault="0059289A" w:rsidP="0059289A"/>
    <w:p w14:paraId="13A14CEE" w14:textId="77777777" w:rsidR="0059289A" w:rsidRDefault="0059289A" w:rsidP="0059289A">
      <w:r>
        <w:t>我举着没人看得懂的画</w:t>
      </w:r>
    </w:p>
    <w:p w14:paraId="2E110926" w14:textId="77777777" w:rsidR="0059289A" w:rsidRDefault="0059289A" w:rsidP="0059289A">
      <w:r>
        <w:t>他们问我为什么总是梦游</w:t>
      </w:r>
    </w:p>
    <w:p w14:paraId="5E98C39B" w14:textId="77777777" w:rsidR="0059289A" w:rsidRDefault="0059289A" w:rsidP="0059289A">
      <w:r>
        <w:t>我说我在公路上固执地行走</w:t>
      </w:r>
    </w:p>
    <w:p w14:paraId="2594F21E" w14:textId="77777777" w:rsidR="0059289A" w:rsidRDefault="0059289A" w:rsidP="0059289A">
      <w:r>
        <w:t>——</w:t>
      </w:r>
    </w:p>
    <w:p w14:paraId="5E193673" w14:textId="77777777" w:rsidR="0059289A" w:rsidRDefault="0059289A" w:rsidP="0059289A">
      <w:r>
        <w:t>以深情置换深情</w:t>
      </w:r>
    </w:p>
    <w:p w14:paraId="084AB38C" w14:textId="77777777" w:rsidR="0059289A" w:rsidRDefault="0059289A" w:rsidP="0059289A">
      <w:r>
        <w:t>以疼痛治愈疼痛</w:t>
      </w:r>
    </w:p>
    <w:p w14:paraId="34D6A633" w14:textId="77777777" w:rsidR="0059289A" w:rsidRDefault="0059289A" w:rsidP="0059289A">
      <w:r>
        <w:t>以面具取悦面具</w:t>
      </w:r>
    </w:p>
    <w:p w14:paraId="29B2D00A" w14:textId="77777777" w:rsidR="0059289A" w:rsidRDefault="0059289A" w:rsidP="0059289A">
      <w:r>
        <w:t>以生活勾兑生活</w:t>
      </w:r>
    </w:p>
    <w:p w14:paraId="4BE3DD7C" w14:textId="77777777" w:rsidR="0059289A" w:rsidRDefault="0059289A" w:rsidP="0059289A">
      <w:r>
        <w:lastRenderedPageBreak/>
        <w:t>——</w:t>
      </w:r>
    </w:p>
    <w:p w14:paraId="7FB4AD51" w14:textId="77777777" w:rsidR="0059289A" w:rsidRDefault="0059289A" w:rsidP="0059289A">
      <w:r>
        <w:t>从扎耶德港口（Zayed Port）到萨迪亚特岛（</w:t>
      </w:r>
      <w:proofErr w:type="spellStart"/>
      <w:r>
        <w:t>Saadiyat</w:t>
      </w:r>
      <w:proofErr w:type="spellEnd"/>
      <w:r>
        <w:t xml:space="preserve"> Island）有一座跨海大桥。那天深夜开着车，从桥上过。</w:t>
      </w:r>
    </w:p>
    <w:p w14:paraId="516A035F" w14:textId="77777777" w:rsidR="0059289A" w:rsidRDefault="0059289A" w:rsidP="0059289A"/>
    <w:p w14:paraId="6B103298" w14:textId="77777777" w:rsidR="0059289A" w:rsidRDefault="0059289A" w:rsidP="0059289A">
      <w:r>
        <w:t>中秋已过，月亮尚圆。</w:t>
      </w:r>
    </w:p>
    <w:p w14:paraId="6771DE50" w14:textId="77777777" w:rsidR="0059289A" w:rsidRDefault="0059289A" w:rsidP="0059289A"/>
    <w:p w14:paraId="166A8EE3" w14:textId="77777777" w:rsidR="0059289A" w:rsidRDefault="0059289A" w:rsidP="0059289A">
      <w:r>
        <w:t>大桥微微拱起，向上的坡度驮着我，不紧不慢地驶向月球。桥架的钢筋不再是铁骨，飞驰的车窗外，海风吹来月光的温柔。</w:t>
      </w:r>
    </w:p>
    <w:p w14:paraId="10F85C8E" w14:textId="77777777" w:rsidR="0059289A" w:rsidRDefault="0059289A" w:rsidP="0059289A"/>
    <w:p w14:paraId="23036F02" w14:textId="77777777" w:rsidR="0059289A" w:rsidRDefault="0059289A" w:rsidP="0059289A">
      <w:r>
        <w:t>多希望错觉不是错觉，月亮也不再远。</w:t>
      </w:r>
    </w:p>
    <w:p w14:paraId="55C654C6" w14:textId="77777777" w:rsidR="0059289A" w:rsidRDefault="0059289A" w:rsidP="0059289A">
      <w:r>
        <w:t>——</w:t>
      </w:r>
    </w:p>
    <w:p w14:paraId="34AF20D9" w14:textId="77777777" w:rsidR="0059289A" w:rsidRDefault="0059289A" w:rsidP="0059289A">
      <w:r>
        <w:t>我同生活开了个小差</w:t>
      </w:r>
    </w:p>
    <w:p w14:paraId="3D8BF468" w14:textId="77777777" w:rsidR="0059289A" w:rsidRDefault="0059289A" w:rsidP="0059289A">
      <w:r>
        <w:t>踏上了远行的路</w:t>
      </w:r>
    </w:p>
    <w:p w14:paraId="3D2C0FE0" w14:textId="77777777" w:rsidR="0059289A" w:rsidRDefault="0059289A" w:rsidP="0059289A">
      <w:r>
        <w:t>峭壁指向前方 前方是汪洋</w:t>
      </w:r>
    </w:p>
    <w:p w14:paraId="5E69D2E6" w14:textId="77777777" w:rsidR="0059289A" w:rsidRDefault="0059289A" w:rsidP="0059289A">
      <w:r>
        <w:t>没有轮船 也无轮渡</w:t>
      </w:r>
    </w:p>
    <w:p w14:paraId="1CCCA92F" w14:textId="77777777" w:rsidR="0059289A" w:rsidRDefault="0059289A" w:rsidP="0059289A"/>
    <w:p w14:paraId="72832B91" w14:textId="77777777" w:rsidR="0059289A" w:rsidRDefault="0059289A" w:rsidP="0059289A">
      <w:r>
        <w:t>在召唤我</w:t>
      </w:r>
    </w:p>
    <w:p w14:paraId="2D2B3C0F" w14:textId="77777777" w:rsidR="0059289A" w:rsidRDefault="0059289A" w:rsidP="0059289A">
      <w:r>
        <w:t>被厚葬在大海里的浪花</w:t>
      </w:r>
    </w:p>
    <w:p w14:paraId="6EABD1F4" w14:textId="77777777" w:rsidR="0059289A" w:rsidRDefault="0059289A" w:rsidP="0059289A">
      <w:r>
        <w:t>我几番要去海上送死</w:t>
      </w:r>
    </w:p>
    <w:p w14:paraId="50A27AEC" w14:textId="77777777" w:rsidR="0059289A" w:rsidRDefault="0059289A" w:rsidP="0059289A">
      <w:r>
        <w:t>快活又恣意 望而却步</w:t>
      </w:r>
    </w:p>
    <w:p w14:paraId="04527E30" w14:textId="77777777" w:rsidR="0059289A" w:rsidRDefault="0059289A" w:rsidP="0059289A"/>
    <w:p w14:paraId="6BBFB1BB" w14:textId="77777777" w:rsidR="0059289A" w:rsidRDefault="0059289A" w:rsidP="0059289A">
      <w:r>
        <w:t>你可知道海里的波涛</w:t>
      </w:r>
    </w:p>
    <w:p w14:paraId="341238E9" w14:textId="77777777" w:rsidR="0059289A" w:rsidRDefault="0059289A" w:rsidP="0059289A">
      <w:r>
        <w:t>曾是接踵而至的远行客的骸骨</w:t>
      </w:r>
    </w:p>
    <w:p w14:paraId="3A1E24BA" w14:textId="77777777" w:rsidR="0059289A" w:rsidRDefault="0059289A" w:rsidP="0059289A">
      <w:r>
        <w:t>他们诱你以自由与辽阔</w:t>
      </w:r>
    </w:p>
    <w:p w14:paraId="3173C47E" w14:textId="77777777" w:rsidR="0059289A" w:rsidRDefault="0059289A" w:rsidP="0059289A">
      <w:r>
        <w:t>劝你 以精美的坟墓</w:t>
      </w:r>
    </w:p>
    <w:p w14:paraId="4145F635" w14:textId="77777777" w:rsidR="0059289A" w:rsidRDefault="0059289A" w:rsidP="0059289A"/>
    <w:p w14:paraId="34032054" w14:textId="77777777" w:rsidR="0059289A" w:rsidRDefault="0059289A" w:rsidP="0059289A">
      <w:r>
        <w:t>海风吹得我害怕</w:t>
      </w:r>
    </w:p>
    <w:p w14:paraId="76FBFE85" w14:textId="77777777" w:rsidR="0059289A" w:rsidRDefault="0059289A" w:rsidP="0059289A">
      <w:r>
        <w:t>我选择了分不清哪条的归途</w:t>
      </w:r>
    </w:p>
    <w:p w14:paraId="3C602383" w14:textId="77777777" w:rsidR="0059289A" w:rsidRDefault="0059289A" w:rsidP="0059289A">
      <w:r>
        <w:t>回去生活</w:t>
      </w:r>
    </w:p>
    <w:p w14:paraId="4F3F2158" w14:textId="77777777" w:rsidR="0059289A" w:rsidRDefault="0059289A" w:rsidP="0059289A">
      <w:r>
        <w:t>生活是我的无所适从处</w:t>
      </w:r>
    </w:p>
    <w:p w14:paraId="43EF151F" w14:textId="77777777" w:rsidR="0059289A" w:rsidRDefault="0059289A" w:rsidP="0059289A">
      <w:r>
        <w:t>——</w:t>
      </w:r>
    </w:p>
    <w:p w14:paraId="460A0C2B" w14:textId="77777777" w:rsidR="0059289A" w:rsidRDefault="0059289A" w:rsidP="0059289A">
      <w:r>
        <w:t>《是谁》</w:t>
      </w:r>
    </w:p>
    <w:p w14:paraId="0A81B985" w14:textId="77777777" w:rsidR="0059289A" w:rsidRDefault="0059289A" w:rsidP="0059289A"/>
    <w:p w14:paraId="2DB6EC5F" w14:textId="77777777" w:rsidR="0059289A" w:rsidRDefault="0059289A" w:rsidP="0059289A">
      <w:r>
        <w:t>我本生于混沌</w:t>
      </w:r>
    </w:p>
    <w:p w14:paraId="5D96D62C" w14:textId="77777777" w:rsidR="0059289A" w:rsidRDefault="0059289A" w:rsidP="0059289A">
      <w:r>
        <w:t>从夕阳西下的血滴中走来</w:t>
      </w:r>
    </w:p>
    <w:p w14:paraId="7EA331C5" w14:textId="77777777" w:rsidR="0059289A" w:rsidRDefault="0059289A" w:rsidP="0059289A">
      <w:r>
        <w:t>为何又让我执着于人性的法度</w:t>
      </w:r>
    </w:p>
    <w:p w14:paraId="55B93FF6" w14:textId="77777777" w:rsidR="0059289A" w:rsidRDefault="0059289A" w:rsidP="0059289A">
      <w:r>
        <w:t>诫我莫要迷路</w:t>
      </w:r>
    </w:p>
    <w:p w14:paraId="3ED7A1B3" w14:textId="77777777" w:rsidR="0059289A" w:rsidRDefault="0059289A" w:rsidP="0059289A"/>
    <w:p w14:paraId="716327FE" w14:textId="77777777" w:rsidR="0059289A" w:rsidRDefault="0059289A" w:rsidP="0059289A">
      <w:r>
        <w:t>我本生于炽热</w:t>
      </w:r>
    </w:p>
    <w:p w14:paraId="04021E8F" w14:textId="77777777" w:rsidR="0059289A" w:rsidRDefault="0059289A" w:rsidP="0059289A">
      <w:r>
        <w:t>从钢筋铁骨的铁水里冶炼</w:t>
      </w:r>
    </w:p>
    <w:p w14:paraId="605AFAFC" w14:textId="77777777" w:rsidR="0059289A" w:rsidRDefault="0059289A" w:rsidP="0059289A">
      <w:r>
        <w:t>为何又让我咀嚼世间的荒凉</w:t>
      </w:r>
    </w:p>
    <w:p w14:paraId="1D5B87BD" w14:textId="77777777" w:rsidR="0059289A" w:rsidRDefault="0059289A" w:rsidP="0059289A">
      <w:r>
        <w:t>害我心身俱伤</w:t>
      </w:r>
    </w:p>
    <w:p w14:paraId="5B73309B" w14:textId="77777777" w:rsidR="0059289A" w:rsidRDefault="0059289A" w:rsidP="0059289A"/>
    <w:p w14:paraId="6D1C8711" w14:textId="77777777" w:rsidR="0059289A" w:rsidRDefault="0059289A" w:rsidP="0059289A">
      <w:r>
        <w:t>我本生于自由</w:t>
      </w:r>
    </w:p>
    <w:p w14:paraId="7A76926E" w14:textId="77777777" w:rsidR="0059289A" w:rsidRDefault="0059289A" w:rsidP="0059289A">
      <w:r>
        <w:lastRenderedPageBreak/>
        <w:t>从天堂鸟的脊背上振翅</w:t>
      </w:r>
    </w:p>
    <w:p w14:paraId="31DC7E86" w14:textId="77777777" w:rsidR="0059289A" w:rsidRDefault="0059289A" w:rsidP="0059289A">
      <w:r>
        <w:t>在阿尔卑斯的苍穹 掀起天边的白浪</w:t>
      </w:r>
    </w:p>
    <w:p w14:paraId="72EE9831" w14:textId="77777777" w:rsidR="0059289A" w:rsidRDefault="0059289A" w:rsidP="0059289A">
      <w:r>
        <w:t>为何 到底又是为何</w:t>
      </w:r>
    </w:p>
    <w:p w14:paraId="465194E0" w14:textId="77777777" w:rsidR="0059289A" w:rsidRDefault="0059289A" w:rsidP="0059289A">
      <w:r>
        <w:t>一次又一次</w:t>
      </w:r>
    </w:p>
    <w:p w14:paraId="42C91FA1" w14:textId="77777777" w:rsidR="0059289A" w:rsidRDefault="0059289A" w:rsidP="0059289A">
      <w:r>
        <w:t>让我夜夜惆怅</w:t>
      </w:r>
    </w:p>
    <w:p w14:paraId="38CF3D8E" w14:textId="77777777" w:rsidR="0059289A" w:rsidRDefault="0059289A" w:rsidP="0059289A">
      <w:r>
        <w:t>脚镣手铐</w:t>
      </w:r>
    </w:p>
    <w:p w14:paraId="017930CE" w14:textId="77777777" w:rsidR="0059289A" w:rsidRDefault="0059289A" w:rsidP="0059289A">
      <w:r>
        <w:t>轰隆作响</w:t>
      </w:r>
    </w:p>
    <w:p w14:paraId="2151F580" w14:textId="77777777" w:rsidR="0059289A" w:rsidRDefault="0059289A" w:rsidP="0059289A">
      <w:r>
        <w:t>困我 飘渺虚妄</w:t>
      </w:r>
    </w:p>
    <w:p w14:paraId="6043FED9" w14:textId="77777777" w:rsidR="0059289A" w:rsidRDefault="0059289A" w:rsidP="0059289A">
      <w:r>
        <w:t>囚我 白发苍苍</w:t>
      </w:r>
    </w:p>
    <w:p w14:paraId="2B94BDE3" w14:textId="77777777" w:rsidR="0059289A" w:rsidRDefault="0059289A" w:rsidP="0059289A">
      <w:r>
        <w:t>——</w:t>
      </w:r>
    </w:p>
    <w:p w14:paraId="0445709B" w14:textId="77777777" w:rsidR="0059289A" w:rsidRDefault="0059289A" w:rsidP="0059289A">
      <w:r>
        <w:t>对阿布扎比的告别</w:t>
      </w:r>
    </w:p>
    <w:p w14:paraId="76FD9431" w14:textId="77777777" w:rsidR="0059289A" w:rsidRDefault="0059289A" w:rsidP="0059289A">
      <w:r>
        <w:t>四个地点，四首歌，四张照片，四首诗</w:t>
      </w:r>
    </w:p>
    <w:p w14:paraId="792B0A3E" w14:textId="77777777" w:rsidR="0059289A" w:rsidRDefault="0059289A" w:rsidP="0059289A">
      <w:r>
        <w:t>——</w:t>
      </w:r>
    </w:p>
    <w:p w14:paraId="0334E2D7" w14:textId="77777777" w:rsidR="0059289A" w:rsidRDefault="0059289A" w:rsidP="0059289A">
      <w:r>
        <w:t>最好是沉醉于幻想</w:t>
      </w:r>
    </w:p>
    <w:p w14:paraId="1EEEFE64" w14:textId="77777777" w:rsidR="0059289A" w:rsidRDefault="0059289A" w:rsidP="0059289A">
      <w:r>
        <w:t>执着于现实与理智次之</w:t>
      </w:r>
    </w:p>
    <w:p w14:paraId="51A20338" w14:textId="77777777" w:rsidR="0059289A" w:rsidRDefault="0059289A" w:rsidP="0059289A">
      <w:r>
        <w:t>最怕就是</w:t>
      </w:r>
    </w:p>
    <w:p w14:paraId="4F62515C" w14:textId="77777777" w:rsidR="0059289A" w:rsidRDefault="0059289A" w:rsidP="0059289A">
      <w:r>
        <w:t>在半梦半醒的折磨里</w:t>
      </w:r>
    </w:p>
    <w:p w14:paraId="09D82458" w14:textId="77777777" w:rsidR="0059289A" w:rsidRDefault="0059289A" w:rsidP="0059289A">
      <w:r>
        <w:t>浑然不知</w:t>
      </w:r>
    </w:p>
    <w:p w14:paraId="43F7095A" w14:textId="77777777" w:rsidR="0059289A" w:rsidRDefault="0059289A" w:rsidP="0059289A">
      <w:r>
        <w:t>就好像鱼缸里的金鱼</w:t>
      </w:r>
    </w:p>
    <w:p w14:paraId="772EA32D" w14:textId="77777777" w:rsidR="0059289A" w:rsidRDefault="0059289A" w:rsidP="0059289A">
      <w:r>
        <w:t>望着窗外的水波荡漾</w:t>
      </w:r>
    </w:p>
    <w:p w14:paraId="067C1690" w14:textId="5336DB40" w:rsidR="0059289A" w:rsidRPr="0059289A" w:rsidRDefault="0059289A" w:rsidP="0059289A">
      <w:pPr>
        <w:rPr>
          <w:rFonts w:hint="eastAsia"/>
        </w:rPr>
      </w:pPr>
      <w:r>
        <w:t>（）</w:t>
      </w:r>
    </w:p>
    <w:sectPr w:rsidR="0059289A" w:rsidRPr="005928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tDQ3tDQ1MzYyNDBV0lEKTi0uzszPAykwrAUApZhr+SwAAAA="/>
  </w:docVars>
  <w:rsids>
    <w:rsidRoot w:val="004D0389"/>
    <w:rsid w:val="004D0389"/>
    <w:rsid w:val="0059289A"/>
    <w:rsid w:val="00896075"/>
    <w:rsid w:val="00FF5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83A51"/>
  <w15:chartTrackingRefBased/>
  <w15:docId w15:val="{9F61A6E0-96FE-496B-ABDC-B58032EEB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2</Pages>
  <Words>1213</Words>
  <Characters>6915</Characters>
  <Application>Microsoft Office Word</Application>
  <DocSecurity>0</DocSecurity>
  <Lines>57</Lines>
  <Paragraphs>16</Paragraphs>
  <ScaleCrop>false</ScaleCrop>
  <Company/>
  <LinksUpToDate>false</LinksUpToDate>
  <CharactersWithSpaces>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yan Jiang</dc:creator>
  <cp:keywords/>
  <dc:description/>
  <cp:lastModifiedBy>Muyan Jiang</cp:lastModifiedBy>
  <cp:revision>2</cp:revision>
  <dcterms:created xsi:type="dcterms:W3CDTF">2020-11-25T17:41:00Z</dcterms:created>
  <dcterms:modified xsi:type="dcterms:W3CDTF">2020-11-25T17:46:00Z</dcterms:modified>
</cp:coreProperties>
</file>